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A870" w14:textId="61531EE2" w:rsidR="00AC0298" w:rsidRDefault="00C7288C" w:rsidP="005E60F9">
      <w:pPr>
        <w:pStyle w:val="Heading1"/>
      </w:pPr>
      <w:r>
        <w:rPr>
          <w:b/>
        </w:rPr>
        <w:t xml:space="preserve">Course #: </w:t>
      </w:r>
      <w:r>
        <w:t>I</w:t>
      </w:r>
      <w:r w:rsidR="00060173">
        <w:t>PRO 497-</w:t>
      </w:r>
      <w:r w:rsidR="00E51869">
        <w:t>6</w:t>
      </w:r>
      <w:r w:rsidR="006C4C5C">
        <w:t>28</w:t>
      </w:r>
      <w:r w:rsidR="005E60F9">
        <w:t xml:space="preserve"> - </w:t>
      </w:r>
      <w:r w:rsidR="006008AD">
        <w:t xml:space="preserve">Global Product Development </w:t>
      </w:r>
    </w:p>
    <w:p w14:paraId="4D19CDAB" w14:textId="77777777" w:rsidR="00AC0298" w:rsidRDefault="0070082C">
      <w:pPr>
        <w:spacing w:after="69"/>
        <w:ind w:left="-5"/>
        <w:rPr>
          <w:b/>
        </w:rPr>
      </w:pPr>
      <w:r w:rsidRPr="00F77A88">
        <w:rPr>
          <w:b/>
        </w:rPr>
        <w:t xml:space="preserve">Course Description: </w:t>
      </w:r>
    </w:p>
    <w:p w14:paraId="205E3610"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How do the world’s most impactful and agile companies such as Microsoft, Spotify, Hulu, Netflix, Google, Facebook, and Twitter build their software and services?  How do these companies build cohesive offerings with developers distributed across the globe in many time zones?  Do you want to learn their secrets and techniques and add them to your interview talk track and resume?   </w:t>
      </w:r>
    </w:p>
    <w:p w14:paraId="594CD422"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In this Global Software Development course, we impart the secrets, skills, techniques, and tools while you learn by doing.  We’ll be using Agile methodology and lean techniques in product management, while employing approaches to move from ambiguity to clarity.  You will be using the tools that the fastest startups and largest multi-nationals use such as GitHub, Kanban, source control, and mark down to work effectively in Agile teams.  </w:t>
      </w:r>
    </w:p>
    <w:p w14:paraId="737311C3"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The focus of this course is on learning to build software, services, or apps.  The best teams have a breadth of experiences, backgrounds, and majors.  Students interested in design, entrepreneurship, prototyping, and web and app development are encouraged to sign up as well as students from all technical and related disciplines</w:t>
      </w:r>
    </w:p>
    <w:p w14:paraId="6FE278B4" w14:textId="0FEFE36D" w:rsidR="00273456" w:rsidRPr="00F77A88" w:rsidRDefault="00E604D8">
      <w:pPr>
        <w:spacing w:after="69"/>
        <w:ind w:left="-5"/>
        <w:rPr>
          <w:b/>
        </w:rPr>
      </w:pPr>
      <w:r>
        <w:rPr>
          <w:b/>
        </w:rPr>
        <w:t>Course Approach:</w:t>
      </w:r>
    </w:p>
    <w:p w14:paraId="3BA1DBBE" w14:textId="7A7E8EE4" w:rsidR="008F412F" w:rsidRDefault="00422DE3" w:rsidP="00422DE3">
      <w:pPr>
        <w:spacing w:after="219"/>
        <w:ind w:left="-5"/>
      </w:pPr>
      <w:r w:rsidRPr="00273456">
        <w:rPr>
          <w:rFonts w:ascii="Calibri" w:hAnsi="Calibri" w:cs="Calibri"/>
          <w:sz w:val="22"/>
        </w:rPr>
        <w:t>The focus of this course is on learning to build software, services, or apps</w:t>
      </w:r>
      <w:r w:rsidR="00F957CF">
        <w:rPr>
          <w:rFonts w:ascii="Calibri" w:hAnsi="Calibri" w:cs="Calibri"/>
          <w:sz w:val="22"/>
        </w:rPr>
        <w:t xml:space="preserve"> (e.g., product)</w:t>
      </w:r>
      <w:r>
        <w:rPr>
          <w:rFonts w:ascii="Calibri" w:hAnsi="Calibri" w:cs="Calibri"/>
          <w:sz w:val="22"/>
        </w:rPr>
        <w:t xml:space="preserve"> </w:t>
      </w:r>
      <w:r w:rsidR="00CD257D">
        <w:rPr>
          <w:rFonts w:ascii="Calibri" w:hAnsi="Calibri" w:cs="Calibri"/>
          <w:sz w:val="22"/>
        </w:rPr>
        <w:t xml:space="preserve">as part of a distributed team (located anywhere in the world) using tools like </w:t>
      </w:r>
      <w:proofErr w:type="spellStart"/>
      <w:r w:rsidR="00CD257D">
        <w:rPr>
          <w:rFonts w:ascii="Calibri" w:hAnsi="Calibri" w:cs="Calibri"/>
          <w:sz w:val="22"/>
        </w:rPr>
        <w:t>Github</w:t>
      </w:r>
      <w:proofErr w:type="spellEnd"/>
      <w:r w:rsidR="00CD257D">
        <w:rPr>
          <w:rFonts w:ascii="Calibri" w:hAnsi="Calibri" w:cs="Calibri"/>
          <w:sz w:val="22"/>
        </w:rPr>
        <w:t xml:space="preserve">, Slack, screen sharing and virtual whiteboards and </w:t>
      </w:r>
      <w:r w:rsidR="007F58DB">
        <w:rPr>
          <w:rFonts w:ascii="Calibri" w:hAnsi="Calibri" w:cs="Calibri"/>
          <w:sz w:val="22"/>
        </w:rPr>
        <w:t xml:space="preserve">using </w:t>
      </w:r>
      <w:r w:rsidR="00CD257D">
        <w:rPr>
          <w:rFonts w:ascii="Calibri" w:hAnsi="Calibri" w:cs="Calibri"/>
          <w:sz w:val="22"/>
        </w:rPr>
        <w:t xml:space="preserve">scrum and Kanban boards to facilitate and orchestrate your team's efforts.  Your team will be picking a project and collaboratively working together in a series of </w:t>
      </w:r>
      <w:r w:rsidR="00E51869">
        <w:rPr>
          <w:rFonts w:ascii="Calibri" w:hAnsi="Calibri" w:cs="Calibri"/>
          <w:sz w:val="22"/>
        </w:rPr>
        <w:t>one-week</w:t>
      </w:r>
      <w:r w:rsidR="00CD257D">
        <w:rPr>
          <w:rFonts w:ascii="Calibri" w:hAnsi="Calibri" w:cs="Calibri"/>
          <w:sz w:val="22"/>
        </w:rPr>
        <w:t xml:space="preserve"> sprints for the duration of the course to build a </w:t>
      </w:r>
      <w:r w:rsidR="00F957CF">
        <w:rPr>
          <w:rFonts w:ascii="Calibri" w:hAnsi="Calibri" w:cs="Calibri"/>
          <w:sz w:val="22"/>
        </w:rPr>
        <w:t>product</w:t>
      </w:r>
      <w:r w:rsidR="00CD257D">
        <w:rPr>
          <w:rFonts w:ascii="Calibri" w:hAnsi="Calibri" w:cs="Calibri"/>
          <w:sz w:val="22"/>
        </w:rPr>
        <w:t>.</w:t>
      </w:r>
    </w:p>
    <w:p w14:paraId="2FA3C52D" w14:textId="77777777" w:rsidR="00D613C2" w:rsidRPr="00D613C2" w:rsidRDefault="00D613C2" w:rsidP="00D613C2">
      <w:pPr>
        <w:ind w:left="-5"/>
        <w:rPr>
          <w:b/>
        </w:rPr>
      </w:pPr>
      <w:r w:rsidRPr="00D613C2">
        <w:rPr>
          <w:b/>
        </w:rPr>
        <w:t>IPRO Program Learning Objectives</w:t>
      </w:r>
    </w:p>
    <w:p w14:paraId="38D0164E" w14:textId="010DDC08" w:rsidR="00D613C2" w:rsidRPr="003D5E46" w:rsidRDefault="00D613C2" w:rsidP="003D5E46">
      <w:pPr>
        <w:pStyle w:val="ListParagraph"/>
        <w:numPr>
          <w:ilvl w:val="0"/>
          <w:numId w:val="11"/>
        </w:numPr>
        <w:rPr>
          <w:bCs/>
        </w:rPr>
      </w:pPr>
      <w:r w:rsidRPr="003D5E46">
        <w:rPr>
          <w:b/>
          <w:u w:val="single"/>
        </w:rPr>
        <w:t>Open Ended Problem Solving</w:t>
      </w:r>
      <w:r w:rsidRPr="003D5E46">
        <w:rPr>
          <w:bCs/>
        </w:rPr>
        <w:t xml:space="preserve"> - what do I know, others know or what can I find to help me solve this problem</w:t>
      </w:r>
      <w:r w:rsidR="00BA6F40">
        <w:rPr>
          <w:bCs/>
        </w:rPr>
        <w:t>?</w:t>
      </w:r>
    </w:p>
    <w:p w14:paraId="21F488B4" w14:textId="02FA4A6A" w:rsidR="00D613C2" w:rsidRPr="003D5E46" w:rsidRDefault="00D613C2" w:rsidP="003D5E46">
      <w:pPr>
        <w:pStyle w:val="ListParagraph"/>
        <w:numPr>
          <w:ilvl w:val="0"/>
          <w:numId w:val="11"/>
        </w:numPr>
        <w:rPr>
          <w:bCs/>
        </w:rPr>
      </w:pPr>
      <w:r w:rsidRPr="003D5E46">
        <w:rPr>
          <w:b/>
          <w:u w:val="single"/>
        </w:rPr>
        <w:t>Teamwork</w:t>
      </w:r>
      <w:r w:rsidRPr="003D5E46">
        <w:rPr>
          <w:bCs/>
        </w:rPr>
        <w:t xml:space="preserve"> - When WE win - I win, so how can I help my teammates </w:t>
      </w:r>
    </w:p>
    <w:p w14:paraId="3D2D171D" w14:textId="2BD83BD2" w:rsidR="00D613C2" w:rsidRPr="003D5E46" w:rsidRDefault="00D613C2" w:rsidP="003D5E46">
      <w:pPr>
        <w:pStyle w:val="ListParagraph"/>
        <w:numPr>
          <w:ilvl w:val="0"/>
          <w:numId w:val="11"/>
        </w:numPr>
        <w:rPr>
          <w:bCs/>
        </w:rPr>
      </w:pPr>
      <w:r w:rsidRPr="003D5E46">
        <w:rPr>
          <w:b/>
        </w:rPr>
        <w:t>Communication</w:t>
      </w:r>
      <w:r w:rsidRPr="003D5E46">
        <w:rPr>
          <w:bCs/>
        </w:rPr>
        <w:t xml:space="preserve"> - In business and life the best ideas and results often come from multi-disciplinary teams, but they need to work together by finding a common language</w:t>
      </w:r>
      <w:r w:rsidR="00895FAF">
        <w:rPr>
          <w:bCs/>
        </w:rPr>
        <w:t xml:space="preserve"> that take experimentation and patience </w:t>
      </w:r>
      <w:r w:rsidR="00D278EE">
        <w:rPr>
          <w:bCs/>
        </w:rPr>
        <w:t>with ourselves and others.</w:t>
      </w:r>
    </w:p>
    <w:p w14:paraId="7234C039" w14:textId="0BDC3B2C" w:rsidR="00D613C2" w:rsidRDefault="00D613C2" w:rsidP="003D5E46">
      <w:pPr>
        <w:pStyle w:val="ListParagraph"/>
        <w:numPr>
          <w:ilvl w:val="0"/>
          <w:numId w:val="11"/>
        </w:numPr>
        <w:rPr>
          <w:bCs/>
        </w:rPr>
      </w:pPr>
      <w:r w:rsidRPr="003D5E46">
        <w:rPr>
          <w:b/>
          <w:u w:val="single"/>
        </w:rPr>
        <w:t>Ethics</w:t>
      </w:r>
      <w:r w:rsidRPr="003D5E46">
        <w:rPr>
          <w:bCs/>
        </w:rPr>
        <w:t xml:space="preserve"> </w:t>
      </w:r>
      <w:r w:rsidR="00D278EE">
        <w:rPr>
          <w:bCs/>
        </w:rPr>
        <w:t>–</w:t>
      </w:r>
      <w:r w:rsidRPr="003D5E46">
        <w:rPr>
          <w:bCs/>
        </w:rPr>
        <w:t xml:space="preserve"> </w:t>
      </w:r>
      <w:r w:rsidR="00D278EE">
        <w:rPr>
          <w:bCs/>
        </w:rPr>
        <w:t xml:space="preserve">bring the ethics from your academic field and meld that with </w:t>
      </w:r>
      <w:r w:rsidRPr="003D5E46">
        <w:rPr>
          <w:bCs/>
        </w:rPr>
        <w:t>treat</w:t>
      </w:r>
      <w:r w:rsidR="00563D0A">
        <w:rPr>
          <w:bCs/>
        </w:rPr>
        <w:t>ing</w:t>
      </w:r>
      <w:r w:rsidRPr="003D5E46">
        <w:rPr>
          <w:bCs/>
        </w:rPr>
        <w:t xml:space="preserve"> others how you want to treated</w:t>
      </w:r>
    </w:p>
    <w:p w14:paraId="027E0D88" w14:textId="77777777" w:rsidR="003D5E46" w:rsidRPr="00F77A88" w:rsidRDefault="003D5E46" w:rsidP="003D5E46">
      <w:pPr>
        <w:ind w:left="-5"/>
        <w:rPr>
          <w:b/>
        </w:rPr>
      </w:pPr>
      <w:r w:rsidRPr="00F77A88">
        <w:rPr>
          <w:b/>
        </w:rPr>
        <w:t xml:space="preserve">Course Objectives: </w:t>
      </w:r>
    </w:p>
    <w:p w14:paraId="38D9CEEF" w14:textId="77777777" w:rsidR="003D5E46" w:rsidRDefault="003D5E46" w:rsidP="003D5E46">
      <w:pPr>
        <w:pStyle w:val="ListBullet"/>
      </w:pPr>
      <w:r>
        <w:t>All of the IPro objectives – plus using the agile methodology to plan and execute our work.</w:t>
      </w:r>
    </w:p>
    <w:p w14:paraId="369A1A98" w14:textId="253EB865" w:rsidR="00AC0298" w:rsidRPr="00F77A88" w:rsidRDefault="0070082C">
      <w:pPr>
        <w:ind w:left="-5"/>
        <w:rPr>
          <w:b/>
        </w:rPr>
      </w:pPr>
      <w:r w:rsidRPr="00F77A88">
        <w:rPr>
          <w:b/>
        </w:rPr>
        <w:t xml:space="preserve">Course Outcome: </w:t>
      </w:r>
    </w:p>
    <w:p w14:paraId="0325FC0B" w14:textId="6C8C4E7D" w:rsidR="00D7274E" w:rsidRDefault="0083510D" w:rsidP="005762D7">
      <w:pPr>
        <w:pStyle w:val="ListBullet"/>
      </w:pPr>
      <w:r>
        <w:t xml:space="preserve">An </w:t>
      </w:r>
      <w:r w:rsidR="00C12221">
        <w:t xml:space="preserve">operational and demonstrable </w:t>
      </w:r>
      <w:r w:rsidR="00442F05">
        <w:t>product</w:t>
      </w:r>
      <w:r w:rsidR="00D32EAE">
        <w:t xml:space="preserve"> demo</w:t>
      </w:r>
      <w:r w:rsidR="00C12221">
        <w:t xml:space="preserve"> that you build incremental as a team </w:t>
      </w:r>
      <w:r w:rsidR="00337712">
        <w:t xml:space="preserve">using agile methodology </w:t>
      </w:r>
      <w:r w:rsidR="00C12221">
        <w:t xml:space="preserve">over the </w:t>
      </w:r>
      <w:r w:rsidR="00337712">
        <w:t>semester</w:t>
      </w:r>
      <w:r w:rsidR="00C251C8">
        <w:t xml:space="preserve"> in the language/framework/tools of the team’s choice</w:t>
      </w:r>
      <w:r w:rsidR="00C12221">
        <w:t>.</w:t>
      </w:r>
    </w:p>
    <w:p w14:paraId="5ECA16DB" w14:textId="77777777" w:rsidR="002219D7" w:rsidRDefault="005762D7" w:rsidP="002219D7">
      <w:pPr>
        <w:pStyle w:val="ListBullet"/>
        <w:tabs>
          <w:tab w:val="clear" w:pos="360"/>
          <w:tab w:val="num" w:pos="720"/>
        </w:tabs>
        <w:spacing w:after="246"/>
        <w:ind w:left="355"/>
      </w:pPr>
      <w:r>
        <w:t>Students will effectively work as a remote team</w:t>
      </w:r>
    </w:p>
    <w:p w14:paraId="0E20EBC7" w14:textId="77777777" w:rsidR="002219D7" w:rsidRDefault="005762D7" w:rsidP="002219D7">
      <w:pPr>
        <w:pStyle w:val="ListBullet"/>
      </w:pPr>
      <w:r>
        <w:t>Students will learn and use an agile methodology to plan, track and complete work</w:t>
      </w:r>
    </w:p>
    <w:p w14:paraId="02085D9A" w14:textId="787DC136" w:rsidR="005762D7" w:rsidRDefault="005762D7" w:rsidP="002219D7">
      <w:pPr>
        <w:pStyle w:val="ListBullet"/>
      </w:pPr>
      <w:r>
        <w:t>Students will use a Kanban board to allow transparency, coordination and visibility into work</w:t>
      </w:r>
    </w:p>
    <w:p w14:paraId="5F413C54" w14:textId="77777777" w:rsidR="002219D7" w:rsidRDefault="005762D7" w:rsidP="002219D7">
      <w:pPr>
        <w:pStyle w:val="ListBullet"/>
      </w:pPr>
      <w:r>
        <w:t>Students will compellingly present their work</w:t>
      </w:r>
    </w:p>
    <w:p w14:paraId="574D3C86" w14:textId="1FFA036F" w:rsidR="005762D7" w:rsidRDefault="005762D7" w:rsidP="002219D7">
      <w:pPr>
        <w:pStyle w:val="ListBullet"/>
      </w:pPr>
      <w:r>
        <w:t>Students will develop a working applications in the language/framework/tools of their choice</w:t>
      </w:r>
    </w:p>
    <w:p w14:paraId="273600AB" w14:textId="539DD819" w:rsidR="008D34C8" w:rsidRDefault="008D34C8" w:rsidP="008D34C8">
      <w:pPr>
        <w:pStyle w:val="ListBullet"/>
        <w:numPr>
          <w:ilvl w:val="0"/>
          <w:numId w:val="0"/>
        </w:numPr>
        <w:ind w:left="360" w:hanging="360"/>
      </w:pPr>
    </w:p>
    <w:p w14:paraId="421092A9" w14:textId="718C2FE3" w:rsidR="008215EC" w:rsidRDefault="00262FC8" w:rsidP="008215EC">
      <w:pPr>
        <w:ind w:left="-5"/>
        <w:rPr>
          <w:b/>
        </w:rPr>
      </w:pPr>
      <w:r>
        <w:rPr>
          <w:b/>
        </w:rPr>
        <w:t>Grading Policy</w:t>
      </w:r>
      <w:r w:rsidR="008215EC" w:rsidRPr="008215EC">
        <w:rPr>
          <w:b/>
        </w:rPr>
        <w:t xml:space="preserve">: </w:t>
      </w:r>
    </w:p>
    <w:tbl>
      <w:tblPr>
        <w:tblStyle w:val="TableGrid0"/>
        <w:tblW w:w="0" w:type="auto"/>
        <w:tblInd w:w="-5" w:type="dxa"/>
        <w:tblLook w:val="04A0" w:firstRow="1" w:lastRow="0" w:firstColumn="1" w:lastColumn="0" w:noHBand="0" w:noVBand="1"/>
      </w:tblPr>
      <w:tblGrid>
        <w:gridCol w:w="1559"/>
        <w:gridCol w:w="1260"/>
        <w:gridCol w:w="7962"/>
      </w:tblGrid>
      <w:tr w:rsidR="000C7C00" w14:paraId="68C63FE0" w14:textId="77777777" w:rsidTr="004A6276">
        <w:tc>
          <w:tcPr>
            <w:tcW w:w="1559" w:type="dxa"/>
          </w:tcPr>
          <w:p w14:paraId="0121CD42" w14:textId="56E68390" w:rsidR="000C7C00" w:rsidRDefault="000C7C00" w:rsidP="008215EC">
            <w:pPr>
              <w:ind w:left="0" w:firstLine="0"/>
              <w:rPr>
                <w:b/>
              </w:rPr>
            </w:pPr>
            <w:r>
              <w:rPr>
                <w:b/>
              </w:rPr>
              <w:t>Category</w:t>
            </w:r>
          </w:p>
        </w:tc>
        <w:tc>
          <w:tcPr>
            <w:tcW w:w="1260" w:type="dxa"/>
          </w:tcPr>
          <w:p w14:paraId="08CC1447" w14:textId="2527B96C" w:rsidR="000C7C00" w:rsidRDefault="000C7C00" w:rsidP="008215EC">
            <w:pPr>
              <w:ind w:left="0" w:firstLine="0"/>
              <w:rPr>
                <w:b/>
              </w:rPr>
            </w:pPr>
            <w:r>
              <w:rPr>
                <w:b/>
              </w:rPr>
              <w:t>Percentage of grade</w:t>
            </w:r>
          </w:p>
        </w:tc>
        <w:tc>
          <w:tcPr>
            <w:tcW w:w="7962" w:type="dxa"/>
          </w:tcPr>
          <w:p w14:paraId="18329D39" w14:textId="176E148C" w:rsidR="000C7C00" w:rsidRDefault="000C7C00" w:rsidP="008215EC">
            <w:pPr>
              <w:ind w:left="0" w:firstLine="0"/>
              <w:rPr>
                <w:b/>
              </w:rPr>
            </w:pPr>
            <w:r>
              <w:rPr>
                <w:b/>
              </w:rPr>
              <w:t>Activities</w:t>
            </w:r>
          </w:p>
        </w:tc>
      </w:tr>
      <w:tr w:rsidR="000C7C00" w14:paraId="0B765F0B" w14:textId="77777777" w:rsidTr="004A6276">
        <w:tc>
          <w:tcPr>
            <w:tcW w:w="1559" w:type="dxa"/>
          </w:tcPr>
          <w:p w14:paraId="4B170DF4" w14:textId="29D1557B" w:rsidR="000C7C00" w:rsidRDefault="00B46639" w:rsidP="008215EC">
            <w:pPr>
              <w:ind w:left="0" w:firstLine="0"/>
              <w:rPr>
                <w:b/>
              </w:rPr>
            </w:pPr>
            <w:r>
              <w:rPr>
                <w:b/>
              </w:rPr>
              <w:t>Attendance</w:t>
            </w:r>
          </w:p>
        </w:tc>
        <w:tc>
          <w:tcPr>
            <w:tcW w:w="1260" w:type="dxa"/>
          </w:tcPr>
          <w:p w14:paraId="4E7F1B89" w14:textId="0DEB00E4" w:rsidR="000C7C00" w:rsidRDefault="00B46639" w:rsidP="008215EC">
            <w:pPr>
              <w:ind w:left="0" w:firstLine="0"/>
              <w:rPr>
                <w:b/>
              </w:rPr>
            </w:pPr>
            <w:r>
              <w:rPr>
                <w:b/>
              </w:rPr>
              <w:t>10% (up to 40%)</w:t>
            </w:r>
          </w:p>
        </w:tc>
        <w:tc>
          <w:tcPr>
            <w:tcW w:w="7962" w:type="dxa"/>
          </w:tcPr>
          <w:p w14:paraId="5E0D3146" w14:textId="77777777" w:rsidR="00F621A7" w:rsidRDefault="00F621A7" w:rsidP="00F621A7">
            <w:pPr>
              <w:pStyle w:val="ListBullet"/>
            </w:pPr>
            <w:r>
              <w:t>If you are more than 20 minutes late you will be counted as absent</w:t>
            </w:r>
          </w:p>
          <w:p w14:paraId="0B91EA4E" w14:textId="4B863DE7" w:rsidR="00782AA0" w:rsidRDefault="00F621A7" w:rsidP="00C10F1D">
            <w:pPr>
              <w:pStyle w:val="ListBullet"/>
              <w:tabs>
                <w:tab w:val="clear" w:pos="360"/>
                <w:tab w:val="num" w:pos="720"/>
              </w:tabs>
            </w:pPr>
            <w:r>
              <w:t xml:space="preserve">If you are not online </w:t>
            </w:r>
            <w:r w:rsidR="00B80908">
              <w:t xml:space="preserve">in </w:t>
            </w:r>
            <w:r w:rsidR="00B80908" w:rsidRPr="00F72DC7">
              <w:rPr>
                <w:b/>
                <w:bCs/>
              </w:rPr>
              <w:t xml:space="preserve">Collaborate </w:t>
            </w:r>
            <w:r w:rsidR="00F72DC7">
              <w:rPr>
                <w:b/>
                <w:bCs/>
              </w:rPr>
              <w:t>U</w:t>
            </w:r>
            <w:r w:rsidR="00182E6A" w:rsidRPr="00F72DC7">
              <w:rPr>
                <w:b/>
                <w:bCs/>
              </w:rPr>
              <w:t>ltra</w:t>
            </w:r>
            <w:r w:rsidR="00182E6A">
              <w:t xml:space="preserve"> </w:t>
            </w:r>
            <w:r w:rsidR="00B80908">
              <w:t xml:space="preserve">for 80%+ of the class time you will be </w:t>
            </w:r>
            <w:r w:rsidR="00182E6A">
              <w:t>counted as absent</w:t>
            </w:r>
          </w:p>
          <w:p w14:paraId="1404BF32" w14:textId="2FF2AADF" w:rsidR="00830904" w:rsidRDefault="00830904" w:rsidP="00C10F1D">
            <w:pPr>
              <w:pStyle w:val="ListBullet"/>
              <w:tabs>
                <w:tab w:val="clear" w:pos="360"/>
                <w:tab w:val="num" w:pos="720"/>
              </w:tabs>
            </w:pPr>
            <w:r>
              <w:t>On the third absence your course grade will drop one letter grade</w:t>
            </w:r>
          </w:p>
          <w:p w14:paraId="15278F8C" w14:textId="77777777" w:rsidR="00830904" w:rsidRDefault="00830904" w:rsidP="00C10F1D">
            <w:pPr>
              <w:pStyle w:val="ListBullet"/>
              <w:tabs>
                <w:tab w:val="clear" w:pos="360"/>
                <w:tab w:val="num" w:pos="720"/>
              </w:tabs>
            </w:pPr>
            <w:r>
              <w:t>On the fifth absence your course grade will drop another letter grade</w:t>
            </w:r>
          </w:p>
          <w:p w14:paraId="7D504510" w14:textId="570D27E7" w:rsidR="000C7C00" w:rsidRDefault="00830904" w:rsidP="00DA215C">
            <w:pPr>
              <w:pStyle w:val="ListBullet"/>
              <w:tabs>
                <w:tab w:val="clear" w:pos="360"/>
                <w:tab w:val="num" w:pos="720"/>
              </w:tabs>
              <w:rPr>
                <w:b/>
              </w:rPr>
            </w:pPr>
            <w:r>
              <w:lastRenderedPageBreak/>
              <w:t>On each of sixth and seventh absence your course grade will drop another letter grade</w:t>
            </w:r>
          </w:p>
        </w:tc>
      </w:tr>
      <w:tr w:rsidR="00830904" w14:paraId="16C67B01" w14:textId="77777777" w:rsidTr="004A6276">
        <w:tc>
          <w:tcPr>
            <w:tcW w:w="1559" w:type="dxa"/>
          </w:tcPr>
          <w:p w14:paraId="720D6900" w14:textId="24E772B1" w:rsidR="00830904" w:rsidRDefault="00830904" w:rsidP="008215EC">
            <w:pPr>
              <w:ind w:left="0" w:firstLine="0"/>
              <w:rPr>
                <w:b/>
              </w:rPr>
            </w:pPr>
            <w:r>
              <w:lastRenderedPageBreak/>
              <w:t>Value adding participation</w:t>
            </w:r>
          </w:p>
        </w:tc>
        <w:tc>
          <w:tcPr>
            <w:tcW w:w="1260" w:type="dxa"/>
          </w:tcPr>
          <w:p w14:paraId="078211BA" w14:textId="3C66E2D9" w:rsidR="00830904" w:rsidRDefault="00830904" w:rsidP="008215EC">
            <w:pPr>
              <w:ind w:left="0" w:firstLine="0"/>
              <w:rPr>
                <w:b/>
              </w:rPr>
            </w:pPr>
            <w:r>
              <w:t>50%</w:t>
            </w:r>
          </w:p>
        </w:tc>
        <w:tc>
          <w:tcPr>
            <w:tcW w:w="7962" w:type="dxa"/>
          </w:tcPr>
          <w:p w14:paraId="19B7532D" w14:textId="11B5A0CF" w:rsidR="007122D0" w:rsidRDefault="00E910A3" w:rsidP="00342DDE">
            <w:pPr>
              <w:pStyle w:val="ListBullet"/>
              <w:tabs>
                <w:tab w:val="clear" w:pos="360"/>
                <w:tab w:val="num" w:pos="720"/>
              </w:tabs>
            </w:pPr>
            <w:r>
              <w:t>Working as a team with roughly equal contributions to the team and exemplifying team working agreement (graded based on peer evaluations</w:t>
            </w:r>
            <w:r w:rsidR="00CE787F">
              <w:t xml:space="preserve">- If your team is consistently sharing your lack of contribution to the team your grade will drop </w:t>
            </w:r>
            <w:r w:rsidR="00A36D10">
              <w:t>10%</w:t>
            </w:r>
            <w:r>
              <w:t>)</w:t>
            </w:r>
            <w:r w:rsidR="007122D0">
              <w:t xml:space="preserve"> </w:t>
            </w:r>
          </w:p>
          <w:p w14:paraId="1D6F6F9C" w14:textId="77777777" w:rsidR="00830904" w:rsidRDefault="00830904" w:rsidP="00830904">
            <w:pPr>
              <w:pStyle w:val="ListBullet"/>
              <w:tabs>
                <w:tab w:val="clear" w:pos="360"/>
                <w:tab w:val="num" w:pos="720"/>
              </w:tabs>
            </w:pPr>
            <w:r>
              <w:t>Using the tools defined for the course (</w:t>
            </w:r>
            <w:proofErr w:type="spellStart"/>
            <w:r>
              <w:t>Github</w:t>
            </w:r>
            <w:proofErr w:type="spellEnd"/>
            <w:r>
              <w:t xml:space="preserve"> and especially its Kanban board) and keeping your product backlog items (e.g., stories) updated and demonstrating progress</w:t>
            </w:r>
          </w:p>
          <w:p w14:paraId="57198797" w14:textId="77777777" w:rsidR="00830904" w:rsidRDefault="00830904" w:rsidP="00830904">
            <w:pPr>
              <w:pStyle w:val="ListBullet"/>
              <w:tabs>
                <w:tab w:val="clear" w:pos="360"/>
                <w:tab w:val="num" w:pos="720"/>
              </w:tabs>
            </w:pPr>
            <w:r>
              <w:t>Keeps Kanban board updated and owns at least one (or more) significant stories each week</w:t>
            </w:r>
          </w:p>
          <w:p w14:paraId="0973967B" w14:textId="77777777" w:rsidR="00830904" w:rsidRDefault="00830904" w:rsidP="00830904">
            <w:pPr>
              <w:pStyle w:val="ListBullet"/>
              <w:tabs>
                <w:tab w:val="clear" w:pos="360"/>
                <w:tab w:val="num" w:pos="720"/>
              </w:tabs>
            </w:pPr>
            <w:r>
              <w:t xml:space="preserve">makes sure deliverables, presentation and reports are done well and completed on time. </w:t>
            </w:r>
          </w:p>
          <w:p w14:paraId="23EEAF44" w14:textId="4EAE4E32" w:rsidR="00E910A3" w:rsidRDefault="00830904" w:rsidP="007122D0">
            <w:pPr>
              <w:pStyle w:val="ListBullet"/>
              <w:tabs>
                <w:tab w:val="clear" w:pos="360"/>
                <w:tab w:val="num" w:pos="720"/>
              </w:tabs>
            </w:pPr>
            <w:r>
              <w:t xml:space="preserve">Active in discussion during class and team time, takes leadership roles inside and outside of class when needed, deliverables, presentation and reports are done well and completed on time. </w:t>
            </w:r>
          </w:p>
        </w:tc>
      </w:tr>
      <w:tr w:rsidR="00830904" w14:paraId="113DB9E2" w14:textId="77777777" w:rsidTr="004A6276">
        <w:tc>
          <w:tcPr>
            <w:tcW w:w="1559" w:type="dxa"/>
          </w:tcPr>
          <w:p w14:paraId="107D5847" w14:textId="06822EBC" w:rsidR="00830904" w:rsidRDefault="00830904" w:rsidP="008215EC">
            <w:pPr>
              <w:ind w:left="0" w:firstLine="0"/>
            </w:pPr>
            <w:r>
              <w:t>Midterm/Demo Day Review</w:t>
            </w:r>
          </w:p>
        </w:tc>
        <w:tc>
          <w:tcPr>
            <w:tcW w:w="1260" w:type="dxa"/>
          </w:tcPr>
          <w:p w14:paraId="33B05171" w14:textId="3D8F6CD8" w:rsidR="00830904" w:rsidRDefault="00830904" w:rsidP="008215EC">
            <w:pPr>
              <w:ind w:left="0" w:firstLine="0"/>
            </w:pPr>
            <w:r>
              <w:t>10%</w:t>
            </w:r>
          </w:p>
        </w:tc>
        <w:tc>
          <w:tcPr>
            <w:tcW w:w="7962" w:type="dxa"/>
          </w:tcPr>
          <w:p w14:paraId="0E3137FE" w14:textId="0F7EAC5E" w:rsidR="00830904" w:rsidRDefault="00830904" w:rsidP="00830904">
            <w:pPr>
              <w:pStyle w:val="ListBullet"/>
              <w:tabs>
                <w:tab w:val="clear" w:pos="360"/>
                <w:tab w:val="num" w:pos="720"/>
              </w:tabs>
            </w:pPr>
            <w:r>
              <w:t>Participates in putting together code, demo, slides, graphs, etc., active in presentation and answering judges questions.</w:t>
            </w:r>
          </w:p>
        </w:tc>
      </w:tr>
      <w:tr w:rsidR="00830904" w14:paraId="48D42475" w14:textId="77777777" w:rsidTr="004A6276">
        <w:tc>
          <w:tcPr>
            <w:tcW w:w="1559" w:type="dxa"/>
          </w:tcPr>
          <w:p w14:paraId="0A8556FE" w14:textId="1A2C57A2" w:rsidR="00830904" w:rsidRDefault="00C10F1D" w:rsidP="008215EC">
            <w:pPr>
              <w:ind w:left="0" w:firstLine="0"/>
            </w:pPr>
            <w:r>
              <w:t>Final Presentation</w:t>
            </w:r>
          </w:p>
        </w:tc>
        <w:tc>
          <w:tcPr>
            <w:tcW w:w="1260" w:type="dxa"/>
          </w:tcPr>
          <w:p w14:paraId="386708B8" w14:textId="24FF4A71" w:rsidR="00830904" w:rsidRDefault="00C10F1D" w:rsidP="008215EC">
            <w:pPr>
              <w:ind w:left="0" w:firstLine="0"/>
            </w:pPr>
            <w:r>
              <w:t>20%</w:t>
            </w:r>
          </w:p>
        </w:tc>
        <w:tc>
          <w:tcPr>
            <w:tcW w:w="7962" w:type="dxa"/>
          </w:tcPr>
          <w:p w14:paraId="63C64865" w14:textId="5995B7CB" w:rsidR="00830904" w:rsidRDefault="00C10F1D" w:rsidP="00830904">
            <w:pPr>
              <w:pStyle w:val="ListBullet"/>
              <w:tabs>
                <w:tab w:val="clear" w:pos="360"/>
                <w:tab w:val="num" w:pos="720"/>
              </w:tabs>
            </w:pPr>
            <w:r>
              <w:t>Participates in putting together slides, graphs, etc., active in presentation and answering judges questions</w:t>
            </w:r>
          </w:p>
        </w:tc>
      </w:tr>
    </w:tbl>
    <w:p w14:paraId="530997C6" w14:textId="77777777" w:rsidR="000C7C00" w:rsidRPr="008215EC" w:rsidRDefault="000C7C00" w:rsidP="008215EC">
      <w:pPr>
        <w:ind w:left="-5"/>
        <w:rPr>
          <w:b/>
        </w:rPr>
      </w:pPr>
    </w:p>
    <w:p w14:paraId="66427445" w14:textId="30A2CB1F" w:rsidR="00F54BF6" w:rsidRPr="00F77A88" w:rsidRDefault="00F54BF6" w:rsidP="00F54BF6">
      <w:pPr>
        <w:ind w:left="-5"/>
        <w:rPr>
          <w:b/>
        </w:rPr>
      </w:pPr>
      <w:r w:rsidRPr="00F77A88">
        <w:rPr>
          <w:b/>
        </w:rPr>
        <w:t xml:space="preserve">Course </w:t>
      </w:r>
      <w:r w:rsidR="00B51867">
        <w:rPr>
          <w:b/>
        </w:rPr>
        <w:t>Roadmap</w:t>
      </w:r>
      <w:r w:rsidRPr="00F77A88">
        <w:rPr>
          <w:b/>
        </w:rPr>
        <w:t xml:space="preserve">: </w:t>
      </w:r>
    </w:p>
    <w:tbl>
      <w:tblPr>
        <w:tblStyle w:val="TableGrid0"/>
        <w:tblW w:w="0" w:type="auto"/>
        <w:tblLook w:val="04A0" w:firstRow="1" w:lastRow="0" w:firstColumn="1" w:lastColumn="0" w:noHBand="0" w:noVBand="1"/>
      </w:tblPr>
      <w:tblGrid>
        <w:gridCol w:w="1082"/>
        <w:gridCol w:w="1392"/>
        <w:gridCol w:w="3634"/>
        <w:gridCol w:w="3242"/>
      </w:tblGrid>
      <w:tr w:rsidR="00147D6B" w14:paraId="648B2638" w14:textId="77777777" w:rsidTr="00342DDE">
        <w:tc>
          <w:tcPr>
            <w:tcW w:w="1082" w:type="dxa"/>
          </w:tcPr>
          <w:p w14:paraId="70F7DF90" w14:textId="77777777" w:rsidR="00147D6B" w:rsidRDefault="00147D6B" w:rsidP="00342DDE">
            <w:r>
              <w:t xml:space="preserve">Week </w:t>
            </w:r>
          </w:p>
        </w:tc>
        <w:tc>
          <w:tcPr>
            <w:tcW w:w="1392" w:type="dxa"/>
          </w:tcPr>
          <w:p w14:paraId="70488408" w14:textId="77777777" w:rsidR="00147D6B" w:rsidRDefault="00147D6B" w:rsidP="00342DDE">
            <w:r>
              <w:t>Theme</w:t>
            </w:r>
          </w:p>
        </w:tc>
        <w:tc>
          <w:tcPr>
            <w:tcW w:w="3634" w:type="dxa"/>
          </w:tcPr>
          <w:p w14:paraId="28FE1654" w14:textId="77777777" w:rsidR="00147D6B" w:rsidRDefault="00147D6B" w:rsidP="00342DDE">
            <w:r>
              <w:t>Topic</w:t>
            </w:r>
          </w:p>
        </w:tc>
        <w:tc>
          <w:tcPr>
            <w:tcW w:w="3242" w:type="dxa"/>
          </w:tcPr>
          <w:p w14:paraId="36AB4BE3" w14:textId="77777777" w:rsidR="00147D6B" w:rsidRDefault="00147D6B" w:rsidP="00342DDE">
            <w:r>
              <w:t>Student Presentations</w:t>
            </w:r>
          </w:p>
        </w:tc>
      </w:tr>
      <w:tr w:rsidR="00147D6B" w14:paraId="07B1B9A3" w14:textId="77777777" w:rsidTr="00342DDE">
        <w:tc>
          <w:tcPr>
            <w:tcW w:w="1082" w:type="dxa"/>
          </w:tcPr>
          <w:p w14:paraId="49461B9E" w14:textId="77777777" w:rsidR="00147D6B" w:rsidRDefault="00147D6B" w:rsidP="00342DDE">
            <w:r>
              <w:t>1</w:t>
            </w:r>
          </w:p>
        </w:tc>
        <w:tc>
          <w:tcPr>
            <w:tcW w:w="1392" w:type="dxa"/>
            <w:vMerge w:val="restart"/>
          </w:tcPr>
          <w:p w14:paraId="219E5E1B" w14:textId="77777777" w:rsidR="00147D6B" w:rsidRDefault="00147D6B" w:rsidP="00342DDE">
            <w:pPr>
              <w:spacing w:after="134" w:line="259" w:lineRule="auto"/>
              <w:ind w:left="-5"/>
              <w:rPr>
                <w:b/>
                <w:color w:val="2E74B5"/>
              </w:rPr>
            </w:pPr>
            <w:r>
              <w:rPr>
                <w:b/>
                <w:color w:val="2E74B5"/>
              </w:rPr>
              <w:t xml:space="preserve">Problem Framing </w:t>
            </w:r>
          </w:p>
          <w:p w14:paraId="538D0640" w14:textId="77777777" w:rsidR="00147D6B" w:rsidRDefault="00147D6B" w:rsidP="00342DDE"/>
        </w:tc>
        <w:tc>
          <w:tcPr>
            <w:tcW w:w="3634" w:type="dxa"/>
          </w:tcPr>
          <w:p w14:paraId="6435BA49" w14:textId="77777777" w:rsidR="00147D6B" w:rsidRDefault="00147D6B" w:rsidP="00342DDE">
            <w:pPr>
              <w:pStyle w:val="Heading3"/>
            </w:pPr>
            <w:r>
              <w:t>Learn about the course</w:t>
            </w:r>
          </w:p>
          <w:p w14:paraId="3664F96B" w14:textId="57BC579E" w:rsidR="006C2E73" w:rsidRDefault="006C2E73" w:rsidP="00342DDE">
            <w:r>
              <w:t>Weel 1 Run of show (</w:t>
            </w:r>
            <w:hyperlink r:id="rId7" w:history="1">
              <w:r w:rsidRPr="004135BE">
                <w:rPr>
                  <w:rStyle w:val="Hyperlink"/>
                </w:rPr>
                <w:t>link</w:t>
              </w:r>
            </w:hyperlink>
            <w:r>
              <w:t>)</w:t>
            </w:r>
          </w:p>
          <w:p w14:paraId="2C748881" w14:textId="2F1F88DB" w:rsidR="00D8209B" w:rsidRDefault="00000000" w:rsidP="00342DDE">
            <w:hyperlink w:anchor="_Class_period_#1" w:history="1">
              <w:r w:rsidR="00D8209B" w:rsidRPr="00D8209B">
                <w:rPr>
                  <w:rStyle w:val="Hyperlink"/>
                </w:rPr>
                <w:t>Process for week 1</w:t>
              </w:r>
            </w:hyperlink>
          </w:p>
          <w:p w14:paraId="7C387814" w14:textId="573F6726" w:rsidR="00147D6B" w:rsidRDefault="00147D6B" w:rsidP="00342DDE">
            <w:r>
              <w:t>Course Structure and syllabus (</w:t>
            </w:r>
            <w:hyperlink r:id="rId8" w:history="1">
              <w:r w:rsidR="0081155C" w:rsidRPr="0081155C">
                <w:rPr>
                  <w:rStyle w:val="Hyperlink"/>
                </w:rPr>
                <w:t>link</w:t>
              </w:r>
            </w:hyperlink>
            <w:r>
              <w:t>)</w:t>
            </w:r>
          </w:p>
          <w:p w14:paraId="1D63973F" w14:textId="7F009865" w:rsidR="00147D6B" w:rsidRDefault="00147D6B" w:rsidP="00342DDE">
            <w:r>
              <w:t>Weekly Class Structure (</w:t>
            </w:r>
            <w:hyperlink r:id="rId9" w:history="1">
              <w:r w:rsidR="0081155C" w:rsidRPr="006738C4">
                <w:rPr>
                  <w:rStyle w:val="Hyperlink"/>
                </w:rPr>
                <w:t>link</w:t>
              </w:r>
            </w:hyperlink>
            <w:r>
              <w:t>)</w:t>
            </w:r>
          </w:p>
          <w:p w14:paraId="10AE08A8" w14:textId="3251EF04" w:rsidR="00147D6B" w:rsidRDefault="00147D6B" w:rsidP="00342DDE">
            <w:r>
              <w:t>Exploring Project Themes (</w:t>
            </w:r>
            <w:r w:rsidR="008062E8">
              <w:t>See syllabus section</w:t>
            </w:r>
            <w:r>
              <w:t>)</w:t>
            </w:r>
          </w:p>
          <w:p w14:paraId="00E6AFF9" w14:textId="77777777" w:rsidR="00147D6B" w:rsidRDefault="00147D6B" w:rsidP="00342DDE">
            <w:r>
              <w:t>What is Markdown (</w:t>
            </w:r>
            <w:hyperlink r:id="rId10" w:history="1">
              <w:r w:rsidR="006B7BA1" w:rsidRPr="006B7BA1">
                <w:rPr>
                  <w:rStyle w:val="Hyperlink"/>
                </w:rPr>
                <w:t>link</w:t>
              </w:r>
            </w:hyperlink>
            <w:r>
              <w:t>)</w:t>
            </w:r>
          </w:p>
          <w:p w14:paraId="7F8ED46B" w14:textId="6CE2C6F7" w:rsidR="002847B5" w:rsidRDefault="00F72424" w:rsidP="00342DDE">
            <w:r>
              <w:t>Each individual complete the following form (</w:t>
            </w:r>
            <w:hyperlink r:id="rId11" w:history="1">
              <w:r w:rsidRPr="00C35878">
                <w:rPr>
                  <w:rStyle w:val="Hyperlink"/>
                </w:rPr>
                <w:t>link</w:t>
              </w:r>
            </w:hyperlink>
            <w:r>
              <w:t>)</w:t>
            </w:r>
          </w:p>
        </w:tc>
        <w:tc>
          <w:tcPr>
            <w:tcW w:w="3242" w:type="dxa"/>
          </w:tcPr>
          <w:p w14:paraId="25780056" w14:textId="77777777" w:rsidR="00147D6B" w:rsidRDefault="00147D6B" w:rsidP="00342DDE"/>
        </w:tc>
      </w:tr>
      <w:tr w:rsidR="00147D6B" w14:paraId="23546210" w14:textId="77777777" w:rsidTr="00342DDE">
        <w:tc>
          <w:tcPr>
            <w:tcW w:w="1082" w:type="dxa"/>
          </w:tcPr>
          <w:p w14:paraId="482B6640" w14:textId="77777777" w:rsidR="00147D6B" w:rsidRDefault="00147D6B" w:rsidP="00342DDE">
            <w:r>
              <w:t>2</w:t>
            </w:r>
          </w:p>
        </w:tc>
        <w:tc>
          <w:tcPr>
            <w:tcW w:w="1392" w:type="dxa"/>
            <w:vMerge/>
          </w:tcPr>
          <w:p w14:paraId="43FE7C64" w14:textId="77777777" w:rsidR="00147D6B" w:rsidRDefault="00147D6B" w:rsidP="00342DDE"/>
        </w:tc>
        <w:tc>
          <w:tcPr>
            <w:tcW w:w="3634" w:type="dxa"/>
          </w:tcPr>
          <w:p w14:paraId="14F6EBB0" w14:textId="77777777" w:rsidR="00147D6B" w:rsidRDefault="00147D6B" w:rsidP="00342DDE">
            <w:pPr>
              <w:pStyle w:val="Heading3"/>
            </w:pPr>
            <w:r>
              <w:t xml:space="preserve">Break into selected teams and consider problem statements </w:t>
            </w:r>
          </w:p>
          <w:p w14:paraId="77BCD2AE" w14:textId="769D37A0" w:rsidR="00C877D6" w:rsidRDefault="00C877D6" w:rsidP="00342DDE">
            <w:r>
              <w:t>Week 2 Run of show.pptx</w:t>
            </w:r>
          </w:p>
          <w:p w14:paraId="0002CFF5" w14:textId="7163461D" w:rsidR="00D8209B" w:rsidRDefault="00000000" w:rsidP="00342DDE">
            <w:hyperlink w:anchor="_Class_period_#2" w:history="1">
              <w:r w:rsidR="00D8209B" w:rsidRPr="00D8209B">
                <w:rPr>
                  <w:rStyle w:val="Hyperlink"/>
                </w:rPr>
                <w:t>Process for week 2</w:t>
              </w:r>
            </w:hyperlink>
          </w:p>
          <w:p w14:paraId="5FBC6CDE" w14:textId="657C5425" w:rsidR="00147D6B" w:rsidRDefault="00147D6B" w:rsidP="00342DDE">
            <w:r>
              <w:t>Selecting ideas</w:t>
            </w:r>
            <w:r w:rsidR="00A47D1F">
              <w:t xml:space="preserve"> (students vote via Google form </w:t>
            </w:r>
            <w:hyperlink r:id="rId12" w:history="1">
              <w:r w:rsidR="00A47D1F" w:rsidRPr="001B4C60">
                <w:rPr>
                  <w:rStyle w:val="Hyperlink"/>
                </w:rPr>
                <w:t>link</w:t>
              </w:r>
            </w:hyperlink>
            <w:r w:rsidR="00A47D1F">
              <w:t>)</w:t>
            </w:r>
          </w:p>
          <w:p w14:paraId="5AA967C0" w14:textId="1A8092AD" w:rsidR="00147D6B" w:rsidRDefault="00147D6B" w:rsidP="00342DDE">
            <w:r>
              <w:t>Forming teams</w:t>
            </w:r>
            <w:r w:rsidR="002A1F3A">
              <w:t xml:space="preserve"> (faculty sort/validate teams – enough people and such)</w:t>
            </w:r>
          </w:p>
          <w:p w14:paraId="2FFE0831" w14:textId="0205CF7A" w:rsidR="00147D6B" w:rsidRDefault="00147D6B" w:rsidP="00342DDE">
            <w:proofErr w:type="spellStart"/>
            <w:r>
              <w:t>Github</w:t>
            </w:r>
            <w:proofErr w:type="spellEnd"/>
            <w:r>
              <w:t xml:space="preserve"> (</w:t>
            </w:r>
            <w:hyperlink r:id="rId13" w:history="1">
              <w:r w:rsidR="00BD602E" w:rsidRPr="00657835">
                <w:rPr>
                  <w:rStyle w:val="Hyperlink"/>
                </w:rPr>
                <w:t>link</w:t>
              </w:r>
            </w:hyperlink>
            <w:r>
              <w:t>)</w:t>
            </w:r>
          </w:p>
          <w:p w14:paraId="3F8D18AB" w14:textId="6EB45FF3" w:rsidR="00147D6B" w:rsidRDefault="00147D6B" w:rsidP="00342DDE">
            <w:r>
              <w:t>Problem Statement (</w:t>
            </w:r>
            <w:hyperlink r:id="rId14" w:history="1">
              <w:r w:rsidR="001A002E" w:rsidRPr="001A002E">
                <w:rPr>
                  <w:rStyle w:val="Hyperlink"/>
                </w:rPr>
                <w:t>link</w:t>
              </w:r>
            </w:hyperlink>
            <w:r>
              <w:t>)</w:t>
            </w:r>
          </w:p>
        </w:tc>
        <w:tc>
          <w:tcPr>
            <w:tcW w:w="3242" w:type="dxa"/>
          </w:tcPr>
          <w:p w14:paraId="22F81BEF" w14:textId="77777777" w:rsidR="00147D6B" w:rsidRDefault="00147D6B" w:rsidP="00342DDE"/>
        </w:tc>
      </w:tr>
      <w:tr w:rsidR="002422D5" w14:paraId="4BBABD27" w14:textId="77777777" w:rsidTr="00342DDE">
        <w:tc>
          <w:tcPr>
            <w:tcW w:w="1082" w:type="dxa"/>
          </w:tcPr>
          <w:p w14:paraId="4BE10196" w14:textId="5833748D" w:rsidR="002422D5" w:rsidRDefault="00D4299E" w:rsidP="00342DDE">
            <w:r>
              <w:t>3</w:t>
            </w:r>
          </w:p>
        </w:tc>
        <w:tc>
          <w:tcPr>
            <w:tcW w:w="1392" w:type="dxa"/>
            <w:vMerge/>
          </w:tcPr>
          <w:p w14:paraId="1206C424" w14:textId="77777777" w:rsidR="002422D5" w:rsidRDefault="002422D5" w:rsidP="00342DDE"/>
        </w:tc>
        <w:tc>
          <w:tcPr>
            <w:tcW w:w="3634" w:type="dxa"/>
          </w:tcPr>
          <w:p w14:paraId="289F5B17" w14:textId="2B37E77E" w:rsidR="002422D5" w:rsidRDefault="00D4299E" w:rsidP="006A63A1">
            <w:r>
              <w:t>Labor day no class</w:t>
            </w:r>
            <w:r w:rsidR="00A877F5">
              <w:t xml:space="preserve"> 9/4</w:t>
            </w:r>
          </w:p>
        </w:tc>
        <w:tc>
          <w:tcPr>
            <w:tcW w:w="3242" w:type="dxa"/>
          </w:tcPr>
          <w:p w14:paraId="04765C2C" w14:textId="77777777" w:rsidR="002422D5" w:rsidRDefault="002422D5" w:rsidP="00342DDE"/>
        </w:tc>
      </w:tr>
      <w:tr w:rsidR="00147D6B" w14:paraId="11618651" w14:textId="77777777" w:rsidTr="00342DDE">
        <w:tc>
          <w:tcPr>
            <w:tcW w:w="1082" w:type="dxa"/>
          </w:tcPr>
          <w:p w14:paraId="7742C92A" w14:textId="560DBF7A" w:rsidR="00147D6B" w:rsidRDefault="00D4299E" w:rsidP="00342DDE">
            <w:r>
              <w:lastRenderedPageBreak/>
              <w:t>4</w:t>
            </w:r>
          </w:p>
        </w:tc>
        <w:tc>
          <w:tcPr>
            <w:tcW w:w="1392" w:type="dxa"/>
            <w:vMerge/>
          </w:tcPr>
          <w:p w14:paraId="582C49CA" w14:textId="77777777" w:rsidR="00147D6B" w:rsidRDefault="00147D6B" w:rsidP="00342DDE"/>
        </w:tc>
        <w:tc>
          <w:tcPr>
            <w:tcW w:w="3634" w:type="dxa"/>
          </w:tcPr>
          <w:p w14:paraId="1BC7E53A" w14:textId="77777777" w:rsidR="006A63A1" w:rsidRDefault="006A63A1" w:rsidP="006A63A1">
            <w:proofErr w:type="spellStart"/>
            <w:r>
              <w:t>Fist</w:t>
            </w:r>
            <w:proofErr w:type="spellEnd"/>
            <w:r>
              <w:t xml:space="preserve"> of five</w:t>
            </w:r>
          </w:p>
          <w:p w14:paraId="5EB1AD99" w14:textId="77777777" w:rsidR="006A63A1" w:rsidRDefault="006A63A1" w:rsidP="006A63A1">
            <w:pPr>
              <w:pStyle w:val="ListBullet"/>
            </w:pPr>
            <w:r>
              <w:t>Teaching (</w:t>
            </w:r>
            <w:hyperlink r:id="rId15" w:history="1">
              <w:r w:rsidRPr="00F75256">
                <w:rPr>
                  <w:rStyle w:val="Hyperlink"/>
                </w:rPr>
                <w:t>link</w:t>
              </w:r>
            </w:hyperlink>
            <w:r>
              <w:t>)</w:t>
            </w:r>
          </w:p>
          <w:p w14:paraId="036A3034" w14:textId="615DA404" w:rsidR="006A63A1" w:rsidRDefault="006A63A1" w:rsidP="00E03115">
            <w:pPr>
              <w:pStyle w:val="ListBullet"/>
            </w:pPr>
            <w:r>
              <w:t>Team (</w:t>
            </w:r>
            <w:hyperlink r:id="rId16" w:history="1">
              <w:r w:rsidRPr="00F235DA">
                <w:rPr>
                  <w:rStyle w:val="Hyperlink"/>
                </w:rPr>
                <w:t>link</w:t>
              </w:r>
            </w:hyperlink>
            <w:r>
              <w:t>)</w:t>
            </w:r>
          </w:p>
          <w:p w14:paraId="7C04F041" w14:textId="669BD5E9" w:rsidR="000848C6" w:rsidRDefault="00147D6B" w:rsidP="00342DDE">
            <w:r>
              <w:t xml:space="preserve">Product Design Document </w:t>
            </w:r>
          </w:p>
          <w:p w14:paraId="267C2FEB" w14:textId="77777777" w:rsidR="000848C6" w:rsidRDefault="000848C6" w:rsidP="000848C6">
            <w:pPr>
              <w:pStyle w:val="ListBullet"/>
            </w:pPr>
            <w:r>
              <w:t>Product Design Doc template (</w:t>
            </w:r>
            <w:hyperlink r:id="rId17" w:history="1">
              <w:r w:rsidRPr="000848C6">
                <w:rPr>
                  <w:rStyle w:val="Hyperlink"/>
                </w:rPr>
                <w:t>link</w:t>
              </w:r>
            </w:hyperlink>
          </w:p>
          <w:p w14:paraId="07EE388D" w14:textId="53D74DB1" w:rsidR="000848C6" w:rsidRDefault="000848C6" w:rsidP="000848C6">
            <w:pPr>
              <w:pStyle w:val="ListBullet"/>
            </w:pPr>
            <w:r>
              <w:t>Product Design Doc example (</w:t>
            </w:r>
            <w:hyperlink r:id="rId18" w:history="1">
              <w:r w:rsidRPr="00C95ABD">
                <w:rPr>
                  <w:rStyle w:val="Hyperlink"/>
                </w:rPr>
                <w:t>link</w:t>
              </w:r>
            </w:hyperlink>
            <w:r>
              <w:t>)</w:t>
            </w:r>
          </w:p>
          <w:p w14:paraId="479BC6FF" w14:textId="63B75943" w:rsidR="00147D6B" w:rsidRDefault="00147D6B" w:rsidP="00342DDE">
            <w:r>
              <w:t>Responsible Teaming (</w:t>
            </w:r>
            <w:hyperlink r:id="rId19" w:history="1">
              <w:r w:rsidR="00CD0F65" w:rsidRPr="00CD0F65">
                <w:rPr>
                  <w:rStyle w:val="Hyperlink"/>
                </w:rPr>
                <w:t>link</w:t>
              </w:r>
            </w:hyperlink>
            <w:r>
              <w:t>)</w:t>
            </w:r>
          </w:p>
          <w:p w14:paraId="3E2DEFA4" w14:textId="23E9CFB8" w:rsidR="00147D6B" w:rsidRDefault="00147D6B" w:rsidP="00342DDE">
            <w:r>
              <w:t>Personas ()</w:t>
            </w:r>
          </w:p>
        </w:tc>
        <w:tc>
          <w:tcPr>
            <w:tcW w:w="3242" w:type="dxa"/>
          </w:tcPr>
          <w:p w14:paraId="034F399A" w14:textId="77777777" w:rsidR="00147D6B" w:rsidRDefault="00147D6B" w:rsidP="00342DDE"/>
        </w:tc>
      </w:tr>
      <w:tr w:rsidR="00147D6B" w14:paraId="650C1C64" w14:textId="77777777" w:rsidTr="00342DDE">
        <w:tc>
          <w:tcPr>
            <w:tcW w:w="1082" w:type="dxa"/>
          </w:tcPr>
          <w:p w14:paraId="656A7BD6" w14:textId="4DCEB576" w:rsidR="00147D6B" w:rsidRDefault="00D4299E" w:rsidP="00342DDE">
            <w:r>
              <w:t>5</w:t>
            </w:r>
          </w:p>
        </w:tc>
        <w:tc>
          <w:tcPr>
            <w:tcW w:w="1392" w:type="dxa"/>
            <w:vMerge/>
          </w:tcPr>
          <w:p w14:paraId="411DAA3E" w14:textId="77777777" w:rsidR="00147D6B" w:rsidRDefault="00147D6B" w:rsidP="00342DDE"/>
        </w:tc>
        <w:tc>
          <w:tcPr>
            <w:tcW w:w="3634" w:type="dxa"/>
          </w:tcPr>
          <w:p w14:paraId="6BF958C7" w14:textId="3BB97152" w:rsidR="00C458B4" w:rsidRDefault="00C458B4" w:rsidP="00342DDE">
            <w:r>
              <w:t>Modes of collaboration (</w:t>
            </w:r>
            <w:hyperlink r:id="rId20" w:history="1">
              <w:r w:rsidRPr="00C458B4">
                <w:rPr>
                  <w:rStyle w:val="Hyperlink"/>
                </w:rPr>
                <w:t>link</w:t>
              </w:r>
            </w:hyperlink>
            <w:r>
              <w:t>)</w:t>
            </w:r>
          </w:p>
          <w:p w14:paraId="2A18DCC6" w14:textId="3E7A1160" w:rsidR="00147D6B" w:rsidRDefault="00147D6B" w:rsidP="00342DDE">
            <w:r>
              <w:t>What is a User Story?</w:t>
            </w:r>
            <w:r w:rsidR="00CD0F65">
              <w:t xml:space="preserve"> (</w:t>
            </w:r>
            <w:hyperlink r:id="rId21" w:history="1">
              <w:r w:rsidR="00F20F7F" w:rsidRPr="00F20F7F">
                <w:rPr>
                  <w:rStyle w:val="Hyperlink"/>
                </w:rPr>
                <w:t>link</w:t>
              </w:r>
            </w:hyperlink>
            <w:r w:rsidR="00CD0F65">
              <w:t>)</w:t>
            </w:r>
          </w:p>
          <w:p w14:paraId="0F3D5B2A" w14:textId="7FB847CD" w:rsidR="00975ADF" w:rsidRDefault="00975ADF" w:rsidP="00342DDE">
            <w:r>
              <w:t>Story acceptance Criterion (</w:t>
            </w:r>
            <w:hyperlink r:id="rId22" w:history="1">
              <w:r w:rsidRPr="006E1296">
                <w:rPr>
                  <w:rStyle w:val="Hyperlink"/>
                </w:rPr>
                <w:t>link</w:t>
              </w:r>
            </w:hyperlink>
            <w:r>
              <w:t>)</w:t>
            </w:r>
          </w:p>
          <w:p w14:paraId="16DA6003" w14:textId="555EC19A" w:rsidR="00147D6B" w:rsidRDefault="003078C2" w:rsidP="00342DDE">
            <w:r>
              <w:t xml:space="preserve">What is </w:t>
            </w:r>
            <w:r w:rsidR="00147D6B">
              <w:t xml:space="preserve">Kanban </w:t>
            </w:r>
            <w:r>
              <w:t>(</w:t>
            </w:r>
            <w:r w:rsidR="00147D6B">
              <w:t>101</w:t>
            </w:r>
            <w:r>
              <w:t>)</w:t>
            </w:r>
            <w:r w:rsidR="00147D6B">
              <w:t xml:space="preserve"> (</w:t>
            </w:r>
            <w:hyperlink r:id="rId23" w:history="1">
              <w:r w:rsidR="00363DBF" w:rsidRPr="00363DBF">
                <w:rPr>
                  <w:rStyle w:val="Hyperlink"/>
                </w:rPr>
                <w:t>link</w:t>
              </w:r>
            </w:hyperlink>
            <w:r w:rsidR="00147D6B">
              <w:t>)</w:t>
            </w:r>
          </w:p>
          <w:p w14:paraId="52A222E3" w14:textId="61D5DA79" w:rsidR="0097105C" w:rsidRDefault="00147D6B" w:rsidP="00E03115">
            <w:r>
              <w:t>Sprint review agenda (</w:t>
            </w:r>
            <w:hyperlink r:id="rId24" w:history="1">
              <w:r w:rsidR="006F4E3B" w:rsidRPr="006F4E3B">
                <w:rPr>
                  <w:rStyle w:val="Hyperlink"/>
                </w:rPr>
                <w:t>link</w:t>
              </w:r>
            </w:hyperlink>
            <w:r>
              <w:t>)</w:t>
            </w:r>
          </w:p>
        </w:tc>
        <w:tc>
          <w:tcPr>
            <w:tcW w:w="3242" w:type="dxa"/>
          </w:tcPr>
          <w:p w14:paraId="31214977" w14:textId="5481F96B" w:rsidR="00147D6B" w:rsidRDefault="00147D6B" w:rsidP="00342DDE">
            <w:r>
              <w:t xml:space="preserve">Present </w:t>
            </w:r>
            <w:r w:rsidR="00756492">
              <w:t xml:space="preserve">COMPLETE </w:t>
            </w:r>
            <w:r>
              <w:t>Product Design Document (</w:t>
            </w:r>
            <w:r w:rsidR="00221002">
              <w:t>0</w:t>
            </w:r>
            <w:r w:rsidR="00505535">
              <w:t>1</w:t>
            </w:r>
            <w:r>
              <w:t>/</w:t>
            </w:r>
            <w:r w:rsidR="00221002">
              <w:t>3</w:t>
            </w:r>
            <w:r w:rsidR="00505535">
              <w:t>1</w:t>
            </w:r>
            <w:r>
              <w:t>/202</w:t>
            </w:r>
            <w:r w:rsidR="00505535">
              <w:t>3</w:t>
            </w:r>
            <w:r>
              <w:t>)</w:t>
            </w:r>
          </w:p>
        </w:tc>
      </w:tr>
      <w:tr w:rsidR="00147D6B" w14:paraId="6C0F8D31" w14:textId="77777777" w:rsidTr="00342DDE">
        <w:tc>
          <w:tcPr>
            <w:tcW w:w="1082" w:type="dxa"/>
          </w:tcPr>
          <w:p w14:paraId="1CAA1115" w14:textId="3B11B9CA" w:rsidR="00147D6B" w:rsidRDefault="00D4299E" w:rsidP="00342DDE">
            <w:r>
              <w:t>6</w:t>
            </w:r>
          </w:p>
        </w:tc>
        <w:tc>
          <w:tcPr>
            <w:tcW w:w="1392" w:type="dxa"/>
            <w:vMerge w:val="restart"/>
          </w:tcPr>
          <w:p w14:paraId="435E038F" w14:textId="77777777" w:rsidR="00147D6B" w:rsidRDefault="00147D6B" w:rsidP="00342DDE">
            <w:r>
              <w:rPr>
                <w:b/>
                <w:color w:val="2E74B5"/>
              </w:rPr>
              <w:t>Think, build, test and demo for mid-term presentation</w:t>
            </w:r>
          </w:p>
        </w:tc>
        <w:tc>
          <w:tcPr>
            <w:tcW w:w="3634" w:type="dxa"/>
          </w:tcPr>
          <w:p w14:paraId="37011EDD" w14:textId="1F6CD2AD" w:rsidR="00A657DF" w:rsidRDefault="00A657DF" w:rsidP="00A657DF">
            <w:r>
              <w:t>What is Scrum (</w:t>
            </w:r>
            <w:hyperlink r:id="rId25" w:history="1">
              <w:r w:rsidR="001F2D46" w:rsidRPr="0017242C">
                <w:rPr>
                  <w:rStyle w:val="Hyperlink"/>
                </w:rPr>
                <w:t>link</w:t>
              </w:r>
            </w:hyperlink>
            <w:r>
              <w:t>)</w:t>
            </w:r>
          </w:p>
          <w:p w14:paraId="3A9897E3" w14:textId="77777777" w:rsidR="00147D6B" w:rsidRDefault="00D06C69" w:rsidP="00342DDE">
            <w:r>
              <w:t>Review mid-term presentation template (</w:t>
            </w:r>
            <w:hyperlink r:id="rId26" w:history="1">
              <w:r w:rsidRPr="00DA388C">
                <w:rPr>
                  <w:rStyle w:val="Hyperlink"/>
                </w:rPr>
                <w:t>link</w:t>
              </w:r>
            </w:hyperlink>
            <w:r>
              <w:t>)</w:t>
            </w:r>
          </w:p>
          <w:p w14:paraId="31B2495F" w14:textId="77777777" w:rsidR="002319FE" w:rsidRDefault="00C32C95" w:rsidP="002319FE">
            <w:r>
              <w:t xml:space="preserve">Reminder </w:t>
            </w:r>
            <w:r w:rsidR="002319FE">
              <w:t>- Fist of five</w:t>
            </w:r>
          </w:p>
          <w:p w14:paraId="5600CDB7" w14:textId="77777777" w:rsidR="002319FE" w:rsidRDefault="002319FE" w:rsidP="002319FE">
            <w:pPr>
              <w:pStyle w:val="ListBullet"/>
            </w:pPr>
            <w:r>
              <w:t>Teaching (</w:t>
            </w:r>
            <w:hyperlink r:id="rId27" w:history="1">
              <w:r w:rsidRPr="00F75256">
                <w:rPr>
                  <w:rStyle w:val="Hyperlink"/>
                </w:rPr>
                <w:t>link</w:t>
              </w:r>
            </w:hyperlink>
            <w:r>
              <w:t>)</w:t>
            </w:r>
          </w:p>
          <w:p w14:paraId="5280394C" w14:textId="77777777" w:rsidR="00C32C95" w:rsidRDefault="002319FE" w:rsidP="002319FE">
            <w:pPr>
              <w:pStyle w:val="ListBullet"/>
            </w:pPr>
            <w:r>
              <w:t>Team (</w:t>
            </w:r>
            <w:hyperlink r:id="rId28" w:history="1">
              <w:r w:rsidRPr="00F235DA">
                <w:rPr>
                  <w:rStyle w:val="Hyperlink"/>
                </w:rPr>
                <w:t>link</w:t>
              </w:r>
            </w:hyperlink>
            <w:r>
              <w:t>)</w:t>
            </w:r>
          </w:p>
          <w:p w14:paraId="0576A389" w14:textId="77777777" w:rsidR="00021739" w:rsidRDefault="00021739" w:rsidP="00021739">
            <w:pPr>
              <w:pStyle w:val="ListBullet"/>
              <w:numPr>
                <w:ilvl w:val="0"/>
                <w:numId w:val="0"/>
              </w:numPr>
              <w:ind w:left="360" w:hanging="360"/>
            </w:pPr>
          </w:p>
          <w:p w14:paraId="222CEEFF" w14:textId="77777777" w:rsidR="00021739" w:rsidRDefault="00021739" w:rsidP="00021739">
            <w:pPr>
              <w:pStyle w:val="ListBullet"/>
              <w:numPr>
                <w:ilvl w:val="0"/>
                <w:numId w:val="0"/>
              </w:numPr>
              <w:ind w:left="360" w:hanging="360"/>
            </w:pPr>
            <w:r>
              <w:t>Get ready for sprint review:</w:t>
            </w:r>
          </w:p>
          <w:p w14:paraId="0D967878" w14:textId="3576EE00" w:rsidR="00021739" w:rsidRDefault="00021739" w:rsidP="00021739">
            <w:pPr>
              <w:pStyle w:val="ListBullet"/>
            </w:pPr>
            <w:r>
              <w:t>1. Each team look at your P</w:t>
            </w:r>
            <w:r w:rsidR="00B318FA">
              <w:t>D</w:t>
            </w:r>
            <w:r>
              <w:t xml:space="preserve">D.  Who is the sprint review lead today?  </w:t>
            </w:r>
          </w:p>
          <w:p w14:paraId="60985D9F" w14:textId="77777777" w:rsidR="00021739" w:rsidRDefault="00021739" w:rsidP="00021739">
            <w:pPr>
              <w:pStyle w:val="ListBullet"/>
            </w:pPr>
            <w:r>
              <w:t xml:space="preserve">2. When I arrive sprint review lead be ready to share your screen with your </w:t>
            </w:r>
            <w:proofErr w:type="spellStart"/>
            <w:r>
              <w:t>Github</w:t>
            </w:r>
            <w:proofErr w:type="spellEnd"/>
            <w:r>
              <w:t xml:space="preserve"> Kanban board.  </w:t>
            </w:r>
          </w:p>
          <w:p w14:paraId="504C8848" w14:textId="77777777" w:rsidR="00021739" w:rsidRDefault="00021739" w:rsidP="00021739">
            <w:pPr>
              <w:pStyle w:val="ListBullet"/>
            </w:pPr>
            <w:r>
              <w:t>3. Each team member be ready to answer the following questions for your story or stories:</w:t>
            </w:r>
          </w:p>
          <w:p w14:paraId="23152519" w14:textId="77777777" w:rsidR="00021739" w:rsidRDefault="00021739" w:rsidP="00021739">
            <w:pPr>
              <w:pStyle w:val="ListBullet"/>
            </w:pPr>
            <w:r>
              <w:tab/>
              <w:t>a. What did I work on since last sprint review (class)</w:t>
            </w:r>
          </w:p>
          <w:p w14:paraId="7D3CFBFB" w14:textId="77777777" w:rsidR="00021739" w:rsidRDefault="00021739" w:rsidP="00021739">
            <w:pPr>
              <w:pStyle w:val="ListBullet"/>
            </w:pPr>
            <w:r>
              <w:tab/>
              <w:t>b. What am I planning to work on for the next sprint review (class)</w:t>
            </w:r>
          </w:p>
          <w:p w14:paraId="14F436CB" w14:textId="0EE455D4" w:rsidR="00021739" w:rsidRDefault="00021739" w:rsidP="008C5473">
            <w:pPr>
              <w:pStyle w:val="ListBullet"/>
            </w:pPr>
            <w:r>
              <w:tab/>
              <w:t>c. Any blockers, questions or areas you need help in.</w:t>
            </w:r>
            <w:r>
              <w:tab/>
              <w:t xml:space="preserve"> </w:t>
            </w:r>
          </w:p>
        </w:tc>
        <w:tc>
          <w:tcPr>
            <w:tcW w:w="3242" w:type="dxa"/>
          </w:tcPr>
          <w:p w14:paraId="77E6CB3B" w14:textId="77777777" w:rsidR="00147D6B" w:rsidRDefault="00147D6B" w:rsidP="00342DDE"/>
        </w:tc>
      </w:tr>
      <w:tr w:rsidR="00147D6B" w14:paraId="07CC5745" w14:textId="77777777" w:rsidTr="00342DDE">
        <w:tc>
          <w:tcPr>
            <w:tcW w:w="1082" w:type="dxa"/>
          </w:tcPr>
          <w:p w14:paraId="2BA88D42" w14:textId="5C96EEDD" w:rsidR="00147D6B" w:rsidRDefault="00D4299E" w:rsidP="00342DDE">
            <w:r>
              <w:t>7</w:t>
            </w:r>
          </w:p>
        </w:tc>
        <w:tc>
          <w:tcPr>
            <w:tcW w:w="1392" w:type="dxa"/>
            <w:vMerge/>
          </w:tcPr>
          <w:p w14:paraId="7C3FEB93" w14:textId="77777777" w:rsidR="00147D6B" w:rsidRDefault="00147D6B" w:rsidP="00342DDE"/>
        </w:tc>
        <w:tc>
          <w:tcPr>
            <w:tcW w:w="3634" w:type="dxa"/>
          </w:tcPr>
          <w:p w14:paraId="6F884BD4" w14:textId="77777777" w:rsidR="00F9053E" w:rsidRDefault="00F9053E" w:rsidP="00F9053E">
            <w:r>
              <w:t>What is stand up (</w:t>
            </w:r>
            <w:hyperlink r:id="rId29" w:history="1">
              <w:r w:rsidRPr="002319FE">
                <w:rPr>
                  <w:rStyle w:val="Hyperlink"/>
                </w:rPr>
                <w:t>link</w:t>
              </w:r>
            </w:hyperlink>
            <w:r>
              <w:t>)</w:t>
            </w:r>
          </w:p>
          <w:p w14:paraId="3B3D54FF" w14:textId="146AA701" w:rsidR="00147D6B" w:rsidRDefault="00147D6B" w:rsidP="00342DDE">
            <w:r>
              <w:t>What is a retrospective (</w:t>
            </w:r>
            <w:hyperlink r:id="rId30" w:history="1">
              <w:r w:rsidR="00BF0609" w:rsidRPr="00BF0609">
                <w:rPr>
                  <w:rStyle w:val="Hyperlink"/>
                </w:rPr>
                <w:t>link</w:t>
              </w:r>
            </w:hyperlink>
            <w:r>
              <w:t>)</w:t>
            </w:r>
          </w:p>
        </w:tc>
        <w:tc>
          <w:tcPr>
            <w:tcW w:w="3242" w:type="dxa"/>
          </w:tcPr>
          <w:p w14:paraId="3AF2985F" w14:textId="77777777" w:rsidR="00147D6B" w:rsidRDefault="00147D6B" w:rsidP="00342DDE"/>
        </w:tc>
      </w:tr>
      <w:tr w:rsidR="00147D6B" w14:paraId="61BFB057" w14:textId="77777777" w:rsidTr="00342DDE">
        <w:tc>
          <w:tcPr>
            <w:tcW w:w="1082" w:type="dxa"/>
          </w:tcPr>
          <w:p w14:paraId="453CB4FA" w14:textId="7FE85200" w:rsidR="00147D6B" w:rsidRDefault="00D4299E" w:rsidP="00342DDE">
            <w:r>
              <w:t>8</w:t>
            </w:r>
          </w:p>
        </w:tc>
        <w:tc>
          <w:tcPr>
            <w:tcW w:w="1392" w:type="dxa"/>
            <w:vMerge/>
          </w:tcPr>
          <w:p w14:paraId="44F7BC87" w14:textId="77777777" w:rsidR="00147D6B" w:rsidRDefault="00147D6B" w:rsidP="00342DDE"/>
        </w:tc>
        <w:tc>
          <w:tcPr>
            <w:tcW w:w="3634" w:type="dxa"/>
          </w:tcPr>
          <w:p w14:paraId="6F085B7C" w14:textId="25CD0577" w:rsidR="000C265F" w:rsidRDefault="00A877F5" w:rsidP="00342DDE">
            <w:r>
              <w:t>NO CLASS FALL BREAK DAY 10/9</w:t>
            </w:r>
          </w:p>
        </w:tc>
        <w:tc>
          <w:tcPr>
            <w:tcW w:w="3242" w:type="dxa"/>
          </w:tcPr>
          <w:p w14:paraId="2EAA9916" w14:textId="77777777" w:rsidR="00147D6B" w:rsidRDefault="00147D6B" w:rsidP="00342DDE"/>
        </w:tc>
      </w:tr>
      <w:tr w:rsidR="00147D6B" w14:paraId="22E9C14C" w14:textId="77777777" w:rsidTr="00342DDE">
        <w:tc>
          <w:tcPr>
            <w:tcW w:w="1082" w:type="dxa"/>
          </w:tcPr>
          <w:p w14:paraId="11DCE129" w14:textId="7C418453" w:rsidR="00147D6B" w:rsidRDefault="00D4299E" w:rsidP="00342DDE">
            <w:r>
              <w:t>9</w:t>
            </w:r>
          </w:p>
        </w:tc>
        <w:tc>
          <w:tcPr>
            <w:tcW w:w="1392" w:type="dxa"/>
            <w:vMerge/>
          </w:tcPr>
          <w:p w14:paraId="61B6966B" w14:textId="77777777" w:rsidR="00147D6B" w:rsidRDefault="00147D6B" w:rsidP="00342DDE"/>
        </w:tc>
        <w:tc>
          <w:tcPr>
            <w:tcW w:w="3634" w:type="dxa"/>
          </w:tcPr>
          <w:p w14:paraId="34B56D60" w14:textId="77777777" w:rsidR="00147D6B" w:rsidRDefault="00147D6B" w:rsidP="00342DDE"/>
        </w:tc>
        <w:tc>
          <w:tcPr>
            <w:tcW w:w="3242" w:type="dxa"/>
          </w:tcPr>
          <w:p w14:paraId="2F31C1EF" w14:textId="2D5D2524" w:rsidR="00147D6B" w:rsidRDefault="00147D6B" w:rsidP="00342DDE"/>
        </w:tc>
      </w:tr>
      <w:tr w:rsidR="00147D6B" w14:paraId="34026E57" w14:textId="77777777" w:rsidTr="00342DDE">
        <w:tc>
          <w:tcPr>
            <w:tcW w:w="1082" w:type="dxa"/>
          </w:tcPr>
          <w:p w14:paraId="7CA9416B" w14:textId="137F5AF0" w:rsidR="00147D6B" w:rsidRDefault="00D4299E" w:rsidP="00342DDE">
            <w:r>
              <w:t>10</w:t>
            </w:r>
          </w:p>
        </w:tc>
        <w:tc>
          <w:tcPr>
            <w:tcW w:w="1392" w:type="dxa"/>
            <w:vMerge w:val="restart"/>
          </w:tcPr>
          <w:p w14:paraId="043FAAA6" w14:textId="77777777" w:rsidR="00147D6B" w:rsidRDefault="00147D6B" w:rsidP="00342DDE">
            <w:r>
              <w:rPr>
                <w:b/>
                <w:color w:val="2E74B5"/>
              </w:rPr>
              <w:t>Think, build, test and demo for final presentation</w:t>
            </w:r>
          </w:p>
        </w:tc>
        <w:tc>
          <w:tcPr>
            <w:tcW w:w="3634" w:type="dxa"/>
          </w:tcPr>
          <w:p w14:paraId="198250B0" w14:textId="5E9981FD" w:rsidR="00147D6B" w:rsidRDefault="00147D6B" w:rsidP="00862D71"/>
        </w:tc>
        <w:tc>
          <w:tcPr>
            <w:tcW w:w="3242" w:type="dxa"/>
          </w:tcPr>
          <w:p w14:paraId="375E3420" w14:textId="2C9C3472" w:rsidR="00147D6B" w:rsidRDefault="00444497" w:rsidP="00342DDE">
            <w:r>
              <w:t>Mid-term presentations (3/7/2023)</w:t>
            </w:r>
          </w:p>
        </w:tc>
      </w:tr>
      <w:tr w:rsidR="00147D6B" w14:paraId="25F5BFC9" w14:textId="77777777" w:rsidTr="00342DDE">
        <w:tc>
          <w:tcPr>
            <w:tcW w:w="1082" w:type="dxa"/>
          </w:tcPr>
          <w:p w14:paraId="5C4FDAB8" w14:textId="70462B54" w:rsidR="00147D6B" w:rsidRDefault="00147D6B" w:rsidP="00342DDE">
            <w:r>
              <w:t>1</w:t>
            </w:r>
            <w:r w:rsidR="008737F1">
              <w:t>0</w:t>
            </w:r>
          </w:p>
        </w:tc>
        <w:tc>
          <w:tcPr>
            <w:tcW w:w="1392" w:type="dxa"/>
            <w:vMerge/>
          </w:tcPr>
          <w:p w14:paraId="7E8699E2" w14:textId="77777777" w:rsidR="00147D6B" w:rsidRDefault="00147D6B" w:rsidP="00342DDE"/>
        </w:tc>
        <w:tc>
          <w:tcPr>
            <w:tcW w:w="3634" w:type="dxa"/>
          </w:tcPr>
          <w:p w14:paraId="421CADDD" w14:textId="77777777" w:rsidR="00444497" w:rsidRDefault="00444497" w:rsidP="00444497">
            <w:r>
              <w:t>Kanban (201) (</w:t>
            </w:r>
            <w:hyperlink r:id="rId31" w:history="1">
              <w:r w:rsidRPr="00EF6C4F">
                <w:rPr>
                  <w:rStyle w:val="Hyperlink"/>
                </w:rPr>
                <w:t>link</w:t>
              </w:r>
            </w:hyperlink>
            <w:r>
              <w:t>)</w:t>
            </w:r>
          </w:p>
          <w:p w14:paraId="0CCA7987" w14:textId="255D8E5E" w:rsidR="00147D6B" w:rsidRDefault="00444497" w:rsidP="00444497">
            <w:r w:rsidRPr="00E87220">
              <w:t>Scrum vs</w:t>
            </w:r>
            <w:r w:rsidR="00ED5A8D">
              <w:t>.</w:t>
            </w:r>
            <w:r w:rsidRPr="00E87220">
              <w:t xml:space="preserve"> Kanban</w:t>
            </w:r>
            <w:r>
              <w:t xml:space="preserve"> (</w:t>
            </w:r>
            <w:hyperlink r:id="rId32" w:history="1">
              <w:r w:rsidRPr="001154F2">
                <w:rPr>
                  <w:rStyle w:val="Hyperlink"/>
                </w:rPr>
                <w:t>link</w:t>
              </w:r>
            </w:hyperlink>
            <w:r>
              <w:t>)</w:t>
            </w:r>
          </w:p>
        </w:tc>
        <w:tc>
          <w:tcPr>
            <w:tcW w:w="3242" w:type="dxa"/>
          </w:tcPr>
          <w:p w14:paraId="4EA4DE6C" w14:textId="77777777" w:rsidR="00147D6B" w:rsidRDefault="00147D6B" w:rsidP="00342DDE"/>
        </w:tc>
      </w:tr>
      <w:tr w:rsidR="00147D6B" w14:paraId="515F45BB" w14:textId="77777777" w:rsidTr="00342DDE">
        <w:tc>
          <w:tcPr>
            <w:tcW w:w="1082" w:type="dxa"/>
          </w:tcPr>
          <w:p w14:paraId="5FCB40BC" w14:textId="45250F6B" w:rsidR="00147D6B" w:rsidRDefault="00147D6B" w:rsidP="00342DDE">
            <w:r>
              <w:t>1</w:t>
            </w:r>
            <w:r w:rsidR="008737F1">
              <w:t>1</w:t>
            </w:r>
          </w:p>
        </w:tc>
        <w:tc>
          <w:tcPr>
            <w:tcW w:w="1392" w:type="dxa"/>
            <w:vMerge/>
          </w:tcPr>
          <w:p w14:paraId="137F476A" w14:textId="77777777" w:rsidR="00147D6B" w:rsidRDefault="00147D6B" w:rsidP="00342DDE"/>
        </w:tc>
        <w:tc>
          <w:tcPr>
            <w:tcW w:w="3634" w:type="dxa"/>
          </w:tcPr>
          <w:p w14:paraId="14E35C31" w14:textId="77777777" w:rsidR="00147D6B" w:rsidRDefault="00147D6B" w:rsidP="00342DDE"/>
        </w:tc>
        <w:tc>
          <w:tcPr>
            <w:tcW w:w="3242" w:type="dxa"/>
          </w:tcPr>
          <w:p w14:paraId="71547D7E" w14:textId="13BC71F6" w:rsidR="00147D6B" w:rsidRDefault="00597C9B" w:rsidP="00342DDE">
            <w:r>
              <w:t>3/28/2023</w:t>
            </w:r>
          </w:p>
        </w:tc>
      </w:tr>
      <w:tr w:rsidR="00147D6B" w14:paraId="583A8284" w14:textId="77777777" w:rsidTr="00342DDE">
        <w:tc>
          <w:tcPr>
            <w:tcW w:w="1082" w:type="dxa"/>
          </w:tcPr>
          <w:p w14:paraId="4F02F39F" w14:textId="163B4ED5" w:rsidR="00147D6B" w:rsidRDefault="00147D6B" w:rsidP="00342DDE">
            <w:r>
              <w:lastRenderedPageBreak/>
              <w:t>1</w:t>
            </w:r>
            <w:r w:rsidR="008737F1">
              <w:t>2</w:t>
            </w:r>
          </w:p>
        </w:tc>
        <w:tc>
          <w:tcPr>
            <w:tcW w:w="1392" w:type="dxa"/>
            <w:vMerge/>
          </w:tcPr>
          <w:p w14:paraId="3F48E8B0" w14:textId="77777777" w:rsidR="00147D6B" w:rsidRDefault="00147D6B" w:rsidP="00342DDE"/>
        </w:tc>
        <w:tc>
          <w:tcPr>
            <w:tcW w:w="3634" w:type="dxa"/>
          </w:tcPr>
          <w:p w14:paraId="6B137E2D" w14:textId="77777777" w:rsidR="00147D6B" w:rsidRDefault="00147D6B" w:rsidP="00342DDE"/>
        </w:tc>
        <w:tc>
          <w:tcPr>
            <w:tcW w:w="3242" w:type="dxa"/>
          </w:tcPr>
          <w:p w14:paraId="65DC872C" w14:textId="494ED2FC" w:rsidR="00147D6B" w:rsidRDefault="00B109B9" w:rsidP="00342DDE">
            <w:r>
              <w:t>4/</w:t>
            </w:r>
            <w:r w:rsidR="007217E1">
              <w:t>4</w:t>
            </w:r>
            <w:r>
              <w:t>/2023</w:t>
            </w:r>
          </w:p>
        </w:tc>
      </w:tr>
      <w:tr w:rsidR="00924B68" w14:paraId="070451CC" w14:textId="77777777" w:rsidTr="00342DDE">
        <w:tc>
          <w:tcPr>
            <w:tcW w:w="1082" w:type="dxa"/>
          </w:tcPr>
          <w:p w14:paraId="0DF45689" w14:textId="08132D1D" w:rsidR="00924B68" w:rsidRDefault="00924B68" w:rsidP="00342DDE">
            <w:r>
              <w:t>13</w:t>
            </w:r>
          </w:p>
        </w:tc>
        <w:tc>
          <w:tcPr>
            <w:tcW w:w="1392" w:type="dxa"/>
            <w:vMerge/>
          </w:tcPr>
          <w:p w14:paraId="71A86D67" w14:textId="77777777" w:rsidR="00924B68" w:rsidRDefault="00924B68" w:rsidP="00342DDE"/>
        </w:tc>
        <w:tc>
          <w:tcPr>
            <w:tcW w:w="3634" w:type="dxa"/>
          </w:tcPr>
          <w:p w14:paraId="657A0BFD" w14:textId="77777777" w:rsidR="00924B68" w:rsidRDefault="00924B68" w:rsidP="00342DDE"/>
        </w:tc>
        <w:tc>
          <w:tcPr>
            <w:tcW w:w="3242" w:type="dxa"/>
          </w:tcPr>
          <w:p w14:paraId="162AE79E" w14:textId="43AC58DE" w:rsidR="00924B68" w:rsidRDefault="00776789" w:rsidP="00342DDE">
            <w:r>
              <w:t>4/1</w:t>
            </w:r>
            <w:r w:rsidR="004719D8">
              <w:t>1</w:t>
            </w:r>
            <w:r>
              <w:t>/20</w:t>
            </w:r>
            <w:r w:rsidR="006A52D0">
              <w:t>23</w:t>
            </w:r>
          </w:p>
        </w:tc>
      </w:tr>
      <w:tr w:rsidR="00147D6B" w14:paraId="56BCC021" w14:textId="77777777" w:rsidTr="00342DDE">
        <w:tc>
          <w:tcPr>
            <w:tcW w:w="1082" w:type="dxa"/>
          </w:tcPr>
          <w:p w14:paraId="57ADF27F" w14:textId="0CFFD6BA" w:rsidR="00147D6B" w:rsidRDefault="00147D6B" w:rsidP="00342DDE">
            <w:r>
              <w:t>1</w:t>
            </w:r>
            <w:r w:rsidR="00924B68">
              <w:t>4</w:t>
            </w:r>
          </w:p>
        </w:tc>
        <w:tc>
          <w:tcPr>
            <w:tcW w:w="1392" w:type="dxa"/>
            <w:vMerge/>
          </w:tcPr>
          <w:p w14:paraId="473CC53B" w14:textId="77777777" w:rsidR="00147D6B" w:rsidRDefault="00147D6B" w:rsidP="00342DDE"/>
        </w:tc>
        <w:tc>
          <w:tcPr>
            <w:tcW w:w="3634" w:type="dxa"/>
          </w:tcPr>
          <w:p w14:paraId="01675323" w14:textId="77777777" w:rsidR="00147D6B" w:rsidRDefault="00147D6B" w:rsidP="00342DDE"/>
        </w:tc>
        <w:tc>
          <w:tcPr>
            <w:tcW w:w="3242" w:type="dxa"/>
          </w:tcPr>
          <w:p w14:paraId="73ED0C00" w14:textId="7C149FE3" w:rsidR="00147D6B" w:rsidRDefault="00147D6B" w:rsidP="00342DDE">
            <w:r>
              <w:t>Dry run final presentation and demo (</w:t>
            </w:r>
            <w:r w:rsidR="008203B2">
              <w:t>4</w:t>
            </w:r>
            <w:r w:rsidR="00221002">
              <w:t>/</w:t>
            </w:r>
            <w:r w:rsidR="008203B2">
              <w:t>18</w:t>
            </w:r>
            <w:r>
              <w:t>/2</w:t>
            </w:r>
            <w:r w:rsidR="008203B2">
              <w:t>3</w:t>
            </w:r>
            <w:r>
              <w:t>)</w:t>
            </w:r>
          </w:p>
          <w:p w14:paraId="67F2553C" w14:textId="77777777" w:rsidR="00147D6B" w:rsidRDefault="00147D6B" w:rsidP="00342DDE"/>
        </w:tc>
      </w:tr>
      <w:tr w:rsidR="00147D6B" w14:paraId="6B66BA8C" w14:textId="77777777" w:rsidTr="00342DDE">
        <w:tc>
          <w:tcPr>
            <w:tcW w:w="1082" w:type="dxa"/>
          </w:tcPr>
          <w:p w14:paraId="222389F5" w14:textId="3FABBD53" w:rsidR="00147D6B" w:rsidRDefault="00147D6B" w:rsidP="00342DDE">
            <w:r>
              <w:t>1</w:t>
            </w:r>
            <w:r w:rsidR="00924B68">
              <w:t>5</w:t>
            </w:r>
          </w:p>
        </w:tc>
        <w:tc>
          <w:tcPr>
            <w:tcW w:w="1392" w:type="dxa"/>
            <w:vMerge/>
          </w:tcPr>
          <w:p w14:paraId="487038EC" w14:textId="77777777" w:rsidR="00147D6B" w:rsidRDefault="00147D6B" w:rsidP="00342DDE"/>
        </w:tc>
        <w:tc>
          <w:tcPr>
            <w:tcW w:w="3634" w:type="dxa"/>
          </w:tcPr>
          <w:p w14:paraId="14448310" w14:textId="77777777" w:rsidR="00147D6B" w:rsidRDefault="00147D6B" w:rsidP="00342DDE"/>
        </w:tc>
        <w:tc>
          <w:tcPr>
            <w:tcW w:w="3242" w:type="dxa"/>
          </w:tcPr>
          <w:p w14:paraId="66D26F25" w14:textId="117F6EA5" w:rsidR="000B3BF5" w:rsidRDefault="00147D6B" w:rsidP="000B3BF5">
            <w:r>
              <w:t>Final presentation and demo (</w:t>
            </w:r>
            <w:r w:rsidR="00003993">
              <w:t>4</w:t>
            </w:r>
            <w:r w:rsidR="0057376A">
              <w:t>/</w:t>
            </w:r>
            <w:r w:rsidR="00003993">
              <w:t>25</w:t>
            </w:r>
            <w:r>
              <w:t>/202</w:t>
            </w:r>
            <w:r w:rsidR="00060201">
              <w:t>2</w:t>
            </w:r>
            <w:r>
              <w:t>)</w:t>
            </w:r>
            <w:r w:rsidR="000B3BF5">
              <w:br/>
            </w:r>
          </w:p>
          <w:p w14:paraId="2364C1AC" w14:textId="061A04C4" w:rsidR="000B3BF5" w:rsidRDefault="000B3BF5" w:rsidP="000B3BF5">
            <w:r>
              <w:t xml:space="preserve">Innovation Day (Friday </w:t>
            </w:r>
            <w:r w:rsidR="007544C8">
              <w:t>4</w:t>
            </w:r>
            <w:r>
              <w:t>/</w:t>
            </w:r>
            <w:r w:rsidR="0091434B">
              <w:t>2</w:t>
            </w:r>
            <w:r w:rsidR="007544C8">
              <w:t>8</w:t>
            </w:r>
            <w:r>
              <w:t>/202</w:t>
            </w:r>
            <w:r w:rsidR="007544C8">
              <w:t>3</w:t>
            </w:r>
            <w:r>
              <w:t>) Mandatory attendance all students</w:t>
            </w:r>
            <w:r w:rsidR="004612D9">
              <w:t xml:space="preserve"> (9:00 AM – 1:30 PM)</w:t>
            </w:r>
          </w:p>
        </w:tc>
      </w:tr>
      <w:tr w:rsidR="00147D6B" w14:paraId="0C70D383" w14:textId="77777777" w:rsidTr="00342DDE">
        <w:tc>
          <w:tcPr>
            <w:tcW w:w="1082" w:type="dxa"/>
          </w:tcPr>
          <w:p w14:paraId="5F0F8F9C" w14:textId="5B055397" w:rsidR="00147D6B" w:rsidRDefault="00147D6B" w:rsidP="00342DDE"/>
        </w:tc>
        <w:tc>
          <w:tcPr>
            <w:tcW w:w="1392" w:type="dxa"/>
          </w:tcPr>
          <w:p w14:paraId="73052C29" w14:textId="77777777" w:rsidR="00147D6B" w:rsidRDefault="00147D6B" w:rsidP="00342DDE"/>
        </w:tc>
        <w:tc>
          <w:tcPr>
            <w:tcW w:w="3634" w:type="dxa"/>
          </w:tcPr>
          <w:p w14:paraId="287C0E97" w14:textId="77777777" w:rsidR="00147D6B" w:rsidRDefault="00147D6B" w:rsidP="00342DDE"/>
        </w:tc>
        <w:tc>
          <w:tcPr>
            <w:tcW w:w="3242" w:type="dxa"/>
          </w:tcPr>
          <w:p w14:paraId="3A488DB3" w14:textId="018C7DD9" w:rsidR="00147D6B" w:rsidRDefault="00147D6B" w:rsidP="00342DDE"/>
        </w:tc>
      </w:tr>
    </w:tbl>
    <w:p w14:paraId="274DDC68" w14:textId="77777777" w:rsidR="00B72A2B" w:rsidRDefault="00B72A2B">
      <w:pPr>
        <w:spacing w:after="134" w:line="259" w:lineRule="auto"/>
        <w:ind w:left="-5"/>
        <w:rPr>
          <w:b/>
          <w:color w:val="2E74B5"/>
        </w:rPr>
      </w:pPr>
    </w:p>
    <w:p w14:paraId="3CF94E1E" w14:textId="1427C2B0" w:rsidR="00016FAA" w:rsidRPr="00F77A88" w:rsidRDefault="00651412" w:rsidP="00016FAA">
      <w:pPr>
        <w:spacing w:after="134" w:line="259" w:lineRule="auto"/>
        <w:ind w:left="-5"/>
        <w:rPr>
          <w:b/>
        </w:rPr>
      </w:pPr>
      <w:r>
        <w:rPr>
          <w:b/>
          <w:color w:val="2E74B5"/>
        </w:rPr>
        <w:t>Course FAQ</w:t>
      </w:r>
      <w:r w:rsidR="00016FAA" w:rsidRPr="00F77A88">
        <w:rPr>
          <w:b/>
          <w:color w:val="2E74B5"/>
        </w:rPr>
        <w:t xml:space="preserve"> </w:t>
      </w:r>
    </w:p>
    <w:tbl>
      <w:tblPr>
        <w:tblW w:w="4216"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238"/>
        <w:gridCol w:w="9532"/>
      </w:tblGrid>
      <w:tr w:rsidR="00651412" w14:paraId="39BAA3DC"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369869" w14:textId="40EFA3E0" w:rsidR="00651412" w:rsidRDefault="00651412" w:rsidP="00342DDE">
            <w:pPr>
              <w:jc w:val="center"/>
              <w:rPr>
                <w:sz w:val="20"/>
              </w:rPr>
            </w:pPr>
            <w:r>
              <w:rPr>
                <w:sz w:val="20"/>
              </w:rPr>
              <w:t>Question</w:t>
            </w:r>
          </w:p>
        </w:tc>
        <w:tc>
          <w:tcPr>
            <w:tcW w:w="3785" w:type="pct"/>
            <w:tcBorders>
              <w:top w:val="outset" w:sz="6" w:space="0" w:color="auto"/>
              <w:left w:val="outset" w:sz="6" w:space="0" w:color="auto"/>
              <w:bottom w:val="outset" w:sz="6" w:space="0" w:color="auto"/>
              <w:right w:val="outset" w:sz="6" w:space="0" w:color="auto"/>
            </w:tcBorders>
            <w:vAlign w:val="center"/>
          </w:tcPr>
          <w:p w14:paraId="2081C0E0" w14:textId="68F7FC2F" w:rsidR="00651412" w:rsidRDefault="00651412" w:rsidP="00342DDE">
            <w:pPr>
              <w:jc w:val="center"/>
              <w:rPr>
                <w:sz w:val="20"/>
              </w:rPr>
            </w:pPr>
            <w:r>
              <w:rPr>
                <w:b/>
                <w:bCs/>
                <w:sz w:val="20"/>
              </w:rPr>
              <w:t>Answer</w:t>
            </w:r>
          </w:p>
        </w:tc>
      </w:tr>
      <w:tr w:rsidR="00B8126B" w14:paraId="12D96163"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A29CD3" w14:textId="1B09D0AB" w:rsidR="00B8126B" w:rsidRDefault="00B8126B" w:rsidP="00342DDE">
            <w:pPr>
              <w:rPr>
                <w:sz w:val="20"/>
              </w:rPr>
            </w:pPr>
            <w:r w:rsidRPr="00072044">
              <w:rPr>
                <w:sz w:val="20"/>
              </w:rPr>
              <w:t xml:space="preserve">How do </w:t>
            </w:r>
            <w:r>
              <w:rPr>
                <w:sz w:val="20"/>
              </w:rPr>
              <w:t>we</w:t>
            </w:r>
            <w:r w:rsidRPr="00072044">
              <w:rPr>
                <w:sz w:val="20"/>
              </w:rPr>
              <w:t xml:space="preserve"> communicate in class and outside?</w:t>
            </w:r>
          </w:p>
        </w:tc>
        <w:tc>
          <w:tcPr>
            <w:tcW w:w="3785" w:type="pct"/>
            <w:tcBorders>
              <w:top w:val="outset" w:sz="6" w:space="0" w:color="auto"/>
              <w:left w:val="outset" w:sz="6" w:space="0" w:color="auto"/>
              <w:bottom w:val="outset" w:sz="6" w:space="0" w:color="auto"/>
              <w:right w:val="outset" w:sz="6" w:space="0" w:color="auto"/>
            </w:tcBorders>
            <w:vAlign w:val="center"/>
          </w:tcPr>
          <w:p w14:paraId="50671940" w14:textId="77777777" w:rsidR="00B8126B" w:rsidRDefault="00B8126B" w:rsidP="00484C1B">
            <w:pPr>
              <w:pStyle w:val="ListBullet"/>
              <w:numPr>
                <w:ilvl w:val="0"/>
                <w:numId w:val="0"/>
              </w:numPr>
              <w:ind w:left="360" w:hanging="360"/>
              <w:rPr>
                <w:sz w:val="20"/>
              </w:rPr>
            </w:pPr>
            <w:r>
              <w:rPr>
                <w:sz w:val="20"/>
              </w:rPr>
              <w:t>In-class</w:t>
            </w:r>
          </w:p>
          <w:p w14:paraId="1E409AD9" w14:textId="241A9300" w:rsidR="00B8126B" w:rsidRPr="000101FA" w:rsidRDefault="00B8126B" w:rsidP="00061CF9">
            <w:pPr>
              <w:pStyle w:val="ListBullet"/>
              <w:rPr>
                <w:sz w:val="20"/>
              </w:rPr>
            </w:pPr>
            <w:r w:rsidRPr="000101FA">
              <w:rPr>
                <w:sz w:val="20"/>
              </w:rPr>
              <w:t>We use Blackboard collaborate Ult</w:t>
            </w:r>
            <w:r>
              <w:rPr>
                <w:sz w:val="20"/>
              </w:rPr>
              <w:t>r</w:t>
            </w:r>
            <w:r w:rsidRPr="000101FA">
              <w:rPr>
                <w:sz w:val="20"/>
              </w:rPr>
              <w:t>a for our on-line class experience</w:t>
            </w:r>
            <w:r w:rsidR="005713AE">
              <w:rPr>
                <w:sz w:val="20"/>
              </w:rPr>
              <w:t xml:space="preserve"> with all student meeting as a </w:t>
            </w:r>
            <w:r w:rsidR="00D6746F">
              <w:rPr>
                <w:sz w:val="20"/>
              </w:rPr>
              <w:t xml:space="preserve">single </w:t>
            </w:r>
            <w:r w:rsidR="005713AE">
              <w:rPr>
                <w:sz w:val="20"/>
              </w:rPr>
              <w:t>class in Collaborate Ultra</w:t>
            </w:r>
            <w:r w:rsidR="00D6746F">
              <w:rPr>
                <w:sz w:val="20"/>
              </w:rPr>
              <w:t xml:space="preserve"> instructional portions of class.</w:t>
            </w:r>
          </w:p>
          <w:p w14:paraId="09D663A6" w14:textId="58EF5861" w:rsidR="00B8126B" w:rsidRDefault="00B8126B" w:rsidP="000101FA">
            <w:pPr>
              <w:pStyle w:val="ListBullet"/>
              <w:rPr>
                <w:sz w:val="20"/>
              </w:rPr>
            </w:pPr>
            <w:r>
              <w:rPr>
                <w:sz w:val="20"/>
              </w:rPr>
              <w:t xml:space="preserve">Faculty </w:t>
            </w:r>
            <w:r w:rsidRPr="00EA78BE">
              <w:rPr>
                <w:sz w:val="20"/>
              </w:rPr>
              <w:t>meet with each team in</w:t>
            </w:r>
            <w:r w:rsidR="005E1785">
              <w:rPr>
                <w:sz w:val="20"/>
              </w:rPr>
              <w:t>dividually</w:t>
            </w:r>
            <w:r w:rsidRPr="00EA78BE">
              <w:rPr>
                <w:sz w:val="20"/>
              </w:rPr>
              <w:t xml:space="preserve"> </w:t>
            </w:r>
            <w:r w:rsidR="00857491">
              <w:rPr>
                <w:sz w:val="20"/>
              </w:rPr>
              <w:t xml:space="preserve">in </w:t>
            </w:r>
            <w:r w:rsidRPr="00EA78BE">
              <w:rPr>
                <w:sz w:val="20"/>
              </w:rPr>
              <w:t>breakout room</w:t>
            </w:r>
            <w:r w:rsidR="005E1785">
              <w:rPr>
                <w:sz w:val="20"/>
              </w:rPr>
              <w:t xml:space="preserve"> for that team</w:t>
            </w:r>
            <w:r w:rsidRPr="00EA78BE">
              <w:rPr>
                <w:sz w:val="20"/>
              </w:rPr>
              <w:t xml:space="preserve"> in Blackboard </w:t>
            </w:r>
            <w:r w:rsidR="00857491">
              <w:rPr>
                <w:sz w:val="20"/>
              </w:rPr>
              <w:t>C</w:t>
            </w:r>
            <w:r w:rsidRPr="00EA78BE">
              <w:rPr>
                <w:sz w:val="20"/>
              </w:rPr>
              <w:t>ollaborate Ultra.  Teams often use Discord for their own collaboration.</w:t>
            </w:r>
          </w:p>
          <w:p w14:paraId="497B8867" w14:textId="057717A7" w:rsidR="00B8126B" w:rsidRDefault="00B8126B" w:rsidP="000101FA">
            <w:pPr>
              <w:pStyle w:val="ListBullet"/>
              <w:rPr>
                <w:sz w:val="20"/>
              </w:rPr>
            </w:pPr>
            <w:r>
              <w:t xml:space="preserve">Faculty work to allow as much class time as possible for team collaboration and we expect teams to work </w:t>
            </w:r>
            <w:r w:rsidR="009F65D3">
              <w:t>interactively and</w:t>
            </w:r>
            <w:r w:rsidR="00857491">
              <w:t xml:space="preserve"> </w:t>
            </w:r>
            <w:r>
              <w:t>collaboratively during class time</w:t>
            </w:r>
          </w:p>
          <w:p w14:paraId="00B99A38" w14:textId="77777777" w:rsidR="00B8126B" w:rsidRDefault="00B8126B" w:rsidP="00EA6D46">
            <w:pPr>
              <w:pStyle w:val="ListBullet"/>
              <w:numPr>
                <w:ilvl w:val="0"/>
                <w:numId w:val="0"/>
              </w:numPr>
              <w:rPr>
                <w:sz w:val="20"/>
              </w:rPr>
            </w:pPr>
            <w:r>
              <w:rPr>
                <w:sz w:val="20"/>
              </w:rPr>
              <w:t>Outside of class</w:t>
            </w:r>
          </w:p>
          <w:p w14:paraId="3BF1C5C0" w14:textId="4A3CE164" w:rsidR="00B8126B" w:rsidRDefault="00B8126B" w:rsidP="00EA6D46">
            <w:pPr>
              <w:pStyle w:val="ListBullet"/>
            </w:pPr>
            <w:r>
              <w:t xml:space="preserve">Faculty can be reach and respond via </w:t>
            </w:r>
            <w:r w:rsidR="009D062B">
              <w:t xml:space="preserve">their IIT </w:t>
            </w:r>
            <w:r>
              <w:t>email</w:t>
            </w:r>
          </w:p>
          <w:p w14:paraId="6B5E11AF" w14:textId="01EE6B0F" w:rsidR="00B8126B" w:rsidRDefault="00B8126B" w:rsidP="00EA6D46">
            <w:pPr>
              <w:pStyle w:val="ListBullet"/>
            </w:pPr>
            <w:r>
              <w:t>Student</w:t>
            </w:r>
            <w:r w:rsidR="00A17570">
              <w:t xml:space="preserve"> teams</w:t>
            </w:r>
            <w:r>
              <w:t xml:space="preserve"> can use Zoom, Teams </w:t>
            </w:r>
            <w:r w:rsidR="00A17570">
              <w:t>or any other tools (Discord, phones) they prefer to arrange for meeting outside of class</w:t>
            </w:r>
            <w:r w:rsidR="00E90F51">
              <w:t xml:space="preserve"> (but in-class time and collaboration is the primary approach)</w:t>
            </w:r>
          </w:p>
        </w:tc>
      </w:tr>
      <w:tr w:rsidR="00651412" w14:paraId="0B6738AA"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7CA32466" w14:textId="5E938823" w:rsidR="00651412" w:rsidRDefault="00A469DF" w:rsidP="00342DDE">
            <w:pPr>
              <w:rPr>
                <w:sz w:val="20"/>
              </w:rPr>
            </w:pPr>
            <w:r w:rsidRPr="00A469DF">
              <w:rPr>
                <w:sz w:val="20"/>
              </w:rPr>
              <w:t>How will student teams be mentored</w:t>
            </w:r>
            <w:r>
              <w:rPr>
                <w:sz w:val="20"/>
              </w:rPr>
              <w:t>?</w:t>
            </w:r>
          </w:p>
        </w:tc>
        <w:tc>
          <w:tcPr>
            <w:tcW w:w="3785" w:type="pct"/>
            <w:tcBorders>
              <w:top w:val="outset" w:sz="6" w:space="0" w:color="auto"/>
              <w:left w:val="outset" w:sz="6" w:space="0" w:color="auto"/>
              <w:bottom w:val="outset" w:sz="6" w:space="0" w:color="auto"/>
              <w:right w:val="outset" w:sz="6" w:space="0" w:color="auto"/>
            </w:tcBorders>
            <w:vAlign w:val="center"/>
          </w:tcPr>
          <w:p w14:paraId="19B860EE" w14:textId="2FE98A98" w:rsidR="00651412" w:rsidRPr="009D3FBE" w:rsidRDefault="00966DD4" w:rsidP="00342DDE">
            <w:pPr>
              <w:rPr>
                <w:sz w:val="20"/>
              </w:rPr>
            </w:pPr>
            <w:r w:rsidRPr="00966DD4">
              <w:rPr>
                <w:sz w:val="20"/>
              </w:rPr>
              <w:t xml:space="preserve">Faculty are assigned to specific teams for the entire term.  Faculty meet with teams each class (usually for around 20 minutes - we call it the sprint review) and use a Kanban board to discuss work, progress and plans.  We have a set group of topics we discuss as well as open ended questions.  We use </w:t>
            </w:r>
            <w:r w:rsidR="002A2C45" w:rsidRPr="00966DD4">
              <w:rPr>
                <w:sz w:val="20"/>
              </w:rPr>
              <w:t>GitHub</w:t>
            </w:r>
            <w:r w:rsidRPr="00966DD4">
              <w:rPr>
                <w:sz w:val="20"/>
              </w:rPr>
              <w:t xml:space="preserve"> for document and code storage.</w:t>
            </w:r>
          </w:p>
        </w:tc>
      </w:tr>
      <w:tr w:rsidR="008C388F" w14:paraId="4305E63D"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6D0A7F93" w14:textId="1974120E" w:rsidR="008C388F" w:rsidRPr="00A469DF" w:rsidRDefault="008C388F" w:rsidP="00342DDE">
            <w:pPr>
              <w:rPr>
                <w:sz w:val="20"/>
              </w:rPr>
            </w:pPr>
            <w:r w:rsidRPr="008C388F">
              <w:rPr>
                <w:sz w:val="20"/>
              </w:rPr>
              <w:t>How will you evaluate individual contribution</w:t>
            </w:r>
            <w:r w:rsidR="00AE31BF">
              <w:rPr>
                <w:sz w:val="20"/>
              </w:rPr>
              <w:t>s</w:t>
            </w:r>
            <w:r w:rsidRPr="008C388F">
              <w:rPr>
                <w:sz w:val="20"/>
              </w:rPr>
              <w:t xml:space="preserve"> in the context of the team?</w:t>
            </w:r>
          </w:p>
        </w:tc>
        <w:tc>
          <w:tcPr>
            <w:tcW w:w="3785" w:type="pct"/>
            <w:tcBorders>
              <w:top w:val="outset" w:sz="6" w:space="0" w:color="auto"/>
              <w:left w:val="outset" w:sz="6" w:space="0" w:color="auto"/>
              <w:bottom w:val="outset" w:sz="6" w:space="0" w:color="auto"/>
              <w:right w:val="outset" w:sz="6" w:space="0" w:color="auto"/>
            </w:tcBorders>
            <w:vAlign w:val="center"/>
          </w:tcPr>
          <w:p w14:paraId="46CD0A03" w14:textId="5C91DBBE" w:rsidR="008C388F" w:rsidRPr="00966DD4" w:rsidRDefault="008C388F" w:rsidP="00342DDE">
            <w:pPr>
              <w:rPr>
                <w:sz w:val="20"/>
              </w:rPr>
            </w:pPr>
            <w:r>
              <w:rPr>
                <w:sz w:val="20"/>
              </w:rPr>
              <w:tab/>
            </w:r>
            <w:r w:rsidR="00AF5DA7" w:rsidRPr="007D051E">
              <w:rPr>
                <w:sz w:val="20"/>
              </w:rPr>
              <w:t>Everyone</w:t>
            </w:r>
            <w:r w:rsidR="007D051E" w:rsidRPr="007D051E">
              <w:rPr>
                <w:sz w:val="20"/>
              </w:rPr>
              <w:t xml:space="preserve"> has the opportunity to lead sprint reviews for 2 weeks (sometimes more).  Their work product, </w:t>
            </w:r>
            <w:r w:rsidR="007D051E">
              <w:rPr>
                <w:sz w:val="20"/>
              </w:rPr>
              <w:t>peer review</w:t>
            </w:r>
            <w:r w:rsidR="00AE31BF">
              <w:rPr>
                <w:sz w:val="20"/>
              </w:rPr>
              <w:t>s</w:t>
            </w:r>
            <w:r w:rsidR="007D051E">
              <w:rPr>
                <w:sz w:val="20"/>
              </w:rPr>
              <w:t xml:space="preserve">, </w:t>
            </w:r>
            <w:r w:rsidR="007D051E" w:rsidRPr="007D051E">
              <w:rPr>
                <w:sz w:val="20"/>
              </w:rPr>
              <w:t xml:space="preserve">demonstrated collaboration, teamwork, progress and three </w:t>
            </w:r>
            <w:r w:rsidR="007D051E">
              <w:rPr>
                <w:sz w:val="20"/>
              </w:rPr>
              <w:t xml:space="preserve">team </w:t>
            </w:r>
            <w:r w:rsidR="007D051E" w:rsidRPr="007D051E">
              <w:rPr>
                <w:sz w:val="20"/>
              </w:rPr>
              <w:t xml:space="preserve">presentations during the term are all opportunities to observe and grade </w:t>
            </w:r>
            <w:r w:rsidR="00631312">
              <w:rPr>
                <w:sz w:val="20"/>
              </w:rPr>
              <w:t xml:space="preserve">student </w:t>
            </w:r>
            <w:r w:rsidR="007D051E" w:rsidRPr="007D051E">
              <w:rPr>
                <w:sz w:val="20"/>
              </w:rPr>
              <w:t>performance.</w:t>
            </w:r>
          </w:p>
        </w:tc>
      </w:tr>
      <w:tr w:rsidR="00AF5DA7" w14:paraId="60809979"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11699686" w14:textId="64AB1A1E" w:rsidR="00AF5DA7" w:rsidRPr="008C388F" w:rsidRDefault="00DC77F1" w:rsidP="00EE4C5C">
            <w:pPr>
              <w:ind w:left="0" w:firstLine="0"/>
              <w:rPr>
                <w:sz w:val="20"/>
              </w:rPr>
            </w:pPr>
            <w:r>
              <w:rPr>
                <w:sz w:val="20"/>
              </w:rPr>
              <w:t>How can we get ideas for a project?</w:t>
            </w:r>
          </w:p>
        </w:tc>
        <w:tc>
          <w:tcPr>
            <w:tcW w:w="3785" w:type="pct"/>
            <w:tcBorders>
              <w:top w:val="outset" w:sz="6" w:space="0" w:color="auto"/>
              <w:left w:val="outset" w:sz="6" w:space="0" w:color="auto"/>
              <w:bottom w:val="outset" w:sz="6" w:space="0" w:color="auto"/>
              <w:right w:val="outset" w:sz="6" w:space="0" w:color="auto"/>
            </w:tcBorders>
            <w:vAlign w:val="center"/>
          </w:tcPr>
          <w:p w14:paraId="5770DCB1" w14:textId="17692CD6" w:rsidR="00A878E9" w:rsidRDefault="00A878E9" w:rsidP="00A878E9">
            <w:pPr>
              <w:pStyle w:val="Heading2"/>
            </w:pPr>
            <w:bookmarkStart w:id="0" w:name="_Amy_Webb’s_Disruption"/>
            <w:bookmarkEnd w:id="0"/>
            <w:r>
              <w:t>Amy Webb’s Disruption Wheel</w:t>
            </w:r>
          </w:p>
          <w:p w14:paraId="3CEDC44E" w14:textId="4D6FDCA7" w:rsidR="003A18CC" w:rsidRDefault="003A204D" w:rsidP="00342DDE">
            <w:pPr>
              <w:rPr>
                <w:sz w:val="20"/>
              </w:rPr>
            </w:pPr>
            <w:r>
              <w:rPr>
                <w:sz w:val="20"/>
              </w:rPr>
              <w:t>Look</w:t>
            </w:r>
            <w:r w:rsidR="00357F91">
              <w:rPr>
                <w:sz w:val="20"/>
              </w:rPr>
              <w:t xml:space="preserve"> at Amy Webb’s </w:t>
            </w:r>
            <w:r>
              <w:rPr>
                <w:sz w:val="20"/>
              </w:rPr>
              <w:t xml:space="preserve">macro sources of disruption diagram.  </w:t>
            </w:r>
          </w:p>
          <w:p w14:paraId="27456468" w14:textId="77777777" w:rsidR="003A18CC" w:rsidRDefault="003A204D" w:rsidP="003A18CC">
            <w:pPr>
              <w:pStyle w:val="ListBullet"/>
            </w:pPr>
            <w:r>
              <w:t xml:space="preserve">Can you think of </w:t>
            </w:r>
            <w:r w:rsidR="00BB015F">
              <w:t>a product or service in any of these categories?</w:t>
            </w:r>
            <w:r w:rsidR="004B4DC9">
              <w:t xml:space="preserve">  </w:t>
            </w:r>
          </w:p>
          <w:p w14:paraId="620DA95B" w14:textId="77777777" w:rsidR="00755883" w:rsidRDefault="004B4DC9" w:rsidP="003A18CC">
            <w:pPr>
              <w:pStyle w:val="ListBullet"/>
            </w:pPr>
            <w:r>
              <w:t xml:space="preserve">How could a product or service change the game in </w:t>
            </w:r>
            <w:r w:rsidR="002C30C3">
              <w:t>any of these areas?</w:t>
            </w:r>
            <w:r w:rsidR="00415B6E">
              <w:t xml:space="preserve">  </w:t>
            </w:r>
          </w:p>
          <w:p w14:paraId="3C600B0A" w14:textId="60F6404D" w:rsidR="00AF5DA7" w:rsidRDefault="00415B6E" w:rsidP="003A18CC">
            <w:pPr>
              <w:pStyle w:val="ListBullet"/>
            </w:pPr>
            <w:r>
              <w:t>Put yourself or your potential customer in the middle of this wheel.  Do any ideas come to mind?</w:t>
            </w:r>
          </w:p>
          <w:p w14:paraId="55574991" w14:textId="1C04C524" w:rsidR="003A18CC" w:rsidRDefault="0036408C" w:rsidP="003A18CC">
            <w:pPr>
              <w:pStyle w:val="ListBullet"/>
            </w:pPr>
            <w:r>
              <w:t>Can you think of a macro source that is missing (e.g., I don’t see entertainment in the wheel)?</w:t>
            </w:r>
          </w:p>
          <w:p w14:paraId="308804CC" w14:textId="4717FD44" w:rsidR="00BD042F" w:rsidRDefault="00BD042F" w:rsidP="003A18CC">
            <w:pPr>
              <w:pStyle w:val="ListBullet"/>
            </w:pPr>
            <w:r>
              <w:lastRenderedPageBreak/>
              <w:t xml:space="preserve">Pick a </w:t>
            </w:r>
            <w:r w:rsidR="00617B41">
              <w:t xml:space="preserve">source that means the most to you and think about a pain in this area.  For example, perhaps you pick </w:t>
            </w:r>
            <w:r w:rsidR="002109F3">
              <w:t>education,</w:t>
            </w:r>
            <w:r w:rsidR="00EC2E4F">
              <w:t xml:space="preserve"> and you think how hard it is to know which faculty member is the best</w:t>
            </w:r>
            <w:r w:rsidR="0092127F">
              <w:t xml:space="preserve"> for a particular class</w:t>
            </w:r>
            <w:r w:rsidR="00A524B9">
              <w:t xml:space="preserve"> or how hard it is to find a study space on campus.</w:t>
            </w:r>
          </w:p>
          <w:p w14:paraId="1BEC6726" w14:textId="77777777" w:rsidR="003A204D" w:rsidRDefault="003A204D" w:rsidP="00342DDE">
            <w:pPr>
              <w:rPr>
                <w:noProof/>
              </w:rPr>
            </w:pPr>
          </w:p>
          <w:p w14:paraId="1AC05B70" w14:textId="0C225390" w:rsidR="003A204D" w:rsidRDefault="003A204D" w:rsidP="00342DDE">
            <w:pPr>
              <w:rPr>
                <w:sz w:val="20"/>
              </w:rPr>
            </w:pPr>
            <w:r>
              <w:rPr>
                <w:noProof/>
              </w:rPr>
              <w:drawing>
                <wp:inline distT="0" distB="0" distL="0" distR="0" wp14:anchorId="6F806F90" wp14:editId="5C7EEBA0">
                  <wp:extent cx="3567804" cy="4100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2151" cy="4105689"/>
                          </a:xfrm>
                          <a:prstGeom prst="rect">
                            <a:avLst/>
                          </a:prstGeom>
                          <a:noFill/>
                          <a:ln>
                            <a:noFill/>
                          </a:ln>
                        </pic:spPr>
                      </pic:pic>
                    </a:graphicData>
                  </a:graphic>
                </wp:inline>
              </w:drawing>
            </w:r>
          </w:p>
        </w:tc>
      </w:tr>
      <w:tr w:rsidR="00570ABE" w14:paraId="05E00AF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49DC9882" w14:textId="344F510F" w:rsidR="00570ABE" w:rsidRDefault="00555376" w:rsidP="00EE4C5C">
            <w:pPr>
              <w:rPr>
                <w:sz w:val="20"/>
              </w:rPr>
            </w:pPr>
            <w:r>
              <w:rPr>
                <w:sz w:val="20"/>
              </w:rPr>
              <w:lastRenderedPageBreak/>
              <w:t>What if I can’t thi</w:t>
            </w:r>
            <w:r w:rsidR="001A1039">
              <w:rPr>
                <w:sz w:val="20"/>
              </w:rPr>
              <w:t>nk of any idea?</w:t>
            </w:r>
          </w:p>
        </w:tc>
        <w:tc>
          <w:tcPr>
            <w:tcW w:w="3785" w:type="pct"/>
            <w:tcBorders>
              <w:top w:val="outset" w:sz="6" w:space="0" w:color="auto"/>
              <w:left w:val="outset" w:sz="6" w:space="0" w:color="auto"/>
              <w:bottom w:val="outset" w:sz="6" w:space="0" w:color="auto"/>
              <w:right w:val="outset" w:sz="6" w:space="0" w:color="auto"/>
            </w:tcBorders>
            <w:vAlign w:val="center"/>
          </w:tcPr>
          <w:p w14:paraId="28E03CA5" w14:textId="2676D084" w:rsidR="00A878E9" w:rsidRDefault="00A878E9" w:rsidP="00A878E9">
            <w:pPr>
              <w:pStyle w:val="Heading2"/>
            </w:pPr>
            <w:bookmarkStart w:id="1" w:name="_Idea_starters"/>
            <w:bookmarkEnd w:id="1"/>
            <w:r>
              <w:t>Idea starters</w:t>
            </w:r>
          </w:p>
          <w:p w14:paraId="58C1CABA" w14:textId="4282A427" w:rsidR="00570ABE" w:rsidRDefault="001A1039" w:rsidP="00342DDE">
            <w:pPr>
              <w:rPr>
                <w:sz w:val="20"/>
              </w:rPr>
            </w:pPr>
            <w:r>
              <w:rPr>
                <w:sz w:val="20"/>
              </w:rPr>
              <w:t xml:space="preserve">Try not to think about a single </w:t>
            </w:r>
            <w:r w:rsidR="006525EB">
              <w:rPr>
                <w:sz w:val="20"/>
              </w:rPr>
              <w:t>idea but</w:t>
            </w:r>
            <w:r>
              <w:rPr>
                <w:sz w:val="20"/>
              </w:rPr>
              <w:t xml:space="preserve"> </w:t>
            </w:r>
            <w:r w:rsidR="004B37C5">
              <w:rPr>
                <w:sz w:val="20"/>
              </w:rPr>
              <w:t xml:space="preserve">write down </w:t>
            </w:r>
            <w:r>
              <w:rPr>
                <w:sz w:val="20"/>
              </w:rPr>
              <w:t>10 or 20 ideas</w:t>
            </w:r>
            <w:r w:rsidR="002D6395">
              <w:rPr>
                <w:sz w:val="20"/>
              </w:rPr>
              <w:t xml:space="preserve"> even if some are bad there is usually some that have potential.</w:t>
            </w:r>
            <w:r w:rsidR="004B37C5">
              <w:rPr>
                <w:sz w:val="20"/>
              </w:rPr>
              <w:t xml:space="preserve">  </w:t>
            </w:r>
          </w:p>
          <w:p w14:paraId="771DF1E4" w14:textId="77777777" w:rsidR="00B85DD7" w:rsidRDefault="00B85DD7" w:rsidP="00342DDE">
            <w:pPr>
              <w:rPr>
                <w:sz w:val="20"/>
              </w:rPr>
            </w:pPr>
            <w:r>
              <w:rPr>
                <w:sz w:val="20"/>
              </w:rPr>
              <w:t>Here are some ideas to help you get started:</w:t>
            </w:r>
          </w:p>
          <w:p w14:paraId="566AD434" w14:textId="0F5B073C" w:rsidR="00641FE0" w:rsidRDefault="00641FE0" w:rsidP="00641FE0">
            <w:pPr>
              <w:pStyle w:val="ListBullet"/>
            </w:pPr>
            <w:r>
              <w:t>App for pet sitting</w:t>
            </w:r>
            <w:r w:rsidR="007250F3">
              <w:t>/renting</w:t>
            </w:r>
          </w:p>
          <w:p w14:paraId="394DC1A1" w14:textId="0882D308" w:rsidR="00641FE0" w:rsidRDefault="00641FE0" w:rsidP="00641FE0">
            <w:pPr>
              <w:pStyle w:val="ListBullet"/>
            </w:pPr>
            <w:r>
              <w:t>Student coaching (</w:t>
            </w:r>
            <w:r w:rsidR="00ED3510">
              <w:t xml:space="preserve">mentoring/tutoring underclassman) </w:t>
            </w:r>
          </w:p>
          <w:p w14:paraId="6E0C0450" w14:textId="77777777" w:rsidR="007250F3" w:rsidRDefault="007250F3" w:rsidP="007250F3">
            <w:pPr>
              <w:pStyle w:val="ListBullet"/>
            </w:pPr>
            <w:r>
              <w:t>Student to student tutoring Service</w:t>
            </w:r>
          </w:p>
          <w:p w14:paraId="18F48D4F" w14:textId="75264B8D" w:rsidR="00641FE0" w:rsidRDefault="00B92F08" w:rsidP="00641FE0">
            <w:pPr>
              <w:pStyle w:val="ListBullet"/>
            </w:pPr>
            <w:r>
              <w:t>Campus interview “assistant”</w:t>
            </w:r>
          </w:p>
          <w:p w14:paraId="6ECC048F" w14:textId="07D5598F" w:rsidR="00641FE0" w:rsidRDefault="00B92F08" w:rsidP="00B92F08">
            <w:pPr>
              <w:pStyle w:val="ListBullet"/>
            </w:pPr>
            <w:r>
              <w:t xml:space="preserve">Instructional </w:t>
            </w:r>
            <w:r w:rsidR="00113BD7">
              <w:t>a</w:t>
            </w:r>
            <w:r w:rsidR="00641FE0">
              <w:t>pp video game</w:t>
            </w:r>
          </w:p>
          <w:p w14:paraId="23D7E035" w14:textId="77777777" w:rsidR="00641FE0" w:rsidRDefault="00641FE0" w:rsidP="0098048A">
            <w:pPr>
              <w:pStyle w:val="ListBullet"/>
            </w:pPr>
            <w:r>
              <w:t>Artificial intelligence (AI) in education</w:t>
            </w:r>
          </w:p>
          <w:p w14:paraId="1D09F710" w14:textId="77777777" w:rsidR="00B85DD7" w:rsidRPr="00254D99" w:rsidRDefault="0098048A" w:rsidP="00254D99">
            <w:pPr>
              <w:pStyle w:val="ListBullet"/>
              <w:spacing w:after="0"/>
              <w:rPr>
                <w:sz w:val="20"/>
              </w:rPr>
            </w:pPr>
            <w:r>
              <w:t xml:space="preserve">Campus safety </w:t>
            </w:r>
          </w:p>
          <w:p w14:paraId="60EE40E4" w14:textId="77777777" w:rsidR="00254D99" w:rsidRPr="00470B1C" w:rsidRDefault="00254D99" w:rsidP="00254D99">
            <w:pPr>
              <w:pStyle w:val="ListBullet"/>
              <w:spacing w:after="0"/>
              <w:rPr>
                <w:sz w:val="20"/>
              </w:rPr>
            </w:pPr>
            <w:r>
              <w:t>Course/faculty reviews or selection</w:t>
            </w:r>
          </w:p>
          <w:p w14:paraId="56619AAB" w14:textId="4AD2F1C3" w:rsidR="00470B1C" w:rsidRPr="00470B1C" w:rsidRDefault="00470B1C" w:rsidP="00254D99">
            <w:pPr>
              <w:pStyle w:val="ListBullet"/>
              <w:spacing w:after="0"/>
              <w:rPr>
                <w:sz w:val="20"/>
              </w:rPr>
            </w:pPr>
            <w:r>
              <w:t xml:space="preserve">Green </w:t>
            </w:r>
            <w:r w:rsidR="0085170D">
              <w:t>lifestyle</w:t>
            </w:r>
          </w:p>
          <w:p w14:paraId="2ED393F6" w14:textId="66FB9B52" w:rsidR="00470B1C" w:rsidRDefault="00470B1C" w:rsidP="00F601AE">
            <w:pPr>
              <w:pStyle w:val="ListBullet"/>
              <w:spacing w:after="0"/>
              <w:rPr>
                <w:sz w:val="20"/>
              </w:rPr>
            </w:pPr>
            <w:r>
              <w:t>E-Government</w:t>
            </w:r>
          </w:p>
        </w:tc>
      </w:tr>
      <w:tr w:rsidR="00555376" w14:paraId="3F0A9B6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57F24D01" w14:textId="14F82B04" w:rsidR="00555376" w:rsidRDefault="00555376" w:rsidP="00EE4C5C">
            <w:pPr>
              <w:rPr>
                <w:sz w:val="20"/>
              </w:rPr>
            </w:pPr>
            <w:r>
              <w:rPr>
                <w:sz w:val="20"/>
              </w:rPr>
              <w:t>How does team and project creation take place?</w:t>
            </w:r>
          </w:p>
        </w:tc>
        <w:tc>
          <w:tcPr>
            <w:tcW w:w="3785" w:type="pct"/>
            <w:tcBorders>
              <w:top w:val="outset" w:sz="6" w:space="0" w:color="auto"/>
              <w:left w:val="outset" w:sz="6" w:space="0" w:color="auto"/>
              <w:bottom w:val="outset" w:sz="6" w:space="0" w:color="auto"/>
              <w:right w:val="outset" w:sz="6" w:space="0" w:color="auto"/>
            </w:tcBorders>
            <w:vAlign w:val="center"/>
          </w:tcPr>
          <w:p w14:paraId="1E8B0D3A" w14:textId="77475A0F" w:rsidR="0005267B" w:rsidRPr="0005267B" w:rsidRDefault="0005267B" w:rsidP="006E71FF">
            <w:pPr>
              <w:pStyle w:val="Heading2"/>
            </w:pPr>
            <w:bookmarkStart w:id="2" w:name="_Class_period_#1"/>
            <w:bookmarkEnd w:id="2"/>
            <w:r>
              <w:t>Class period #1</w:t>
            </w:r>
          </w:p>
          <w:p w14:paraId="325505A1" w14:textId="6977991F" w:rsidR="0078604D" w:rsidRPr="00E13114" w:rsidRDefault="0078604D" w:rsidP="00E13114">
            <w:pPr>
              <w:rPr>
                <w:sz w:val="20"/>
              </w:rPr>
            </w:pPr>
            <w:r w:rsidRPr="00E13114">
              <w:rPr>
                <w:sz w:val="20"/>
              </w:rPr>
              <w:t xml:space="preserve">Faculty introduce the </w:t>
            </w:r>
            <w:r w:rsidR="002000EB">
              <w:rPr>
                <w:sz w:val="20"/>
              </w:rPr>
              <w:t xml:space="preserve">idea </w:t>
            </w:r>
            <w:r w:rsidRPr="00E13114">
              <w:rPr>
                <w:sz w:val="20"/>
              </w:rPr>
              <w:t>creat</w:t>
            </w:r>
            <w:r w:rsidR="002000EB">
              <w:rPr>
                <w:sz w:val="20"/>
              </w:rPr>
              <w:t>ion</w:t>
            </w:r>
            <w:r w:rsidRPr="00E13114">
              <w:rPr>
                <w:sz w:val="20"/>
              </w:rPr>
              <w:t xml:space="preserve"> process made up of the steps below</w:t>
            </w:r>
            <w:r w:rsidR="0078564F">
              <w:rPr>
                <w:sz w:val="20"/>
              </w:rPr>
              <w:t>:</w:t>
            </w:r>
          </w:p>
          <w:p w14:paraId="15F79BBD" w14:textId="6F79F599" w:rsidR="00042537" w:rsidRDefault="00C62986" w:rsidP="00E13114">
            <w:pPr>
              <w:pStyle w:val="ListParagraph"/>
              <w:numPr>
                <w:ilvl w:val="0"/>
                <w:numId w:val="9"/>
              </w:numPr>
              <w:rPr>
                <w:sz w:val="20"/>
              </w:rPr>
            </w:pPr>
            <w:r>
              <w:rPr>
                <w:sz w:val="20"/>
              </w:rPr>
              <w:t>Each student r</w:t>
            </w:r>
            <w:r w:rsidR="00042537">
              <w:rPr>
                <w:sz w:val="20"/>
              </w:rPr>
              <w:t>eview</w:t>
            </w:r>
            <w:r>
              <w:rPr>
                <w:sz w:val="20"/>
              </w:rPr>
              <w:t>s</w:t>
            </w:r>
            <w:r w:rsidR="00042537">
              <w:rPr>
                <w:sz w:val="20"/>
              </w:rPr>
              <w:t xml:space="preserve"> </w:t>
            </w:r>
            <w:hyperlink w:anchor="_Amy_Webb’s_Disruption" w:history="1">
              <w:r w:rsidR="00042537" w:rsidRPr="002D7B83">
                <w:rPr>
                  <w:rStyle w:val="Hyperlink"/>
                  <w:sz w:val="20"/>
                </w:rPr>
                <w:t xml:space="preserve">Amy Webb’s </w:t>
              </w:r>
              <w:r w:rsidRPr="002D7B83">
                <w:rPr>
                  <w:rStyle w:val="Hyperlink"/>
                  <w:sz w:val="20"/>
                </w:rPr>
                <w:t>sources of disruption wheel</w:t>
              </w:r>
            </w:hyperlink>
            <w:r>
              <w:rPr>
                <w:sz w:val="20"/>
              </w:rPr>
              <w:t xml:space="preserve"> </w:t>
            </w:r>
            <w:r w:rsidR="002D7B83">
              <w:rPr>
                <w:sz w:val="20"/>
              </w:rPr>
              <w:t xml:space="preserve">and </w:t>
            </w:r>
            <w:hyperlink w:anchor="_Idea_starters" w:history="1">
              <w:r w:rsidR="002D7B83" w:rsidRPr="002D7B83">
                <w:rPr>
                  <w:rStyle w:val="Hyperlink"/>
                  <w:sz w:val="20"/>
                </w:rPr>
                <w:t>Idea Starters</w:t>
              </w:r>
            </w:hyperlink>
            <w:r w:rsidR="002D7B83">
              <w:rPr>
                <w:sz w:val="20"/>
              </w:rPr>
              <w:t xml:space="preserve"> </w:t>
            </w:r>
            <w:r>
              <w:rPr>
                <w:sz w:val="20"/>
              </w:rPr>
              <w:t>to trigger ideas</w:t>
            </w:r>
          </w:p>
          <w:p w14:paraId="7D60C96B" w14:textId="4E92EA6B" w:rsidR="00555376" w:rsidRDefault="00C62986" w:rsidP="00E13114">
            <w:pPr>
              <w:pStyle w:val="ListParagraph"/>
              <w:numPr>
                <w:ilvl w:val="0"/>
                <w:numId w:val="9"/>
              </w:numPr>
              <w:rPr>
                <w:sz w:val="20"/>
              </w:rPr>
            </w:pPr>
            <w:r>
              <w:rPr>
                <w:sz w:val="20"/>
              </w:rPr>
              <w:t>Each student</w:t>
            </w:r>
            <w:r w:rsidR="002000EB">
              <w:rPr>
                <w:sz w:val="20"/>
              </w:rPr>
              <w:t xml:space="preserve"> </w:t>
            </w:r>
            <w:r>
              <w:rPr>
                <w:sz w:val="20"/>
              </w:rPr>
              <w:t>b</w:t>
            </w:r>
            <w:r w:rsidR="004D75A7">
              <w:rPr>
                <w:sz w:val="20"/>
              </w:rPr>
              <w:t>rainstorm</w:t>
            </w:r>
            <w:r>
              <w:rPr>
                <w:sz w:val="20"/>
              </w:rPr>
              <w:t>s</w:t>
            </w:r>
            <w:r w:rsidR="004D75A7">
              <w:rPr>
                <w:sz w:val="20"/>
              </w:rPr>
              <w:t xml:space="preserve"> </w:t>
            </w:r>
            <w:r w:rsidR="00A22738">
              <w:rPr>
                <w:sz w:val="20"/>
              </w:rPr>
              <w:t>at least 10 ideas on your own</w:t>
            </w:r>
          </w:p>
          <w:p w14:paraId="03AD9730" w14:textId="6E6F292C" w:rsidR="00365D4F" w:rsidRDefault="00656B06" w:rsidP="00E13114">
            <w:pPr>
              <w:pStyle w:val="ListParagraph"/>
              <w:numPr>
                <w:ilvl w:val="0"/>
                <w:numId w:val="9"/>
              </w:numPr>
              <w:rPr>
                <w:sz w:val="20"/>
              </w:rPr>
            </w:pPr>
            <w:r>
              <w:rPr>
                <w:sz w:val="20"/>
              </w:rPr>
              <w:lastRenderedPageBreak/>
              <w:t xml:space="preserve">Faculty </w:t>
            </w:r>
            <w:r w:rsidR="00A22738">
              <w:rPr>
                <w:sz w:val="20"/>
              </w:rPr>
              <w:t xml:space="preserve">randomly assign </w:t>
            </w:r>
            <w:r w:rsidR="00D66C4F" w:rsidRPr="006525EB">
              <w:rPr>
                <w:b/>
                <w:bCs/>
                <w:sz w:val="20"/>
              </w:rPr>
              <w:t>temporary</w:t>
            </w:r>
            <w:r w:rsidR="00A67E8E">
              <w:rPr>
                <w:b/>
                <w:bCs/>
                <w:sz w:val="20"/>
              </w:rPr>
              <w:t xml:space="preserve"> (only for tonight)</w:t>
            </w:r>
            <w:r w:rsidR="00D66C4F">
              <w:rPr>
                <w:sz w:val="20"/>
              </w:rPr>
              <w:t xml:space="preserve"> </w:t>
            </w:r>
            <w:r w:rsidR="00A22738">
              <w:rPr>
                <w:sz w:val="20"/>
              </w:rPr>
              <w:t>teams</w:t>
            </w:r>
            <w:r w:rsidR="00A67E8E">
              <w:rPr>
                <w:sz w:val="20"/>
              </w:rPr>
              <w:t xml:space="preserve"> </w:t>
            </w:r>
          </w:p>
          <w:p w14:paraId="178BBC74" w14:textId="799C020D" w:rsidR="00A22738" w:rsidRDefault="006E27CC" w:rsidP="00E13114">
            <w:pPr>
              <w:pStyle w:val="ListParagraph"/>
              <w:numPr>
                <w:ilvl w:val="0"/>
                <w:numId w:val="9"/>
              </w:numPr>
              <w:rPr>
                <w:sz w:val="20"/>
              </w:rPr>
            </w:pPr>
            <w:r>
              <w:rPr>
                <w:sz w:val="20"/>
              </w:rPr>
              <w:t xml:space="preserve">Students in </w:t>
            </w:r>
            <w:r w:rsidR="00365D4F">
              <w:rPr>
                <w:sz w:val="20"/>
              </w:rPr>
              <w:t xml:space="preserve">these random </w:t>
            </w:r>
            <w:r w:rsidRPr="006525EB">
              <w:rPr>
                <w:b/>
                <w:bCs/>
                <w:sz w:val="20"/>
              </w:rPr>
              <w:t>temporary</w:t>
            </w:r>
            <w:r>
              <w:rPr>
                <w:sz w:val="20"/>
              </w:rPr>
              <w:t xml:space="preserve"> </w:t>
            </w:r>
            <w:r w:rsidR="00365D4F">
              <w:rPr>
                <w:sz w:val="20"/>
              </w:rPr>
              <w:t>teams</w:t>
            </w:r>
            <w:r w:rsidR="00A22738">
              <w:rPr>
                <w:sz w:val="20"/>
              </w:rPr>
              <w:t xml:space="preserve"> each pitch their </w:t>
            </w:r>
            <w:r w:rsidR="00A22738" w:rsidRPr="00CC45FE">
              <w:rPr>
                <w:b/>
                <w:bCs/>
                <w:sz w:val="20"/>
              </w:rPr>
              <w:t>top two ideas</w:t>
            </w:r>
            <w:r w:rsidR="00A22738">
              <w:rPr>
                <w:sz w:val="20"/>
              </w:rPr>
              <w:t xml:space="preserve"> to other team members</w:t>
            </w:r>
            <w:r w:rsidR="00C47F2B">
              <w:rPr>
                <w:sz w:val="20"/>
              </w:rPr>
              <w:t xml:space="preserve"> (in </w:t>
            </w:r>
            <w:r w:rsidR="00897CEE">
              <w:rPr>
                <w:sz w:val="20"/>
              </w:rPr>
              <w:t>two</w:t>
            </w:r>
            <w:r w:rsidR="00C47F2B">
              <w:rPr>
                <w:sz w:val="20"/>
              </w:rPr>
              <w:t xml:space="preserve"> minute</w:t>
            </w:r>
            <w:r w:rsidR="00897CEE">
              <w:rPr>
                <w:sz w:val="20"/>
              </w:rPr>
              <w:t>s</w:t>
            </w:r>
            <w:r w:rsidR="00E06045">
              <w:rPr>
                <w:sz w:val="20"/>
              </w:rPr>
              <w:t xml:space="preserve"> per student</w:t>
            </w:r>
            <w:r w:rsidR="005325FB">
              <w:rPr>
                <w:sz w:val="20"/>
              </w:rPr>
              <w:t xml:space="preserve"> – </w:t>
            </w:r>
            <w:r w:rsidR="005325FB" w:rsidRPr="00A67E8E">
              <w:rPr>
                <w:b/>
                <w:bCs/>
                <w:sz w:val="20"/>
              </w:rPr>
              <w:t>use a timer</w:t>
            </w:r>
            <w:r w:rsidR="00C47F2B">
              <w:rPr>
                <w:sz w:val="20"/>
              </w:rPr>
              <w:t>)</w:t>
            </w:r>
          </w:p>
          <w:p w14:paraId="6F791CC1" w14:textId="2CC9ADC1" w:rsidR="00E07467" w:rsidRPr="00E07467" w:rsidRDefault="00E06045" w:rsidP="00342DDE">
            <w:pPr>
              <w:pStyle w:val="ListParagraph"/>
              <w:numPr>
                <w:ilvl w:val="0"/>
                <w:numId w:val="9"/>
              </w:numPr>
              <w:rPr>
                <w:sz w:val="20"/>
              </w:rPr>
            </w:pPr>
            <w:r w:rsidRPr="00E07467">
              <w:rPr>
                <w:sz w:val="20"/>
              </w:rPr>
              <w:t xml:space="preserve">Teams discuss and vote on this week’s </w:t>
            </w:r>
            <w:r w:rsidR="00E07467" w:rsidRPr="00E07467">
              <w:rPr>
                <w:sz w:val="20"/>
              </w:rPr>
              <w:t xml:space="preserve">top </w:t>
            </w:r>
            <w:r w:rsidR="00E07467" w:rsidRPr="000E31A6">
              <w:rPr>
                <w:b/>
                <w:bCs/>
                <w:sz w:val="20"/>
              </w:rPr>
              <w:t>two ideas</w:t>
            </w:r>
            <w:r w:rsidR="00E07467" w:rsidRPr="00E07467">
              <w:rPr>
                <w:sz w:val="20"/>
              </w:rPr>
              <w:t xml:space="preserve"> to further discuss</w:t>
            </w:r>
          </w:p>
          <w:p w14:paraId="4DFC768F" w14:textId="045F5E8E" w:rsidR="00221034" w:rsidRDefault="00917C59" w:rsidP="004D75A7">
            <w:pPr>
              <w:pStyle w:val="ListParagraph"/>
              <w:numPr>
                <w:ilvl w:val="0"/>
                <w:numId w:val="9"/>
              </w:numPr>
              <w:rPr>
                <w:sz w:val="20"/>
              </w:rPr>
            </w:pPr>
            <w:r>
              <w:rPr>
                <w:sz w:val="20"/>
              </w:rPr>
              <w:t>Each s</w:t>
            </w:r>
            <w:r w:rsidR="00221034">
              <w:rPr>
                <w:sz w:val="20"/>
              </w:rPr>
              <w:t xml:space="preserve">tudent </w:t>
            </w:r>
            <w:r w:rsidR="00D5380E">
              <w:rPr>
                <w:sz w:val="20"/>
              </w:rPr>
              <w:t xml:space="preserve">picks ONE IDEA their team two ideas and </w:t>
            </w:r>
            <w:r w:rsidR="00221034">
              <w:rPr>
                <w:sz w:val="20"/>
              </w:rPr>
              <w:t>research</w:t>
            </w:r>
            <w:r w:rsidR="003508E3">
              <w:rPr>
                <w:sz w:val="20"/>
              </w:rPr>
              <w:t>e</w:t>
            </w:r>
            <w:r w:rsidR="00897CEE">
              <w:rPr>
                <w:sz w:val="20"/>
              </w:rPr>
              <w:t>s</w:t>
            </w:r>
            <w:r w:rsidR="00221034">
              <w:rPr>
                <w:sz w:val="20"/>
              </w:rPr>
              <w:t xml:space="preserve"> </w:t>
            </w:r>
            <w:r w:rsidR="00D5380E">
              <w:rPr>
                <w:sz w:val="20"/>
              </w:rPr>
              <w:t xml:space="preserve">it </w:t>
            </w:r>
            <w:r w:rsidR="00956F3D">
              <w:rPr>
                <w:sz w:val="20"/>
              </w:rPr>
              <w:t>generat</w:t>
            </w:r>
            <w:r w:rsidR="00D5380E">
              <w:rPr>
                <w:sz w:val="20"/>
              </w:rPr>
              <w:t>ing</w:t>
            </w:r>
            <w:r w:rsidR="00956F3D">
              <w:rPr>
                <w:sz w:val="20"/>
              </w:rPr>
              <w:t xml:space="preserve"> questions and </w:t>
            </w:r>
            <w:r w:rsidR="00221034">
              <w:rPr>
                <w:sz w:val="20"/>
              </w:rPr>
              <w:t>find</w:t>
            </w:r>
            <w:r w:rsidR="00656B06">
              <w:rPr>
                <w:sz w:val="20"/>
              </w:rPr>
              <w:t>s</w:t>
            </w:r>
            <w:r w:rsidR="00221034">
              <w:rPr>
                <w:sz w:val="20"/>
              </w:rPr>
              <w:t xml:space="preserve"> articles </w:t>
            </w:r>
            <w:r w:rsidR="00D511B4">
              <w:rPr>
                <w:sz w:val="20"/>
              </w:rPr>
              <w:t>about their top idea</w:t>
            </w:r>
          </w:p>
          <w:p w14:paraId="64FA81EC" w14:textId="43812781" w:rsidR="006525EB" w:rsidRDefault="00917C59" w:rsidP="004D75A7">
            <w:pPr>
              <w:pStyle w:val="ListParagraph"/>
              <w:numPr>
                <w:ilvl w:val="0"/>
                <w:numId w:val="9"/>
              </w:numPr>
              <w:rPr>
                <w:sz w:val="20"/>
              </w:rPr>
            </w:pPr>
            <w:r>
              <w:rPr>
                <w:sz w:val="20"/>
              </w:rPr>
              <w:t xml:space="preserve">Each </w:t>
            </w:r>
            <w:r w:rsidR="00001854">
              <w:rPr>
                <w:sz w:val="20"/>
              </w:rPr>
              <w:t>student</w:t>
            </w:r>
            <w:r>
              <w:rPr>
                <w:sz w:val="20"/>
              </w:rPr>
              <w:t xml:space="preserve"> </w:t>
            </w:r>
            <w:r w:rsidR="000111E7">
              <w:rPr>
                <w:sz w:val="20"/>
              </w:rPr>
              <w:t>submit</w:t>
            </w:r>
            <w:r>
              <w:rPr>
                <w:sz w:val="20"/>
              </w:rPr>
              <w:t xml:space="preserve">s </w:t>
            </w:r>
            <w:r w:rsidR="000111E7">
              <w:rPr>
                <w:sz w:val="20"/>
              </w:rPr>
              <w:t>them via form</w:t>
            </w:r>
            <w:r w:rsidR="005756FF">
              <w:rPr>
                <w:sz w:val="20"/>
              </w:rPr>
              <w:t xml:space="preserve"> </w:t>
            </w:r>
            <w:hyperlink r:id="rId34" w:history="1">
              <w:r w:rsidR="005756FF" w:rsidRPr="00552530">
                <w:rPr>
                  <w:rStyle w:val="Hyperlink"/>
                  <w:sz w:val="20"/>
                </w:rPr>
                <w:t>https://forms.gle/LuifNA1hMJN1QXYq6</w:t>
              </w:r>
            </w:hyperlink>
            <w:r w:rsidR="005756FF">
              <w:rPr>
                <w:sz w:val="20"/>
              </w:rPr>
              <w:t xml:space="preserve"> </w:t>
            </w:r>
          </w:p>
          <w:p w14:paraId="3CB69653" w14:textId="77777777" w:rsidR="000111E7" w:rsidRDefault="000111E7" w:rsidP="006E71FF">
            <w:pPr>
              <w:pStyle w:val="Heading2"/>
            </w:pPr>
            <w:bookmarkStart w:id="3" w:name="_Class_period_#2"/>
            <w:bookmarkEnd w:id="3"/>
            <w:r>
              <w:t>Class period #2</w:t>
            </w:r>
          </w:p>
          <w:p w14:paraId="51684883" w14:textId="2167CD72" w:rsidR="000111E7" w:rsidRDefault="004956FE" w:rsidP="00E30EA1">
            <w:pPr>
              <w:pStyle w:val="ListParagraph"/>
              <w:numPr>
                <w:ilvl w:val="0"/>
                <w:numId w:val="10"/>
              </w:numPr>
              <w:rPr>
                <w:sz w:val="20"/>
              </w:rPr>
            </w:pPr>
            <w:r>
              <w:rPr>
                <w:sz w:val="20"/>
              </w:rPr>
              <w:t>Faculty share a</w:t>
            </w:r>
            <w:r w:rsidR="00E30EA1">
              <w:rPr>
                <w:sz w:val="20"/>
              </w:rPr>
              <w:t xml:space="preserve"> curated list of student </w:t>
            </w:r>
            <w:r w:rsidR="008D5C29">
              <w:rPr>
                <w:sz w:val="20"/>
              </w:rPr>
              <w:t>ideas from week #1 form</w:t>
            </w:r>
            <w:r w:rsidR="00352213">
              <w:rPr>
                <w:sz w:val="20"/>
              </w:rPr>
              <w:t xml:space="preserve"> </w:t>
            </w:r>
            <w:r w:rsidR="00C50647">
              <w:rPr>
                <w:sz w:val="20"/>
              </w:rPr>
              <w:t>submission</w:t>
            </w:r>
            <w:r w:rsidR="00CE3B8A">
              <w:rPr>
                <w:sz w:val="20"/>
              </w:rPr>
              <w:t>s</w:t>
            </w:r>
            <w:r w:rsidR="00C50647">
              <w:rPr>
                <w:sz w:val="20"/>
              </w:rPr>
              <w:t xml:space="preserve"> </w:t>
            </w:r>
            <w:r w:rsidR="00352213">
              <w:rPr>
                <w:sz w:val="20"/>
              </w:rPr>
              <w:t xml:space="preserve">and </w:t>
            </w:r>
            <w:r>
              <w:rPr>
                <w:sz w:val="20"/>
              </w:rPr>
              <w:t xml:space="preserve">each student </w:t>
            </w:r>
            <w:r w:rsidR="00352213">
              <w:rPr>
                <w:sz w:val="20"/>
              </w:rPr>
              <w:t>vote</w:t>
            </w:r>
            <w:r>
              <w:rPr>
                <w:sz w:val="20"/>
              </w:rPr>
              <w:t>s</w:t>
            </w:r>
            <w:r w:rsidR="00352213">
              <w:rPr>
                <w:sz w:val="20"/>
              </w:rPr>
              <w:t xml:space="preserve"> </w:t>
            </w:r>
            <w:r>
              <w:rPr>
                <w:sz w:val="20"/>
              </w:rPr>
              <w:t xml:space="preserve">for </w:t>
            </w:r>
            <w:r w:rsidR="00352213">
              <w:rPr>
                <w:sz w:val="20"/>
              </w:rPr>
              <w:t>their individual top two ideas</w:t>
            </w:r>
            <w:r w:rsidR="00C50647">
              <w:rPr>
                <w:sz w:val="20"/>
              </w:rPr>
              <w:t xml:space="preserve"> via another form</w:t>
            </w:r>
            <w:r w:rsidR="005756FF">
              <w:rPr>
                <w:sz w:val="20"/>
              </w:rPr>
              <w:t xml:space="preserve"> </w:t>
            </w:r>
            <w:hyperlink r:id="rId35" w:history="1">
              <w:r w:rsidR="006E71FF" w:rsidRPr="00293FB5">
                <w:rPr>
                  <w:rStyle w:val="Hyperlink"/>
                </w:rPr>
                <w:t>https://docs.google.com/forms/d/e/1FAIpQLSdVPfurvkOBg_iWDX7VZfvK8d2PLidMkrqEMf4_w0YxeSYIVQ/viewform?usp=sf_link</w:t>
              </w:r>
            </w:hyperlink>
            <w:r w:rsidR="006E71FF">
              <w:t xml:space="preserve"> </w:t>
            </w:r>
            <w:r w:rsidR="00132E67">
              <w:rPr>
                <w:sz w:val="20"/>
              </w:rPr>
              <w:t xml:space="preserve"> </w:t>
            </w:r>
          </w:p>
          <w:p w14:paraId="6CADA135" w14:textId="3AAA4F97" w:rsidR="00356032" w:rsidRDefault="00356032" w:rsidP="00E30EA1">
            <w:pPr>
              <w:pStyle w:val="ListParagraph"/>
              <w:numPr>
                <w:ilvl w:val="0"/>
                <w:numId w:val="10"/>
              </w:numPr>
              <w:rPr>
                <w:sz w:val="20"/>
              </w:rPr>
            </w:pPr>
            <w:r>
              <w:rPr>
                <w:sz w:val="20"/>
              </w:rPr>
              <w:t>Taking into consideration student votes, majors</w:t>
            </w:r>
            <w:r w:rsidR="00C71191">
              <w:rPr>
                <w:sz w:val="20"/>
              </w:rPr>
              <w:t xml:space="preserve"> and such faculty share initial team selections</w:t>
            </w:r>
          </w:p>
          <w:p w14:paraId="2FA22A03" w14:textId="35D8791E" w:rsidR="00C50647" w:rsidRDefault="00C71191" w:rsidP="00E30EA1">
            <w:pPr>
              <w:pStyle w:val="ListParagraph"/>
              <w:numPr>
                <w:ilvl w:val="0"/>
                <w:numId w:val="10"/>
              </w:numPr>
              <w:rPr>
                <w:sz w:val="20"/>
              </w:rPr>
            </w:pPr>
            <w:r>
              <w:rPr>
                <w:sz w:val="20"/>
              </w:rPr>
              <w:t xml:space="preserve">Students review team selections for fit and </w:t>
            </w:r>
            <w:r w:rsidR="003C16A5">
              <w:rPr>
                <w:sz w:val="20"/>
              </w:rPr>
              <w:t>discuss any concerns with faculty</w:t>
            </w:r>
          </w:p>
          <w:p w14:paraId="608D7774" w14:textId="1E133416" w:rsidR="003C16A5" w:rsidRDefault="003C16A5" w:rsidP="00E30EA1">
            <w:pPr>
              <w:pStyle w:val="ListParagraph"/>
              <w:numPr>
                <w:ilvl w:val="0"/>
                <w:numId w:val="10"/>
              </w:numPr>
              <w:rPr>
                <w:sz w:val="20"/>
              </w:rPr>
            </w:pPr>
            <w:r>
              <w:rPr>
                <w:sz w:val="20"/>
              </w:rPr>
              <w:t>Students start working in their teams</w:t>
            </w:r>
            <w:r w:rsidR="002D3933">
              <w:rPr>
                <w:sz w:val="20"/>
              </w:rPr>
              <w:t xml:space="preserve"> and move from their idea to a product</w:t>
            </w:r>
          </w:p>
          <w:p w14:paraId="0580F383" w14:textId="298A3322" w:rsidR="003C16A5" w:rsidRPr="003C16A5" w:rsidRDefault="003C16A5" w:rsidP="003C16A5">
            <w:pPr>
              <w:ind w:left="0" w:firstLine="0"/>
              <w:rPr>
                <w:sz w:val="20"/>
              </w:rPr>
            </w:pPr>
          </w:p>
        </w:tc>
      </w:tr>
    </w:tbl>
    <w:p w14:paraId="11F59186" w14:textId="77777777" w:rsidR="00016FAA" w:rsidRDefault="00016FAA" w:rsidP="00016FAA">
      <w:pPr>
        <w:spacing w:after="134" w:line="259" w:lineRule="auto"/>
        <w:ind w:left="-5"/>
        <w:rPr>
          <w:b/>
          <w:color w:val="2E74B5"/>
        </w:rPr>
      </w:pPr>
    </w:p>
    <w:sectPr w:rsidR="00016FAA" w:rsidSect="009F7C74">
      <w:footerReference w:type="default" r:id="rId36"/>
      <w:pgSz w:w="12240" w:h="15840"/>
      <w:pgMar w:top="720" w:right="720" w:bottom="1123" w:left="734"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AA9D5" w14:textId="77777777" w:rsidR="002C7DDF" w:rsidRDefault="002C7DDF" w:rsidP="00D97299">
      <w:pPr>
        <w:spacing w:after="0" w:line="240" w:lineRule="auto"/>
      </w:pPr>
      <w:r>
        <w:separator/>
      </w:r>
    </w:p>
  </w:endnote>
  <w:endnote w:type="continuationSeparator" w:id="0">
    <w:p w14:paraId="33922506" w14:textId="77777777" w:rsidR="002C7DDF" w:rsidRDefault="002C7DDF" w:rsidP="00D97299">
      <w:pPr>
        <w:spacing w:after="0" w:line="240" w:lineRule="auto"/>
      </w:pPr>
      <w:r>
        <w:continuationSeparator/>
      </w:r>
    </w:p>
  </w:endnote>
  <w:endnote w:type="continuationNotice" w:id="1">
    <w:p w14:paraId="73FEC821" w14:textId="77777777" w:rsidR="002C7DDF" w:rsidRDefault="002C7D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40C2" w14:textId="6729B1A8" w:rsidR="00D97299" w:rsidRDefault="00D97299" w:rsidP="009317AA">
    <w:pPr>
      <w:pStyle w:val="Footer"/>
      <w:jc w:val="center"/>
    </w:pPr>
    <w:r>
      <w:t xml:space="preserve">Page </w:t>
    </w:r>
    <w:sdt>
      <w:sdtPr>
        <w:id w:val="-1997568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27C">
          <w:rPr>
            <w:noProof/>
          </w:rPr>
          <w:t>1</w:t>
        </w:r>
        <w:r>
          <w:rPr>
            <w:noProof/>
          </w:rPr>
          <w:fldChar w:fldCharType="end"/>
        </w:r>
      </w:sdtContent>
    </w:sdt>
  </w:p>
  <w:p w14:paraId="391C5A0A" w14:textId="77777777" w:rsidR="00D97299" w:rsidRDefault="00D9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39EA6" w14:textId="77777777" w:rsidR="002C7DDF" w:rsidRDefault="002C7DDF" w:rsidP="00D97299">
      <w:pPr>
        <w:spacing w:after="0" w:line="240" w:lineRule="auto"/>
      </w:pPr>
      <w:r>
        <w:separator/>
      </w:r>
    </w:p>
  </w:footnote>
  <w:footnote w:type="continuationSeparator" w:id="0">
    <w:p w14:paraId="690FA1D7" w14:textId="77777777" w:rsidR="002C7DDF" w:rsidRDefault="002C7DDF" w:rsidP="00D97299">
      <w:pPr>
        <w:spacing w:after="0" w:line="240" w:lineRule="auto"/>
      </w:pPr>
      <w:r>
        <w:continuationSeparator/>
      </w:r>
    </w:p>
  </w:footnote>
  <w:footnote w:type="continuationNotice" w:id="1">
    <w:p w14:paraId="5412CABC" w14:textId="77777777" w:rsidR="002C7DDF" w:rsidRDefault="002C7D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F207C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4AF"/>
    <w:multiLevelType w:val="hybridMultilevel"/>
    <w:tmpl w:val="47D06B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1889"/>
    <w:multiLevelType w:val="multilevel"/>
    <w:tmpl w:val="F4E0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B51257"/>
    <w:multiLevelType w:val="multilevel"/>
    <w:tmpl w:val="AC1E6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7B5BEF"/>
    <w:multiLevelType w:val="multilevel"/>
    <w:tmpl w:val="31C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C930B4"/>
    <w:multiLevelType w:val="hybridMultilevel"/>
    <w:tmpl w:val="746E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4F01F6"/>
    <w:multiLevelType w:val="multilevel"/>
    <w:tmpl w:val="D1BA5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1707C2"/>
    <w:multiLevelType w:val="hybridMultilevel"/>
    <w:tmpl w:val="6D5A7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A2320E"/>
    <w:multiLevelType w:val="multilevel"/>
    <w:tmpl w:val="EFECD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1563429">
    <w:abstractNumId w:val="0"/>
  </w:num>
  <w:num w:numId="2" w16cid:durableId="194271908">
    <w:abstractNumId w:val="0"/>
  </w:num>
  <w:num w:numId="3" w16cid:durableId="1477264936">
    <w:abstractNumId w:val="4"/>
  </w:num>
  <w:num w:numId="4" w16cid:durableId="893389026">
    <w:abstractNumId w:val="3"/>
  </w:num>
  <w:num w:numId="5" w16cid:durableId="1965042101">
    <w:abstractNumId w:val="2"/>
  </w:num>
  <w:num w:numId="6" w16cid:durableId="1579242780">
    <w:abstractNumId w:val="6"/>
  </w:num>
  <w:num w:numId="7" w16cid:durableId="132873808">
    <w:abstractNumId w:val="8"/>
  </w:num>
  <w:num w:numId="8" w16cid:durableId="573660275">
    <w:abstractNumId w:val="0"/>
  </w:num>
  <w:num w:numId="9" w16cid:durableId="412241709">
    <w:abstractNumId w:val="7"/>
  </w:num>
  <w:num w:numId="10" w16cid:durableId="493448470">
    <w:abstractNumId w:val="5"/>
  </w:num>
  <w:num w:numId="11" w16cid:durableId="1237134688">
    <w:abstractNumId w:val="1"/>
  </w:num>
  <w:num w:numId="12" w16cid:durableId="1968268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MDQ1sLA0NDUxMjNR0lEKTi0uzszPAykwrQUAK7cHiCwAAAA="/>
  </w:docVars>
  <w:rsids>
    <w:rsidRoot w:val="00AC0298"/>
    <w:rsid w:val="00001854"/>
    <w:rsid w:val="00002556"/>
    <w:rsid w:val="00003993"/>
    <w:rsid w:val="000101FA"/>
    <w:rsid w:val="000111E7"/>
    <w:rsid w:val="00016FAA"/>
    <w:rsid w:val="00021739"/>
    <w:rsid w:val="00024B82"/>
    <w:rsid w:val="0003225D"/>
    <w:rsid w:val="00042537"/>
    <w:rsid w:val="0005267B"/>
    <w:rsid w:val="00057A5C"/>
    <w:rsid w:val="00060173"/>
    <w:rsid w:val="00060201"/>
    <w:rsid w:val="000609FF"/>
    <w:rsid w:val="00060C71"/>
    <w:rsid w:val="00061CF9"/>
    <w:rsid w:val="00063F73"/>
    <w:rsid w:val="00066C60"/>
    <w:rsid w:val="00072044"/>
    <w:rsid w:val="000848C6"/>
    <w:rsid w:val="0008604E"/>
    <w:rsid w:val="000869AF"/>
    <w:rsid w:val="000A2331"/>
    <w:rsid w:val="000B3BF5"/>
    <w:rsid w:val="000B7495"/>
    <w:rsid w:val="000C265F"/>
    <w:rsid w:val="000C377F"/>
    <w:rsid w:val="000C6F00"/>
    <w:rsid w:val="000C7C00"/>
    <w:rsid w:val="000D11C6"/>
    <w:rsid w:val="000D5D75"/>
    <w:rsid w:val="000E0073"/>
    <w:rsid w:val="000E164D"/>
    <w:rsid w:val="000E31A6"/>
    <w:rsid w:val="000E43B2"/>
    <w:rsid w:val="000E6B97"/>
    <w:rsid w:val="000E6F3B"/>
    <w:rsid w:val="000F4077"/>
    <w:rsid w:val="00101C16"/>
    <w:rsid w:val="001128A8"/>
    <w:rsid w:val="00113BD7"/>
    <w:rsid w:val="001154F2"/>
    <w:rsid w:val="00131C0E"/>
    <w:rsid w:val="00132E67"/>
    <w:rsid w:val="00136532"/>
    <w:rsid w:val="00137889"/>
    <w:rsid w:val="00140A00"/>
    <w:rsid w:val="001416AD"/>
    <w:rsid w:val="001458F3"/>
    <w:rsid w:val="00147D6B"/>
    <w:rsid w:val="001600CA"/>
    <w:rsid w:val="001614C6"/>
    <w:rsid w:val="0016745B"/>
    <w:rsid w:val="0017242C"/>
    <w:rsid w:val="001752B5"/>
    <w:rsid w:val="001767F6"/>
    <w:rsid w:val="001823BB"/>
    <w:rsid w:val="00182E6A"/>
    <w:rsid w:val="00182E86"/>
    <w:rsid w:val="00186E19"/>
    <w:rsid w:val="00197400"/>
    <w:rsid w:val="001A002E"/>
    <w:rsid w:val="001A027E"/>
    <w:rsid w:val="001A1039"/>
    <w:rsid w:val="001A1E20"/>
    <w:rsid w:val="001A2085"/>
    <w:rsid w:val="001A28FB"/>
    <w:rsid w:val="001A343B"/>
    <w:rsid w:val="001A6766"/>
    <w:rsid w:val="001B2140"/>
    <w:rsid w:val="001B4C60"/>
    <w:rsid w:val="001C3C17"/>
    <w:rsid w:val="001C4EFA"/>
    <w:rsid w:val="001D26B7"/>
    <w:rsid w:val="001E4104"/>
    <w:rsid w:val="001F2D46"/>
    <w:rsid w:val="001F3CC1"/>
    <w:rsid w:val="002000EB"/>
    <w:rsid w:val="00203EEB"/>
    <w:rsid w:val="002046E1"/>
    <w:rsid w:val="002109F3"/>
    <w:rsid w:val="0021191D"/>
    <w:rsid w:val="0021436F"/>
    <w:rsid w:val="00221002"/>
    <w:rsid w:val="00221034"/>
    <w:rsid w:val="002219D7"/>
    <w:rsid w:val="00222201"/>
    <w:rsid w:val="002319FE"/>
    <w:rsid w:val="00233597"/>
    <w:rsid w:val="002422D5"/>
    <w:rsid w:val="002539E1"/>
    <w:rsid w:val="00253FC4"/>
    <w:rsid w:val="00254D99"/>
    <w:rsid w:val="00262FC8"/>
    <w:rsid w:val="00273456"/>
    <w:rsid w:val="002847B5"/>
    <w:rsid w:val="002911E3"/>
    <w:rsid w:val="00295AAE"/>
    <w:rsid w:val="002A03E3"/>
    <w:rsid w:val="002A1F3A"/>
    <w:rsid w:val="002A2C45"/>
    <w:rsid w:val="002A4BD8"/>
    <w:rsid w:val="002A67C2"/>
    <w:rsid w:val="002B5CA9"/>
    <w:rsid w:val="002C0295"/>
    <w:rsid w:val="002C2EB5"/>
    <w:rsid w:val="002C30C3"/>
    <w:rsid w:val="002C5FAD"/>
    <w:rsid w:val="002C7DDF"/>
    <w:rsid w:val="002D3933"/>
    <w:rsid w:val="002D6395"/>
    <w:rsid w:val="002D6ED0"/>
    <w:rsid w:val="002D7B83"/>
    <w:rsid w:val="002E1FE2"/>
    <w:rsid w:val="002F73A0"/>
    <w:rsid w:val="003078C2"/>
    <w:rsid w:val="00323A15"/>
    <w:rsid w:val="0032606D"/>
    <w:rsid w:val="00337712"/>
    <w:rsid w:val="00342DDE"/>
    <w:rsid w:val="003465AF"/>
    <w:rsid w:val="00350898"/>
    <w:rsid w:val="003508E3"/>
    <w:rsid w:val="00352213"/>
    <w:rsid w:val="00356032"/>
    <w:rsid w:val="00357F91"/>
    <w:rsid w:val="00363DBF"/>
    <w:rsid w:val="0036408C"/>
    <w:rsid w:val="00365D4F"/>
    <w:rsid w:val="00367C3D"/>
    <w:rsid w:val="00376503"/>
    <w:rsid w:val="00382DB0"/>
    <w:rsid w:val="003843A9"/>
    <w:rsid w:val="00392DAA"/>
    <w:rsid w:val="003937D8"/>
    <w:rsid w:val="00393B2F"/>
    <w:rsid w:val="003A18CC"/>
    <w:rsid w:val="003A204D"/>
    <w:rsid w:val="003B6C18"/>
    <w:rsid w:val="003B7826"/>
    <w:rsid w:val="003C16A5"/>
    <w:rsid w:val="003C376D"/>
    <w:rsid w:val="003C6EDA"/>
    <w:rsid w:val="003D0F2C"/>
    <w:rsid w:val="003D5E46"/>
    <w:rsid w:val="003D67F9"/>
    <w:rsid w:val="003E7C20"/>
    <w:rsid w:val="004131FE"/>
    <w:rsid w:val="004135BE"/>
    <w:rsid w:val="00415B6E"/>
    <w:rsid w:val="00422DE3"/>
    <w:rsid w:val="0044227C"/>
    <w:rsid w:val="00442F05"/>
    <w:rsid w:val="00444497"/>
    <w:rsid w:val="004612D9"/>
    <w:rsid w:val="00470B1C"/>
    <w:rsid w:val="004719D8"/>
    <w:rsid w:val="00482191"/>
    <w:rsid w:val="0048431A"/>
    <w:rsid w:val="0048438C"/>
    <w:rsid w:val="00484C1B"/>
    <w:rsid w:val="004866E9"/>
    <w:rsid w:val="004956FE"/>
    <w:rsid w:val="00497BDF"/>
    <w:rsid w:val="004A6276"/>
    <w:rsid w:val="004B0D07"/>
    <w:rsid w:val="004B1156"/>
    <w:rsid w:val="004B37C5"/>
    <w:rsid w:val="004B39A0"/>
    <w:rsid w:val="004B478A"/>
    <w:rsid w:val="004B4DC9"/>
    <w:rsid w:val="004B64B9"/>
    <w:rsid w:val="004C7DDD"/>
    <w:rsid w:val="004D5851"/>
    <w:rsid w:val="004D6839"/>
    <w:rsid w:val="004D75A7"/>
    <w:rsid w:val="004E4FFB"/>
    <w:rsid w:val="004E6BF6"/>
    <w:rsid w:val="004F5D31"/>
    <w:rsid w:val="005037CA"/>
    <w:rsid w:val="00505535"/>
    <w:rsid w:val="00513DFF"/>
    <w:rsid w:val="00515FB2"/>
    <w:rsid w:val="00523728"/>
    <w:rsid w:val="005325FB"/>
    <w:rsid w:val="00533083"/>
    <w:rsid w:val="00542672"/>
    <w:rsid w:val="005539FD"/>
    <w:rsid w:val="00555376"/>
    <w:rsid w:val="00563D0A"/>
    <w:rsid w:val="0056477A"/>
    <w:rsid w:val="00570ABE"/>
    <w:rsid w:val="005713AE"/>
    <w:rsid w:val="0057376A"/>
    <w:rsid w:val="005756FF"/>
    <w:rsid w:val="005762D7"/>
    <w:rsid w:val="00580B11"/>
    <w:rsid w:val="00582797"/>
    <w:rsid w:val="005836A0"/>
    <w:rsid w:val="00585261"/>
    <w:rsid w:val="0058701C"/>
    <w:rsid w:val="00597C9B"/>
    <w:rsid w:val="005A253B"/>
    <w:rsid w:val="005A2D6A"/>
    <w:rsid w:val="005A4AE7"/>
    <w:rsid w:val="005B770A"/>
    <w:rsid w:val="005C5C0F"/>
    <w:rsid w:val="005D04E1"/>
    <w:rsid w:val="005D7B57"/>
    <w:rsid w:val="005E1785"/>
    <w:rsid w:val="005E60F9"/>
    <w:rsid w:val="005E76DE"/>
    <w:rsid w:val="006008AD"/>
    <w:rsid w:val="00616159"/>
    <w:rsid w:val="00617B41"/>
    <w:rsid w:val="00631312"/>
    <w:rsid w:val="00634118"/>
    <w:rsid w:val="00640186"/>
    <w:rsid w:val="00641FE0"/>
    <w:rsid w:val="00644BC7"/>
    <w:rsid w:val="00651412"/>
    <w:rsid w:val="006525EB"/>
    <w:rsid w:val="00655578"/>
    <w:rsid w:val="00656B06"/>
    <w:rsid w:val="00657835"/>
    <w:rsid w:val="00666477"/>
    <w:rsid w:val="006729C3"/>
    <w:rsid w:val="006738C4"/>
    <w:rsid w:val="00674CF0"/>
    <w:rsid w:val="0069359F"/>
    <w:rsid w:val="006A52D0"/>
    <w:rsid w:val="006A63A1"/>
    <w:rsid w:val="006B7BA1"/>
    <w:rsid w:val="006C0E80"/>
    <w:rsid w:val="006C2E73"/>
    <w:rsid w:val="006C4C5C"/>
    <w:rsid w:val="006D3AF9"/>
    <w:rsid w:val="006D7454"/>
    <w:rsid w:val="006E1296"/>
    <w:rsid w:val="006E261B"/>
    <w:rsid w:val="006E27CC"/>
    <w:rsid w:val="006E71FF"/>
    <w:rsid w:val="006F4E3B"/>
    <w:rsid w:val="006F52BE"/>
    <w:rsid w:val="006F5E02"/>
    <w:rsid w:val="006F6F13"/>
    <w:rsid w:val="0070082C"/>
    <w:rsid w:val="00703D06"/>
    <w:rsid w:val="00705A24"/>
    <w:rsid w:val="00710356"/>
    <w:rsid w:val="007122D0"/>
    <w:rsid w:val="00717AE1"/>
    <w:rsid w:val="007217E1"/>
    <w:rsid w:val="007250F3"/>
    <w:rsid w:val="00731839"/>
    <w:rsid w:val="00734067"/>
    <w:rsid w:val="007359CC"/>
    <w:rsid w:val="00737990"/>
    <w:rsid w:val="00745BFD"/>
    <w:rsid w:val="00750D71"/>
    <w:rsid w:val="007544C8"/>
    <w:rsid w:val="00755883"/>
    <w:rsid w:val="00756492"/>
    <w:rsid w:val="00756744"/>
    <w:rsid w:val="00764DB1"/>
    <w:rsid w:val="0076703E"/>
    <w:rsid w:val="00775684"/>
    <w:rsid w:val="00776789"/>
    <w:rsid w:val="00782AA0"/>
    <w:rsid w:val="00783BD6"/>
    <w:rsid w:val="0078564F"/>
    <w:rsid w:val="0078604D"/>
    <w:rsid w:val="00787E39"/>
    <w:rsid w:val="007971C7"/>
    <w:rsid w:val="007A49F8"/>
    <w:rsid w:val="007B1679"/>
    <w:rsid w:val="007C66CB"/>
    <w:rsid w:val="007D051E"/>
    <w:rsid w:val="007E06A2"/>
    <w:rsid w:val="007F58DB"/>
    <w:rsid w:val="00801D53"/>
    <w:rsid w:val="0080479F"/>
    <w:rsid w:val="008062E8"/>
    <w:rsid w:val="00807E96"/>
    <w:rsid w:val="0081155C"/>
    <w:rsid w:val="00814DC0"/>
    <w:rsid w:val="008203B2"/>
    <w:rsid w:val="008215EC"/>
    <w:rsid w:val="00830904"/>
    <w:rsid w:val="008325FB"/>
    <w:rsid w:val="0083510D"/>
    <w:rsid w:val="00843F05"/>
    <w:rsid w:val="0085170D"/>
    <w:rsid w:val="00855BC5"/>
    <w:rsid w:val="00857491"/>
    <w:rsid w:val="00862D71"/>
    <w:rsid w:val="00866A61"/>
    <w:rsid w:val="008704BB"/>
    <w:rsid w:val="008737F1"/>
    <w:rsid w:val="00875918"/>
    <w:rsid w:val="008805AD"/>
    <w:rsid w:val="00882DCF"/>
    <w:rsid w:val="00895FAF"/>
    <w:rsid w:val="008976AF"/>
    <w:rsid w:val="00897CEE"/>
    <w:rsid w:val="008B2CC5"/>
    <w:rsid w:val="008B5764"/>
    <w:rsid w:val="008C158D"/>
    <w:rsid w:val="008C388F"/>
    <w:rsid w:val="008C5473"/>
    <w:rsid w:val="008D34C8"/>
    <w:rsid w:val="008D5C29"/>
    <w:rsid w:val="008E6776"/>
    <w:rsid w:val="008F412F"/>
    <w:rsid w:val="008F5933"/>
    <w:rsid w:val="00900512"/>
    <w:rsid w:val="00904C2B"/>
    <w:rsid w:val="00905B15"/>
    <w:rsid w:val="00911D89"/>
    <w:rsid w:val="009125FA"/>
    <w:rsid w:val="0091434B"/>
    <w:rsid w:val="00917C59"/>
    <w:rsid w:val="0092127F"/>
    <w:rsid w:val="00924B68"/>
    <w:rsid w:val="0092710C"/>
    <w:rsid w:val="009317AA"/>
    <w:rsid w:val="00955AD5"/>
    <w:rsid w:val="00956F3D"/>
    <w:rsid w:val="00966DD4"/>
    <w:rsid w:val="0097105C"/>
    <w:rsid w:val="00972E5B"/>
    <w:rsid w:val="00974B5E"/>
    <w:rsid w:val="00975ADF"/>
    <w:rsid w:val="0098048A"/>
    <w:rsid w:val="009834A8"/>
    <w:rsid w:val="009921A6"/>
    <w:rsid w:val="00994114"/>
    <w:rsid w:val="00995E55"/>
    <w:rsid w:val="009A1405"/>
    <w:rsid w:val="009A4F3D"/>
    <w:rsid w:val="009C5355"/>
    <w:rsid w:val="009D062B"/>
    <w:rsid w:val="009D371B"/>
    <w:rsid w:val="009E3765"/>
    <w:rsid w:val="009E438B"/>
    <w:rsid w:val="009E4978"/>
    <w:rsid w:val="009E68CE"/>
    <w:rsid w:val="009F65D3"/>
    <w:rsid w:val="009F7C74"/>
    <w:rsid w:val="00A0102D"/>
    <w:rsid w:val="00A11FCC"/>
    <w:rsid w:val="00A158E1"/>
    <w:rsid w:val="00A17570"/>
    <w:rsid w:val="00A22738"/>
    <w:rsid w:val="00A25C91"/>
    <w:rsid w:val="00A36D10"/>
    <w:rsid w:val="00A36DA0"/>
    <w:rsid w:val="00A45098"/>
    <w:rsid w:val="00A469DF"/>
    <w:rsid w:val="00A47D1F"/>
    <w:rsid w:val="00A524B9"/>
    <w:rsid w:val="00A657DF"/>
    <w:rsid w:val="00A66E44"/>
    <w:rsid w:val="00A67E8E"/>
    <w:rsid w:val="00A83294"/>
    <w:rsid w:val="00A83F7C"/>
    <w:rsid w:val="00A84B59"/>
    <w:rsid w:val="00A877F5"/>
    <w:rsid w:val="00A878E9"/>
    <w:rsid w:val="00A900CE"/>
    <w:rsid w:val="00A914A6"/>
    <w:rsid w:val="00AA2C7B"/>
    <w:rsid w:val="00AA3C79"/>
    <w:rsid w:val="00AC0298"/>
    <w:rsid w:val="00AC1A3F"/>
    <w:rsid w:val="00AC4ADA"/>
    <w:rsid w:val="00AD1303"/>
    <w:rsid w:val="00AE31BF"/>
    <w:rsid w:val="00AE69EC"/>
    <w:rsid w:val="00AE6C98"/>
    <w:rsid w:val="00AF5C8A"/>
    <w:rsid w:val="00AF5DA7"/>
    <w:rsid w:val="00B045F4"/>
    <w:rsid w:val="00B106AC"/>
    <w:rsid w:val="00B109B9"/>
    <w:rsid w:val="00B136A3"/>
    <w:rsid w:val="00B13C2A"/>
    <w:rsid w:val="00B15B2F"/>
    <w:rsid w:val="00B259BB"/>
    <w:rsid w:val="00B2615B"/>
    <w:rsid w:val="00B318FA"/>
    <w:rsid w:val="00B31A84"/>
    <w:rsid w:val="00B46639"/>
    <w:rsid w:val="00B508C8"/>
    <w:rsid w:val="00B51867"/>
    <w:rsid w:val="00B561C3"/>
    <w:rsid w:val="00B71BFE"/>
    <w:rsid w:val="00B72A2B"/>
    <w:rsid w:val="00B76293"/>
    <w:rsid w:val="00B80908"/>
    <w:rsid w:val="00B8126B"/>
    <w:rsid w:val="00B85DD7"/>
    <w:rsid w:val="00B86CF6"/>
    <w:rsid w:val="00B92F08"/>
    <w:rsid w:val="00B9693E"/>
    <w:rsid w:val="00BA28D1"/>
    <w:rsid w:val="00BA6F40"/>
    <w:rsid w:val="00BB015F"/>
    <w:rsid w:val="00BC0A6C"/>
    <w:rsid w:val="00BC0BAC"/>
    <w:rsid w:val="00BC313B"/>
    <w:rsid w:val="00BD042F"/>
    <w:rsid w:val="00BD602E"/>
    <w:rsid w:val="00BF0609"/>
    <w:rsid w:val="00BF3CE3"/>
    <w:rsid w:val="00BF4C17"/>
    <w:rsid w:val="00BF7C43"/>
    <w:rsid w:val="00C014BD"/>
    <w:rsid w:val="00C10EAB"/>
    <w:rsid w:val="00C10F1D"/>
    <w:rsid w:val="00C12221"/>
    <w:rsid w:val="00C13FB9"/>
    <w:rsid w:val="00C251C8"/>
    <w:rsid w:val="00C32C95"/>
    <w:rsid w:val="00C33673"/>
    <w:rsid w:val="00C35878"/>
    <w:rsid w:val="00C43C4D"/>
    <w:rsid w:val="00C458B4"/>
    <w:rsid w:val="00C47F2B"/>
    <w:rsid w:val="00C50647"/>
    <w:rsid w:val="00C603C4"/>
    <w:rsid w:val="00C62986"/>
    <w:rsid w:val="00C62F40"/>
    <w:rsid w:val="00C66C36"/>
    <w:rsid w:val="00C71191"/>
    <w:rsid w:val="00C7249F"/>
    <w:rsid w:val="00C7288C"/>
    <w:rsid w:val="00C73074"/>
    <w:rsid w:val="00C85999"/>
    <w:rsid w:val="00C877D6"/>
    <w:rsid w:val="00C90D16"/>
    <w:rsid w:val="00C9500D"/>
    <w:rsid w:val="00C95ABD"/>
    <w:rsid w:val="00CA48BE"/>
    <w:rsid w:val="00CA5A7F"/>
    <w:rsid w:val="00CB109D"/>
    <w:rsid w:val="00CB5D17"/>
    <w:rsid w:val="00CC45FE"/>
    <w:rsid w:val="00CD0F65"/>
    <w:rsid w:val="00CD1F02"/>
    <w:rsid w:val="00CD257D"/>
    <w:rsid w:val="00CD5101"/>
    <w:rsid w:val="00CD7046"/>
    <w:rsid w:val="00CE3B8A"/>
    <w:rsid w:val="00CE787F"/>
    <w:rsid w:val="00CF7BAE"/>
    <w:rsid w:val="00CF7BFC"/>
    <w:rsid w:val="00D06C69"/>
    <w:rsid w:val="00D06E96"/>
    <w:rsid w:val="00D10EEE"/>
    <w:rsid w:val="00D24FAA"/>
    <w:rsid w:val="00D278EE"/>
    <w:rsid w:val="00D32EAE"/>
    <w:rsid w:val="00D403C8"/>
    <w:rsid w:val="00D4299E"/>
    <w:rsid w:val="00D46446"/>
    <w:rsid w:val="00D469C6"/>
    <w:rsid w:val="00D511B4"/>
    <w:rsid w:val="00D5380E"/>
    <w:rsid w:val="00D54973"/>
    <w:rsid w:val="00D613C2"/>
    <w:rsid w:val="00D61A5D"/>
    <w:rsid w:val="00D66C4F"/>
    <w:rsid w:val="00D6746F"/>
    <w:rsid w:val="00D7274E"/>
    <w:rsid w:val="00D8209B"/>
    <w:rsid w:val="00D84A9E"/>
    <w:rsid w:val="00D90044"/>
    <w:rsid w:val="00D97299"/>
    <w:rsid w:val="00DA215C"/>
    <w:rsid w:val="00DA388C"/>
    <w:rsid w:val="00DB2B71"/>
    <w:rsid w:val="00DB2FE7"/>
    <w:rsid w:val="00DB6DE7"/>
    <w:rsid w:val="00DB6ECC"/>
    <w:rsid w:val="00DB7940"/>
    <w:rsid w:val="00DC3130"/>
    <w:rsid w:val="00DC77F1"/>
    <w:rsid w:val="00DD0110"/>
    <w:rsid w:val="00DD2596"/>
    <w:rsid w:val="00DD463D"/>
    <w:rsid w:val="00DE64CD"/>
    <w:rsid w:val="00DE7964"/>
    <w:rsid w:val="00DF0174"/>
    <w:rsid w:val="00DF27A8"/>
    <w:rsid w:val="00E03115"/>
    <w:rsid w:val="00E06045"/>
    <w:rsid w:val="00E07467"/>
    <w:rsid w:val="00E10033"/>
    <w:rsid w:val="00E13114"/>
    <w:rsid w:val="00E30EA1"/>
    <w:rsid w:val="00E367C9"/>
    <w:rsid w:val="00E37018"/>
    <w:rsid w:val="00E37DAD"/>
    <w:rsid w:val="00E5154A"/>
    <w:rsid w:val="00E51869"/>
    <w:rsid w:val="00E5244E"/>
    <w:rsid w:val="00E54EB1"/>
    <w:rsid w:val="00E604D8"/>
    <w:rsid w:val="00E81105"/>
    <w:rsid w:val="00E852DB"/>
    <w:rsid w:val="00E87220"/>
    <w:rsid w:val="00E90F51"/>
    <w:rsid w:val="00E9100A"/>
    <w:rsid w:val="00E910A3"/>
    <w:rsid w:val="00EA310A"/>
    <w:rsid w:val="00EA3EEA"/>
    <w:rsid w:val="00EA6D46"/>
    <w:rsid w:val="00EA78BE"/>
    <w:rsid w:val="00EB0F96"/>
    <w:rsid w:val="00EB4570"/>
    <w:rsid w:val="00EC2E4F"/>
    <w:rsid w:val="00EC351F"/>
    <w:rsid w:val="00ED3510"/>
    <w:rsid w:val="00ED5A8D"/>
    <w:rsid w:val="00EE179C"/>
    <w:rsid w:val="00EE4C5C"/>
    <w:rsid w:val="00EF0774"/>
    <w:rsid w:val="00EF24BD"/>
    <w:rsid w:val="00EF4F24"/>
    <w:rsid w:val="00EF57B4"/>
    <w:rsid w:val="00EF6C4F"/>
    <w:rsid w:val="00F037DF"/>
    <w:rsid w:val="00F20F7F"/>
    <w:rsid w:val="00F235DA"/>
    <w:rsid w:val="00F25DF0"/>
    <w:rsid w:val="00F27BFF"/>
    <w:rsid w:val="00F27DD4"/>
    <w:rsid w:val="00F32565"/>
    <w:rsid w:val="00F35BCB"/>
    <w:rsid w:val="00F374BA"/>
    <w:rsid w:val="00F525C4"/>
    <w:rsid w:val="00F54BF6"/>
    <w:rsid w:val="00F56E0D"/>
    <w:rsid w:val="00F601AE"/>
    <w:rsid w:val="00F621A7"/>
    <w:rsid w:val="00F6278C"/>
    <w:rsid w:val="00F63133"/>
    <w:rsid w:val="00F651B0"/>
    <w:rsid w:val="00F72424"/>
    <w:rsid w:val="00F72DC7"/>
    <w:rsid w:val="00F75256"/>
    <w:rsid w:val="00F77A88"/>
    <w:rsid w:val="00F83127"/>
    <w:rsid w:val="00F8714D"/>
    <w:rsid w:val="00F9053E"/>
    <w:rsid w:val="00F93383"/>
    <w:rsid w:val="00F957CF"/>
    <w:rsid w:val="00F95E21"/>
    <w:rsid w:val="00F9658D"/>
    <w:rsid w:val="00FD2BA4"/>
    <w:rsid w:val="00FF1CA5"/>
    <w:rsid w:val="00FF34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00732"/>
  <w15:docId w15:val="{156D9180-8F55-4428-B4C5-AB741BAF9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9FE"/>
    <w:pPr>
      <w:spacing w:after="128" w:line="268" w:lineRule="auto"/>
      <w:ind w:left="10" w:hanging="10"/>
    </w:pPr>
    <w:rPr>
      <w:rFonts w:ascii="Century Gothic" w:eastAsia="Century Gothic" w:hAnsi="Century Gothic" w:cs="Century Gothic"/>
      <w:color w:val="000000"/>
      <w:sz w:val="18"/>
    </w:rPr>
  </w:style>
  <w:style w:type="paragraph" w:styleId="Heading1">
    <w:name w:val="heading 1"/>
    <w:basedOn w:val="Normal"/>
    <w:next w:val="Normal"/>
    <w:link w:val="Heading1Char"/>
    <w:uiPriority w:val="9"/>
    <w:qFormat/>
    <w:rsid w:val="004A62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78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7046"/>
    <w:pPr>
      <w:keepNext/>
      <w:keepLines/>
      <w:spacing w:before="40" w:after="0" w:line="259" w:lineRule="auto"/>
      <w:ind w:left="0" w:firstLine="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0E164D"/>
    <w:pPr>
      <w:spacing w:before="100" w:beforeAutospacing="1" w:after="100" w:afterAutospacing="1" w:line="240" w:lineRule="auto"/>
      <w:ind w:left="0" w:firstLine="0"/>
      <w:outlineLvl w:val="4"/>
    </w:pPr>
    <w:rPr>
      <w:rFonts w:ascii="Times New Roman" w:eastAsia="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Bullet">
    <w:name w:val="List Bullet"/>
    <w:basedOn w:val="Normal"/>
    <w:uiPriority w:val="99"/>
    <w:unhideWhenUsed/>
    <w:rsid w:val="00B136A3"/>
    <w:pPr>
      <w:numPr>
        <w:numId w:val="1"/>
      </w:numPr>
      <w:contextualSpacing/>
    </w:pPr>
  </w:style>
  <w:style w:type="table" w:styleId="TableGrid0">
    <w:name w:val="Table Grid"/>
    <w:basedOn w:val="TableNormal"/>
    <w:uiPriority w:val="39"/>
    <w:rsid w:val="009F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C74"/>
    <w:rPr>
      <w:color w:val="0563C1" w:themeColor="hyperlink"/>
      <w:u w:val="single"/>
    </w:rPr>
  </w:style>
  <w:style w:type="character" w:styleId="Mention">
    <w:name w:val="Mention"/>
    <w:basedOn w:val="DefaultParagraphFont"/>
    <w:uiPriority w:val="99"/>
    <w:semiHidden/>
    <w:unhideWhenUsed/>
    <w:rsid w:val="00FD2BA4"/>
    <w:rPr>
      <w:color w:val="2B579A"/>
      <w:shd w:val="clear" w:color="auto" w:fill="E6E6E6"/>
    </w:rPr>
  </w:style>
  <w:style w:type="paragraph" w:styleId="Header">
    <w:name w:val="header"/>
    <w:basedOn w:val="Normal"/>
    <w:link w:val="HeaderChar"/>
    <w:uiPriority w:val="99"/>
    <w:unhideWhenUsed/>
    <w:rsid w:val="00D9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299"/>
    <w:rPr>
      <w:rFonts w:ascii="Century Gothic" w:eastAsia="Century Gothic" w:hAnsi="Century Gothic" w:cs="Century Gothic"/>
      <w:color w:val="000000"/>
      <w:sz w:val="18"/>
    </w:rPr>
  </w:style>
  <w:style w:type="paragraph" w:styleId="Footer">
    <w:name w:val="footer"/>
    <w:basedOn w:val="Normal"/>
    <w:link w:val="FooterChar"/>
    <w:uiPriority w:val="99"/>
    <w:unhideWhenUsed/>
    <w:rsid w:val="00D97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299"/>
    <w:rPr>
      <w:rFonts w:ascii="Century Gothic" w:eastAsia="Century Gothic" w:hAnsi="Century Gothic" w:cs="Century Gothic"/>
      <w:color w:val="000000"/>
      <w:sz w:val="18"/>
    </w:rPr>
  </w:style>
  <w:style w:type="character" w:styleId="HTMLCite">
    <w:name w:val="HTML Cite"/>
    <w:basedOn w:val="DefaultParagraphFont"/>
    <w:uiPriority w:val="99"/>
    <w:semiHidden/>
    <w:unhideWhenUsed/>
    <w:rsid w:val="002A03E3"/>
    <w:rPr>
      <w:i w:val="0"/>
      <w:iCs w:val="0"/>
      <w:color w:val="006D21"/>
    </w:rPr>
  </w:style>
  <w:style w:type="character" w:styleId="Strong">
    <w:name w:val="Strong"/>
    <w:basedOn w:val="DefaultParagraphFont"/>
    <w:uiPriority w:val="22"/>
    <w:qFormat/>
    <w:rsid w:val="002A03E3"/>
    <w:rPr>
      <w:b/>
      <w:bCs/>
    </w:rPr>
  </w:style>
  <w:style w:type="character" w:styleId="FollowedHyperlink">
    <w:name w:val="FollowedHyperlink"/>
    <w:basedOn w:val="DefaultParagraphFont"/>
    <w:uiPriority w:val="99"/>
    <w:semiHidden/>
    <w:unhideWhenUsed/>
    <w:rsid w:val="009834A8"/>
    <w:rPr>
      <w:color w:val="954F72" w:themeColor="followedHyperlink"/>
      <w:u w:val="single"/>
    </w:rPr>
  </w:style>
  <w:style w:type="character" w:styleId="UnresolvedMention">
    <w:name w:val="Unresolved Mention"/>
    <w:basedOn w:val="DefaultParagraphFont"/>
    <w:uiPriority w:val="99"/>
    <w:semiHidden/>
    <w:unhideWhenUsed/>
    <w:rsid w:val="00D84A9E"/>
    <w:rPr>
      <w:color w:val="605E5C"/>
      <w:shd w:val="clear" w:color="auto" w:fill="E1DFDD"/>
    </w:rPr>
  </w:style>
  <w:style w:type="character" w:customStyle="1" w:styleId="Heading5Char">
    <w:name w:val="Heading 5 Char"/>
    <w:basedOn w:val="DefaultParagraphFont"/>
    <w:link w:val="Heading5"/>
    <w:uiPriority w:val="9"/>
    <w:rsid w:val="000E164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D704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7345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4D75A7"/>
    <w:pPr>
      <w:ind w:left="720"/>
      <w:contextualSpacing/>
    </w:pPr>
  </w:style>
  <w:style w:type="character" w:customStyle="1" w:styleId="Heading2Char">
    <w:name w:val="Heading 2 Char"/>
    <w:basedOn w:val="DefaultParagraphFont"/>
    <w:link w:val="Heading2"/>
    <w:uiPriority w:val="9"/>
    <w:rsid w:val="00A878E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A627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24737">
      <w:bodyDiv w:val="1"/>
      <w:marLeft w:val="0"/>
      <w:marRight w:val="0"/>
      <w:marTop w:val="0"/>
      <w:marBottom w:val="0"/>
      <w:divBdr>
        <w:top w:val="none" w:sz="0" w:space="0" w:color="auto"/>
        <w:left w:val="none" w:sz="0" w:space="0" w:color="auto"/>
        <w:bottom w:val="none" w:sz="0" w:space="0" w:color="auto"/>
        <w:right w:val="none" w:sz="0" w:space="0" w:color="auto"/>
      </w:divBdr>
      <w:divsChild>
        <w:div w:id="1075515707">
          <w:marLeft w:val="0"/>
          <w:marRight w:val="0"/>
          <w:marTop w:val="0"/>
          <w:marBottom w:val="0"/>
          <w:divBdr>
            <w:top w:val="none" w:sz="0" w:space="0" w:color="auto"/>
            <w:left w:val="none" w:sz="0" w:space="0" w:color="auto"/>
            <w:bottom w:val="none" w:sz="0" w:space="0" w:color="auto"/>
            <w:right w:val="none" w:sz="0" w:space="0" w:color="auto"/>
          </w:divBdr>
          <w:divsChild>
            <w:div w:id="1808083082">
              <w:marLeft w:val="0"/>
              <w:marRight w:val="0"/>
              <w:marTop w:val="0"/>
              <w:marBottom w:val="0"/>
              <w:divBdr>
                <w:top w:val="none" w:sz="0" w:space="0" w:color="auto"/>
                <w:left w:val="none" w:sz="0" w:space="0" w:color="auto"/>
                <w:bottom w:val="none" w:sz="0" w:space="0" w:color="auto"/>
                <w:right w:val="none" w:sz="0" w:space="0" w:color="auto"/>
              </w:divBdr>
              <w:divsChild>
                <w:div w:id="6045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838204">
      <w:bodyDiv w:val="1"/>
      <w:marLeft w:val="0"/>
      <w:marRight w:val="0"/>
      <w:marTop w:val="0"/>
      <w:marBottom w:val="0"/>
      <w:divBdr>
        <w:top w:val="none" w:sz="0" w:space="0" w:color="auto"/>
        <w:left w:val="none" w:sz="0" w:space="0" w:color="auto"/>
        <w:bottom w:val="none" w:sz="0" w:space="0" w:color="auto"/>
        <w:right w:val="none" w:sz="0" w:space="0" w:color="auto"/>
      </w:divBdr>
    </w:div>
    <w:div w:id="334843790">
      <w:bodyDiv w:val="1"/>
      <w:marLeft w:val="0"/>
      <w:marRight w:val="0"/>
      <w:marTop w:val="0"/>
      <w:marBottom w:val="0"/>
      <w:divBdr>
        <w:top w:val="none" w:sz="0" w:space="0" w:color="auto"/>
        <w:left w:val="none" w:sz="0" w:space="0" w:color="auto"/>
        <w:bottom w:val="none" w:sz="0" w:space="0" w:color="auto"/>
        <w:right w:val="none" w:sz="0" w:space="0" w:color="auto"/>
      </w:divBdr>
      <w:divsChild>
        <w:div w:id="495997047">
          <w:marLeft w:val="0"/>
          <w:marRight w:val="0"/>
          <w:marTop w:val="0"/>
          <w:marBottom w:val="0"/>
          <w:divBdr>
            <w:top w:val="none" w:sz="0" w:space="0" w:color="auto"/>
            <w:left w:val="none" w:sz="0" w:space="0" w:color="auto"/>
            <w:bottom w:val="none" w:sz="0" w:space="0" w:color="auto"/>
            <w:right w:val="none" w:sz="0" w:space="0" w:color="auto"/>
          </w:divBdr>
          <w:divsChild>
            <w:div w:id="217790128">
              <w:marLeft w:val="0"/>
              <w:marRight w:val="0"/>
              <w:marTop w:val="0"/>
              <w:marBottom w:val="0"/>
              <w:divBdr>
                <w:top w:val="none" w:sz="0" w:space="0" w:color="auto"/>
                <w:left w:val="none" w:sz="0" w:space="0" w:color="auto"/>
                <w:bottom w:val="none" w:sz="0" w:space="0" w:color="auto"/>
                <w:right w:val="none" w:sz="0" w:space="0" w:color="auto"/>
              </w:divBdr>
              <w:divsChild>
                <w:div w:id="1117025405">
                  <w:marLeft w:val="0"/>
                  <w:marRight w:val="0"/>
                  <w:marTop w:val="0"/>
                  <w:marBottom w:val="0"/>
                  <w:divBdr>
                    <w:top w:val="none" w:sz="0" w:space="0" w:color="auto"/>
                    <w:left w:val="none" w:sz="0" w:space="0" w:color="auto"/>
                    <w:bottom w:val="none" w:sz="0" w:space="0" w:color="auto"/>
                    <w:right w:val="none" w:sz="0" w:space="0" w:color="auto"/>
                  </w:divBdr>
                  <w:divsChild>
                    <w:div w:id="1792364194">
                      <w:marLeft w:val="0"/>
                      <w:marRight w:val="0"/>
                      <w:marTop w:val="0"/>
                      <w:marBottom w:val="0"/>
                      <w:divBdr>
                        <w:top w:val="none" w:sz="0" w:space="0" w:color="auto"/>
                        <w:left w:val="none" w:sz="0" w:space="0" w:color="auto"/>
                        <w:bottom w:val="none" w:sz="0" w:space="0" w:color="auto"/>
                        <w:right w:val="none" w:sz="0" w:space="0" w:color="auto"/>
                      </w:divBdr>
                      <w:divsChild>
                        <w:div w:id="1675692853">
                          <w:marLeft w:val="0"/>
                          <w:marRight w:val="0"/>
                          <w:marTop w:val="0"/>
                          <w:marBottom w:val="0"/>
                          <w:divBdr>
                            <w:top w:val="single" w:sz="12" w:space="0" w:color="auto"/>
                            <w:left w:val="single" w:sz="12" w:space="0" w:color="auto"/>
                            <w:bottom w:val="single" w:sz="12" w:space="0" w:color="auto"/>
                            <w:right w:val="single" w:sz="12" w:space="0" w:color="auto"/>
                          </w:divBdr>
                        </w:div>
                      </w:divsChild>
                    </w:div>
                  </w:divsChild>
                </w:div>
              </w:divsChild>
            </w:div>
          </w:divsChild>
        </w:div>
      </w:divsChild>
    </w:div>
    <w:div w:id="854340715">
      <w:bodyDiv w:val="1"/>
      <w:marLeft w:val="0"/>
      <w:marRight w:val="0"/>
      <w:marTop w:val="0"/>
      <w:marBottom w:val="0"/>
      <w:divBdr>
        <w:top w:val="none" w:sz="0" w:space="0" w:color="auto"/>
        <w:left w:val="none" w:sz="0" w:space="0" w:color="auto"/>
        <w:bottom w:val="none" w:sz="0" w:space="0" w:color="auto"/>
        <w:right w:val="none" w:sz="0" w:space="0" w:color="auto"/>
      </w:divBdr>
    </w:div>
    <w:div w:id="1076822044">
      <w:bodyDiv w:val="1"/>
      <w:marLeft w:val="0"/>
      <w:marRight w:val="0"/>
      <w:marTop w:val="0"/>
      <w:marBottom w:val="0"/>
      <w:divBdr>
        <w:top w:val="none" w:sz="0" w:space="0" w:color="auto"/>
        <w:left w:val="none" w:sz="0" w:space="0" w:color="auto"/>
        <w:bottom w:val="none" w:sz="0" w:space="0" w:color="auto"/>
        <w:right w:val="none" w:sz="0" w:space="0" w:color="auto"/>
      </w:divBdr>
      <w:divsChild>
        <w:div w:id="96970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6498895">
              <w:marLeft w:val="0"/>
              <w:marRight w:val="0"/>
              <w:marTop w:val="0"/>
              <w:marBottom w:val="0"/>
              <w:divBdr>
                <w:top w:val="none" w:sz="0" w:space="0" w:color="auto"/>
                <w:left w:val="none" w:sz="0" w:space="0" w:color="auto"/>
                <w:bottom w:val="none" w:sz="0" w:space="0" w:color="auto"/>
                <w:right w:val="none" w:sz="0" w:space="0" w:color="auto"/>
              </w:divBdr>
              <w:divsChild>
                <w:div w:id="10702267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9857264">
                      <w:marLeft w:val="0"/>
                      <w:marRight w:val="0"/>
                      <w:marTop w:val="0"/>
                      <w:marBottom w:val="0"/>
                      <w:divBdr>
                        <w:top w:val="none" w:sz="0" w:space="0" w:color="auto"/>
                        <w:left w:val="none" w:sz="0" w:space="0" w:color="auto"/>
                        <w:bottom w:val="none" w:sz="0" w:space="0" w:color="auto"/>
                        <w:right w:val="none" w:sz="0" w:space="0" w:color="auto"/>
                      </w:divBdr>
                      <w:divsChild>
                        <w:div w:id="64762235">
                          <w:marLeft w:val="0"/>
                          <w:marRight w:val="0"/>
                          <w:marTop w:val="0"/>
                          <w:marBottom w:val="0"/>
                          <w:divBdr>
                            <w:top w:val="none" w:sz="0" w:space="0" w:color="auto"/>
                            <w:left w:val="none" w:sz="0" w:space="0" w:color="auto"/>
                            <w:bottom w:val="none" w:sz="0" w:space="0" w:color="auto"/>
                            <w:right w:val="none" w:sz="0" w:space="0" w:color="auto"/>
                          </w:divBdr>
                          <w:divsChild>
                            <w:div w:id="827357316">
                              <w:marLeft w:val="0"/>
                              <w:marRight w:val="0"/>
                              <w:marTop w:val="0"/>
                              <w:marBottom w:val="0"/>
                              <w:divBdr>
                                <w:top w:val="none" w:sz="0" w:space="0" w:color="auto"/>
                                <w:left w:val="none" w:sz="0" w:space="0" w:color="auto"/>
                                <w:bottom w:val="none" w:sz="0" w:space="0" w:color="auto"/>
                                <w:right w:val="none" w:sz="0" w:space="0" w:color="auto"/>
                              </w:divBdr>
                              <w:divsChild>
                                <w:div w:id="15320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462405">
      <w:bodyDiv w:val="1"/>
      <w:marLeft w:val="0"/>
      <w:marRight w:val="0"/>
      <w:marTop w:val="0"/>
      <w:marBottom w:val="0"/>
      <w:divBdr>
        <w:top w:val="none" w:sz="0" w:space="0" w:color="auto"/>
        <w:left w:val="none" w:sz="0" w:space="0" w:color="auto"/>
        <w:bottom w:val="none" w:sz="0" w:space="0" w:color="auto"/>
        <w:right w:val="none" w:sz="0" w:space="0" w:color="auto"/>
      </w:divBdr>
    </w:div>
    <w:div w:id="1533686592">
      <w:bodyDiv w:val="1"/>
      <w:marLeft w:val="0"/>
      <w:marRight w:val="0"/>
      <w:marTop w:val="0"/>
      <w:marBottom w:val="0"/>
      <w:divBdr>
        <w:top w:val="none" w:sz="0" w:space="0" w:color="auto"/>
        <w:left w:val="none" w:sz="0" w:space="0" w:color="auto"/>
        <w:bottom w:val="none" w:sz="0" w:space="0" w:color="auto"/>
        <w:right w:val="none" w:sz="0" w:space="0" w:color="auto"/>
      </w:divBdr>
    </w:div>
    <w:div w:id="1774395599">
      <w:bodyDiv w:val="1"/>
      <w:marLeft w:val="0"/>
      <w:marRight w:val="0"/>
      <w:marTop w:val="0"/>
      <w:marBottom w:val="0"/>
      <w:divBdr>
        <w:top w:val="none" w:sz="0" w:space="0" w:color="auto"/>
        <w:left w:val="none" w:sz="0" w:space="0" w:color="auto"/>
        <w:bottom w:val="none" w:sz="0" w:space="0" w:color="auto"/>
        <w:right w:val="none" w:sz="0" w:space="0" w:color="auto"/>
      </w:divBdr>
    </w:div>
    <w:div w:id="1971931091">
      <w:bodyDiv w:val="1"/>
      <w:marLeft w:val="0"/>
      <w:marRight w:val="0"/>
      <w:marTop w:val="0"/>
      <w:marBottom w:val="0"/>
      <w:divBdr>
        <w:top w:val="none" w:sz="0" w:space="0" w:color="auto"/>
        <w:left w:val="none" w:sz="0" w:space="0" w:color="auto"/>
        <w:bottom w:val="none" w:sz="0" w:space="0" w:color="auto"/>
        <w:right w:val="none" w:sz="0" w:space="0" w:color="auto"/>
      </w:divBdr>
    </w:div>
    <w:div w:id="203399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schray/IPro497Sample/blob/main/Course%20Content/Github.docx" TargetMode="External"/><Relationship Id="rId18" Type="http://schemas.openxmlformats.org/officeDocument/2006/relationships/hyperlink" Target="https://github.com/mschray/IPro497Sample/blob/main/Examples/SampleProductDesignDoc.md" TargetMode="External"/><Relationship Id="rId26" Type="http://schemas.openxmlformats.org/officeDocument/2006/relationships/hyperlink" Target="https://github.com/mschray/IPro497Sample/blob/main/Course%20Content/Mid%20course%20presentation%20template.pptx" TargetMode="External"/><Relationship Id="rId21" Type="http://schemas.openxmlformats.org/officeDocument/2006/relationships/hyperlink" Target="https://github.com/mschray/IPro497Sample/blob/main/Course%20Content/What%20is%20a%20user%20story.pptx" TargetMode="External"/><Relationship Id="rId34" Type="http://schemas.openxmlformats.org/officeDocument/2006/relationships/hyperlink" Target="https://forms.gle/LuifNA1hMJN1QXYq6" TargetMode="External"/><Relationship Id="rId7" Type="http://schemas.openxmlformats.org/officeDocument/2006/relationships/hyperlink" Target="https://github.com/mschray/IPro497Sample/blob/main/Course%20Content/Week%201%20Run%20of%20show.pptx" TargetMode="External"/><Relationship Id="rId12" Type="http://schemas.openxmlformats.org/officeDocument/2006/relationships/hyperlink" Target="https://docs.google.com/forms/d/e/1FAIpQLSdVPfurvkOBg_iWDX7VZfvK8d2PLidMkrqEMf4_w0YxeSYIVQ/viewform?usp=sf_link" TargetMode="External"/><Relationship Id="rId17" Type="http://schemas.openxmlformats.org/officeDocument/2006/relationships/hyperlink" Target="https://github.com/mschray/IPro497Sample/blob/main/Examples/ProductDesignDoc.md" TargetMode="External"/><Relationship Id="rId25" Type="http://schemas.openxmlformats.org/officeDocument/2006/relationships/hyperlink" Target="https://github.com/mschray/IPro497Sample/blob/main/Course%20Content/What%20is%20Scrum.pptx"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mschray/IPro497Sample/blob/main/External%20Course%20Aids/Fist%20of%20five%20team%20feedback.jpg" TargetMode="External"/><Relationship Id="rId20" Type="http://schemas.openxmlformats.org/officeDocument/2006/relationships/hyperlink" Target="https://github.com/mschray/IPro497Sample/blob/main/Course%20Content/Modes%20of%20collaboration.pptx" TargetMode="External"/><Relationship Id="rId29" Type="http://schemas.openxmlformats.org/officeDocument/2006/relationships/hyperlink" Target="https://github.com/mschray/IPro497Sample/blob/main/Course%20Content/What%20is%20the%20Standup.ppt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forms/d/e/1FAIpQLSdWYylrk4lRXvHa8v59Cmmwa-EyOXEyWZ8SGsY82dVVha_Bjg/viewform?usp=sf_link" TargetMode="External"/><Relationship Id="rId24" Type="http://schemas.openxmlformats.org/officeDocument/2006/relationships/hyperlink" Target="https://github.com/mschray/IPro497Sample/blob/main/Course%20Content/Sprint%20Review%20Agenda.docx" TargetMode="External"/><Relationship Id="rId32" Type="http://schemas.openxmlformats.org/officeDocument/2006/relationships/hyperlink" Target="https://github.com/mschray/IPro497Sample/blob/main/Course%20Content/Scrum%20vs%20Kanban.pptx"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mschray/IPro497Sample/blob/main/External%20Course%20Aids/Fist%20of%20Five%20teaching%20feedback.jpg" TargetMode="External"/><Relationship Id="rId23" Type="http://schemas.openxmlformats.org/officeDocument/2006/relationships/hyperlink" Target="https://github.com/mschray/IPro497Sample/blob/main/Course%20Content/What%20is%20Kanban%20(101).pptx" TargetMode="External"/><Relationship Id="rId28" Type="http://schemas.openxmlformats.org/officeDocument/2006/relationships/hyperlink" Target="https://github.com/mschray/IPro497Sample/blob/main/External%20Course%20Aids/Fist%20of%20five%20team%20feedback.jpg" TargetMode="External"/><Relationship Id="rId36" Type="http://schemas.openxmlformats.org/officeDocument/2006/relationships/footer" Target="footer1.xml"/><Relationship Id="rId10" Type="http://schemas.openxmlformats.org/officeDocument/2006/relationships/hyperlink" Target="https://github.com/mschray/IPro497Sample/blob/main/Course%20Content/Markdown%20How-To.pptx" TargetMode="External"/><Relationship Id="rId19" Type="http://schemas.openxmlformats.org/officeDocument/2006/relationships/hyperlink" Target="https://github.com/mschray/IPro497Sample/blob/main/Course%20Content/Responsible%20Teaming.pptx" TargetMode="External"/><Relationship Id="rId31" Type="http://schemas.openxmlformats.org/officeDocument/2006/relationships/hyperlink" Target="https://github.com/mschray/IPro497Sample/blob/main/Course%20Content/What%20is%20Kanban%20(201).pptx" TargetMode="External"/><Relationship Id="rId4" Type="http://schemas.openxmlformats.org/officeDocument/2006/relationships/webSettings" Target="webSettings.xml"/><Relationship Id="rId9" Type="http://schemas.openxmlformats.org/officeDocument/2006/relationships/hyperlink" Target="https://github.com/mschray/IPro497Sample/blob/main/Course%20Content/Weekly%20Course%20Schedule.docx" TargetMode="External"/><Relationship Id="rId14" Type="http://schemas.openxmlformats.org/officeDocument/2006/relationships/hyperlink" Target="https://github.com/mschray/IPro497Sample/blob/main/Course%20Content/Problem%20Statements.md" TargetMode="External"/><Relationship Id="rId22" Type="http://schemas.openxmlformats.org/officeDocument/2006/relationships/hyperlink" Target="https://github.com/mschray/IPro497Sample/blob/main/Course%20Content/AcceptanceCriterion.md" TargetMode="External"/><Relationship Id="rId27" Type="http://schemas.openxmlformats.org/officeDocument/2006/relationships/hyperlink" Target="https://github.com/mschray/IPro497Sample/blob/main/External%20Course%20Aids/Fist%20of%20Five%20teaching%20feedback.jpg" TargetMode="External"/><Relationship Id="rId30" Type="http://schemas.openxmlformats.org/officeDocument/2006/relationships/hyperlink" Target="https://github.com/mschray/IPro497Sample/blob/main/Course%20Content/What%20is%20a%20retrospective.pptx" TargetMode="External"/><Relationship Id="rId35" Type="http://schemas.openxmlformats.org/officeDocument/2006/relationships/hyperlink" Target="https://docs.google.com/forms/d/e/1FAIpQLSdVPfurvkOBg_iWDX7VZfvK8d2PLidMkrqEMf4_w0YxeSYIVQ/viewform?usp=sf_link" TargetMode="External"/><Relationship Id="rId8" Type="http://schemas.openxmlformats.org/officeDocument/2006/relationships/hyperlink" Target="https://github.com/mschray/IPro497Sample/blob/main/Course%20Content/IPRO%20497%20Global%20Software%20Dev%20Syllabus%20Spring%202022.doc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350</TotalTime>
  <Pages>6</Pages>
  <Words>2101</Words>
  <Characters>1198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cp:lastModifiedBy>Martin Schray</cp:lastModifiedBy>
  <cp:revision>511</cp:revision>
  <dcterms:created xsi:type="dcterms:W3CDTF">2017-08-15T23:51:00Z</dcterms:created>
  <dcterms:modified xsi:type="dcterms:W3CDTF">2023-08-19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8-20T19:20:56.1107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